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6" w:type="dxa"/>
        <w:tblBorders>
          <w:bottom w:val="single" w:sz="12" w:space="0" w:color="auto"/>
        </w:tblBorders>
        <w:tblLayout w:type="fixed"/>
        <w:tblCellMar>
          <w:left w:w="0" w:type="dxa"/>
          <w:right w:w="0" w:type="dxa"/>
        </w:tblCellMar>
        <w:tblLook w:val="04A0" w:firstRow="1" w:lastRow="0" w:firstColumn="1" w:lastColumn="0" w:noHBand="0" w:noVBand="1"/>
      </w:tblPr>
      <w:tblGrid>
        <w:gridCol w:w="1440"/>
        <w:gridCol w:w="5472"/>
        <w:gridCol w:w="2304"/>
      </w:tblGrid>
      <w:tr w:rsidR="00BA52CA" w:rsidRPr="00D31AD7" w14:paraId="01E4F4E4" w14:textId="77777777" w:rsidTr="000D6251">
        <w:trPr>
          <w:cantSplit/>
          <w:trHeight w:val="290"/>
        </w:trPr>
        <w:tc>
          <w:tcPr>
            <w:tcW w:w="1440" w:type="dxa"/>
            <w:vMerge w:val="restart"/>
            <w:tcBorders>
              <w:bottom w:val="nil"/>
            </w:tcBorders>
            <w:hideMark/>
          </w:tcPr>
          <w:p w14:paraId="13A619CE" w14:textId="5C24824E" w:rsidR="00BA52CA" w:rsidRPr="00D31AD7" w:rsidRDefault="00124BB7" w:rsidP="00BA52CA">
            <w:pPr>
              <w:pStyle w:val="Note"/>
              <w:widowControl w:val="0"/>
              <w:tabs>
                <w:tab w:val="clear" w:pos="284"/>
                <w:tab w:val="clear" w:pos="1134"/>
                <w:tab w:val="clear" w:pos="1871"/>
                <w:tab w:val="clear" w:pos="2268"/>
              </w:tabs>
              <w:spacing w:before="0"/>
              <w:jc w:val="left"/>
              <w:rPr>
                <w:noProof w:val="0"/>
                <w:kern w:val="2"/>
                <w:sz w:val="24"/>
                <w:szCs w:val="24"/>
              </w:rPr>
            </w:pPr>
            <w:r w:rsidRPr="00D31AD7">
              <w:rPr>
                <w:kern w:val="2"/>
                <w:sz w:val="24"/>
                <w:szCs w:val="24"/>
                <w:lang w:val="en-GB" w:eastAsia="en-GB" w:bidi="th-TH"/>
              </w:rPr>
              <w:drawing>
                <wp:inline distT="0" distB="0" distL="0" distR="0" wp14:anchorId="753A2712" wp14:editId="52F9C9CF">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472" w:type="dxa"/>
            <w:hideMark/>
          </w:tcPr>
          <w:p w14:paraId="6638A1B1" w14:textId="77777777" w:rsidR="00BA52CA" w:rsidRPr="00D31AD7" w:rsidRDefault="00BA52CA" w:rsidP="00BA52CA">
            <w:pPr>
              <w:pStyle w:val="Heading8"/>
              <w:wordWrap/>
              <w:spacing w:before="40"/>
              <w:rPr>
                <w:sz w:val="24"/>
                <w:szCs w:val="24"/>
              </w:rPr>
            </w:pPr>
            <w:r w:rsidRPr="00D31AD7">
              <w:rPr>
                <w:b w:val="0"/>
                <w:sz w:val="24"/>
                <w:szCs w:val="24"/>
              </w:rPr>
              <w:t>ASIA-PACIFIC TELECOMMUNITY</w:t>
            </w:r>
          </w:p>
        </w:tc>
        <w:tc>
          <w:tcPr>
            <w:tcW w:w="2304" w:type="dxa"/>
          </w:tcPr>
          <w:p w14:paraId="259FE370" w14:textId="693BE1AE" w:rsidR="00BA52CA" w:rsidRPr="00D31AD7" w:rsidRDefault="000D6251" w:rsidP="0086497B">
            <w:pPr>
              <w:pStyle w:val="Heading8"/>
              <w:wordWrap/>
              <w:spacing w:before="40"/>
              <w:rPr>
                <w:sz w:val="24"/>
                <w:szCs w:val="24"/>
              </w:rPr>
            </w:pPr>
            <w:r w:rsidRPr="00D31AD7">
              <w:rPr>
                <w:sz w:val="24"/>
                <w:szCs w:val="24"/>
              </w:rPr>
              <w:t>Document No:</w:t>
            </w:r>
          </w:p>
        </w:tc>
      </w:tr>
      <w:tr w:rsidR="00BA52CA" w:rsidRPr="00D31AD7" w14:paraId="6DAF0290" w14:textId="77777777" w:rsidTr="0086497B">
        <w:trPr>
          <w:cantSplit/>
          <w:trHeight w:val="605"/>
        </w:trPr>
        <w:tc>
          <w:tcPr>
            <w:tcW w:w="1440" w:type="dxa"/>
            <w:vMerge/>
            <w:tcBorders>
              <w:bottom w:val="nil"/>
            </w:tcBorders>
            <w:hideMark/>
          </w:tcPr>
          <w:p w14:paraId="479380F4" w14:textId="77777777" w:rsidR="00BA52CA" w:rsidRPr="00D31AD7" w:rsidRDefault="00BA52CA" w:rsidP="00BA52CA">
            <w:pPr>
              <w:rPr>
                <w:rFonts w:eastAsia="BatangChe"/>
                <w:kern w:val="2"/>
                <w:lang w:eastAsia="ko-KR"/>
              </w:rPr>
            </w:pPr>
          </w:p>
        </w:tc>
        <w:tc>
          <w:tcPr>
            <w:tcW w:w="5472" w:type="dxa"/>
            <w:tcBorders>
              <w:bottom w:val="nil"/>
            </w:tcBorders>
            <w:vAlign w:val="center"/>
            <w:hideMark/>
          </w:tcPr>
          <w:p w14:paraId="00C6FE58" w14:textId="5E56BB5A" w:rsidR="00BA52CA" w:rsidRPr="00D31AD7" w:rsidRDefault="00502A28" w:rsidP="0086497B">
            <w:pPr>
              <w:rPr>
                <w:b/>
                <w:bCs/>
              </w:rPr>
            </w:pPr>
            <w:r w:rsidRPr="00D31AD7">
              <w:rPr>
                <w:b/>
              </w:rPr>
              <w:t xml:space="preserve">The </w:t>
            </w:r>
            <w:r w:rsidR="00BA52CA" w:rsidRPr="00D31AD7">
              <w:rPr>
                <w:b/>
              </w:rPr>
              <w:t>3</w:t>
            </w:r>
            <w:r w:rsidR="00D55175" w:rsidRPr="00D31AD7">
              <w:rPr>
                <w:b/>
              </w:rPr>
              <w:t>5</w:t>
            </w:r>
            <w:r w:rsidR="00124BB7" w:rsidRPr="00D31AD7">
              <w:rPr>
                <w:b/>
              </w:rPr>
              <w:t>th</w:t>
            </w:r>
            <w:r w:rsidR="00BA52CA" w:rsidRPr="00D31AD7">
              <w:rPr>
                <w:b/>
              </w:rPr>
              <w:t xml:space="preserve"> </w:t>
            </w:r>
            <w:r w:rsidR="00BA52CA" w:rsidRPr="00D31AD7">
              <w:rPr>
                <w:b/>
                <w:bCs/>
              </w:rPr>
              <w:t>APT Standardization Program Forum</w:t>
            </w:r>
          </w:p>
          <w:p w14:paraId="503A8BC5" w14:textId="7A6B470F" w:rsidR="00BA52CA" w:rsidRPr="00D31AD7" w:rsidRDefault="00BA52CA" w:rsidP="0086497B">
            <w:pPr>
              <w:rPr>
                <w:b/>
              </w:rPr>
            </w:pPr>
            <w:r w:rsidRPr="00D31AD7">
              <w:rPr>
                <w:b/>
              </w:rPr>
              <w:t>(ASTAP-3</w:t>
            </w:r>
            <w:r w:rsidR="00D55175" w:rsidRPr="00D31AD7">
              <w:rPr>
                <w:b/>
              </w:rPr>
              <w:t>5</w:t>
            </w:r>
            <w:r w:rsidRPr="00D31AD7">
              <w:rPr>
                <w:b/>
              </w:rPr>
              <w:t>)</w:t>
            </w:r>
          </w:p>
        </w:tc>
        <w:tc>
          <w:tcPr>
            <w:tcW w:w="2304" w:type="dxa"/>
            <w:tcBorders>
              <w:bottom w:val="nil"/>
            </w:tcBorders>
            <w:vAlign w:val="center"/>
          </w:tcPr>
          <w:p w14:paraId="6BEB830A" w14:textId="17BC56AB" w:rsidR="00BA52CA" w:rsidRPr="00D31AD7" w:rsidRDefault="000D6251" w:rsidP="0086497B">
            <w:pPr>
              <w:rPr>
                <w:b/>
              </w:rPr>
            </w:pPr>
            <w:r w:rsidRPr="00D31AD7">
              <w:rPr>
                <w:b/>
              </w:rPr>
              <w:t>ASTAP-3</w:t>
            </w:r>
            <w:r w:rsidR="00D55175" w:rsidRPr="00D31AD7">
              <w:rPr>
                <w:b/>
              </w:rPr>
              <w:t>5</w:t>
            </w:r>
            <w:r w:rsidRPr="00D31AD7">
              <w:rPr>
                <w:b/>
              </w:rPr>
              <w:t>/</w:t>
            </w:r>
            <w:r w:rsidR="00924BBF" w:rsidRPr="00D31AD7">
              <w:rPr>
                <w:b/>
              </w:rPr>
              <w:t>OUT</w:t>
            </w:r>
            <w:r w:rsidR="00002550" w:rsidRPr="00D31AD7">
              <w:rPr>
                <w:b/>
              </w:rPr>
              <w:t>-16</w:t>
            </w:r>
          </w:p>
          <w:p w14:paraId="32B1E51B" w14:textId="768C2755" w:rsidR="0086497B" w:rsidRPr="00D31AD7" w:rsidRDefault="0086497B" w:rsidP="0086497B">
            <w:pPr>
              <w:rPr>
                <w:b/>
              </w:rPr>
            </w:pPr>
          </w:p>
        </w:tc>
      </w:tr>
      <w:tr w:rsidR="00BA52CA" w:rsidRPr="00D31AD7" w14:paraId="092D33BE" w14:textId="77777777" w:rsidTr="000D6251">
        <w:trPr>
          <w:cantSplit/>
          <w:trHeight w:val="288"/>
        </w:trPr>
        <w:tc>
          <w:tcPr>
            <w:tcW w:w="1440" w:type="dxa"/>
            <w:vMerge/>
            <w:tcBorders>
              <w:bottom w:val="single" w:sz="8" w:space="0" w:color="auto"/>
            </w:tcBorders>
          </w:tcPr>
          <w:p w14:paraId="48A2EB58" w14:textId="77777777" w:rsidR="00BA52CA" w:rsidRPr="00D31AD7" w:rsidRDefault="00BA52CA" w:rsidP="00BA52CA">
            <w:pPr>
              <w:rPr>
                <w:rFonts w:eastAsia="BatangChe"/>
                <w:kern w:val="2"/>
                <w:lang w:eastAsia="ko-KR"/>
              </w:rPr>
            </w:pPr>
          </w:p>
        </w:tc>
        <w:tc>
          <w:tcPr>
            <w:tcW w:w="5472" w:type="dxa"/>
            <w:tcBorders>
              <w:bottom w:val="single" w:sz="8" w:space="0" w:color="auto"/>
            </w:tcBorders>
          </w:tcPr>
          <w:p w14:paraId="2D2B5FAB" w14:textId="5DC693AC" w:rsidR="00BA52CA" w:rsidRPr="00D31AD7" w:rsidRDefault="00124BB7" w:rsidP="00BA52CA">
            <w:pPr>
              <w:spacing w:before="40"/>
              <w:rPr>
                <w:b/>
              </w:rPr>
            </w:pPr>
            <w:r w:rsidRPr="00D31AD7">
              <w:t>1</w:t>
            </w:r>
            <w:r w:rsidR="00D55175" w:rsidRPr="00D31AD7">
              <w:t>7</w:t>
            </w:r>
            <w:r w:rsidR="00BA52CA" w:rsidRPr="00D31AD7">
              <w:t>-</w:t>
            </w:r>
            <w:r w:rsidRPr="00D31AD7">
              <w:t>2</w:t>
            </w:r>
            <w:r w:rsidR="00D55175" w:rsidRPr="00D31AD7">
              <w:t>0</w:t>
            </w:r>
            <w:r w:rsidR="00BA52CA" w:rsidRPr="00D31AD7">
              <w:t xml:space="preserve"> </w:t>
            </w:r>
            <w:r w:rsidRPr="00D31AD7">
              <w:t>April</w:t>
            </w:r>
            <w:r w:rsidR="00BA52CA" w:rsidRPr="00D31AD7">
              <w:t xml:space="preserve"> 202</w:t>
            </w:r>
            <w:r w:rsidR="00D55175" w:rsidRPr="00D31AD7">
              <w:t>3</w:t>
            </w:r>
            <w:r w:rsidR="00BA52CA" w:rsidRPr="00D31AD7">
              <w:t xml:space="preserve">, </w:t>
            </w:r>
            <w:r w:rsidR="00D55175" w:rsidRPr="00D31AD7">
              <w:t>Bangkok, Thailand</w:t>
            </w:r>
          </w:p>
        </w:tc>
        <w:tc>
          <w:tcPr>
            <w:tcW w:w="2304" w:type="dxa"/>
            <w:tcBorders>
              <w:bottom w:val="single" w:sz="8" w:space="0" w:color="auto"/>
            </w:tcBorders>
          </w:tcPr>
          <w:p w14:paraId="7401EEA5" w14:textId="4EFF31A2" w:rsidR="00BA52CA" w:rsidRPr="00D31AD7" w:rsidRDefault="00924BBF" w:rsidP="0086497B">
            <w:pPr>
              <w:spacing w:before="40"/>
              <w:rPr>
                <w:bCs/>
              </w:rPr>
            </w:pPr>
            <w:r w:rsidRPr="00D31AD7">
              <w:rPr>
                <w:bCs/>
                <w:lang w:eastAsia="ja-JP"/>
              </w:rPr>
              <w:t>20</w:t>
            </w:r>
            <w:r w:rsidR="00EA406F" w:rsidRPr="00D31AD7">
              <w:rPr>
                <w:bCs/>
              </w:rPr>
              <w:t xml:space="preserve"> </w:t>
            </w:r>
            <w:r w:rsidR="00236EBE" w:rsidRPr="00D31AD7">
              <w:rPr>
                <w:bCs/>
              </w:rPr>
              <w:t xml:space="preserve">April </w:t>
            </w:r>
            <w:r w:rsidR="00124BB7" w:rsidRPr="00D31AD7">
              <w:rPr>
                <w:bCs/>
              </w:rPr>
              <w:t>202</w:t>
            </w:r>
            <w:r w:rsidR="00D55175" w:rsidRPr="00D31AD7">
              <w:rPr>
                <w:bCs/>
              </w:rPr>
              <w:t>3</w:t>
            </w:r>
          </w:p>
        </w:tc>
      </w:tr>
    </w:tbl>
    <w:p w14:paraId="6E0252A2" w14:textId="77777777" w:rsidR="003C429D" w:rsidRPr="00D31AD7" w:rsidRDefault="003C429D" w:rsidP="000D6251">
      <w:pPr>
        <w:rPr>
          <w:bCs/>
        </w:rPr>
      </w:pPr>
    </w:p>
    <w:p w14:paraId="4E50D7A5" w14:textId="3736F627" w:rsidR="00FC1E11" w:rsidRPr="00D31AD7" w:rsidRDefault="00924BBF" w:rsidP="00FC1E11">
      <w:pPr>
        <w:jc w:val="center"/>
        <w:rPr>
          <w:rFonts w:eastAsia="BatangChe"/>
          <w:lang w:eastAsia="ko-KR"/>
        </w:rPr>
      </w:pPr>
      <w:r w:rsidRPr="00D31AD7">
        <w:rPr>
          <w:bCs/>
        </w:rPr>
        <w:t>Working Group on Service and Application (WG SA)</w:t>
      </w:r>
    </w:p>
    <w:p w14:paraId="0E6DBE98" w14:textId="77777777" w:rsidR="00FC1E11" w:rsidRPr="00D31AD7" w:rsidRDefault="00FC1E11" w:rsidP="00FC1E11">
      <w:pPr>
        <w:jc w:val="center"/>
        <w:rPr>
          <w:caps/>
        </w:rPr>
      </w:pPr>
    </w:p>
    <w:p w14:paraId="1160E58F" w14:textId="528DFDE0" w:rsidR="00274F0F" w:rsidRPr="00D31AD7" w:rsidRDefault="008067BE" w:rsidP="00274F0F">
      <w:pPr>
        <w:jc w:val="center"/>
        <w:rPr>
          <w:b/>
          <w:smallCaps/>
        </w:rPr>
      </w:pPr>
      <w:r w:rsidRPr="00D31AD7">
        <w:rPr>
          <w:b/>
          <w:bCs/>
          <w:caps/>
          <w:lang w:eastAsia="ja-JP"/>
        </w:rPr>
        <w:t xml:space="preserve">Questionnaire </w:t>
      </w:r>
      <w:r w:rsidR="00274F0F" w:rsidRPr="00D31AD7">
        <w:rPr>
          <w:b/>
          <w:smallCaps/>
        </w:rPr>
        <w:t xml:space="preserve">ON IOT ECOSYSTEM DEVELOPMENT ACTIVITIES </w:t>
      </w:r>
      <w:r w:rsidR="00D31AD7" w:rsidRPr="00D31AD7">
        <w:rPr>
          <w:b/>
          <w:smallCaps/>
        </w:rPr>
        <w:br/>
      </w:r>
      <w:r w:rsidR="00274F0F" w:rsidRPr="00D31AD7">
        <w:rPr>
          <w:b/>
          <w:smallCaps/>
        </w:rPr>
        <w:t>OF THE APT COUNTRIES</w:t>
      </w:r>
    </w:p>
    <w:p w14:paraId="429A897E" w14:textId="77777777" w:rsidR="00DB06C5" w:rsidRPr="00D31AD7" w:rsidRDefault="00DB06C5" w:rsidP="00DB06C5">
      <w:pPr>
        <w:jc w:val="center"/>
      </w:pPr>
    </w:p>
    <w:p w14:paraId="41E57B5E" w14:textId="77777777" w:rsidR="00DB06C5" w:rsidRPr="00D31AD7" w:rsidRDefault="00DB06C5" w:rsidP="00DB06C5">
      <w:pPr>
        <w:jc w:val="center"/>
        <w:rPr>
          <w:b/>
        </w:rPr>
      </w:pPr>
      <w:r w:rsidRPr="00D31AD7">
        <w:rPr>
          <w:b/>
        </w:rPr>
        <w:t>Section 1: Elementary Part</w:t>
      </w:r>
    </w:p>
    <w:p w14:paraId="602A7053" w14:textId="77777777" w:rsidR="00DB06C5" w:rsidRPr="00D31AD7" w:rsidRDefault="00DB06C5" w:rsidP="00DB06C5">
      <w:pPr>
        <w:jc w:val="center"/>
      </w:pPr>
    </w:p>
    <w:p w14:paraId="572402FB" w14:textId="77777777" w:rsidR="00DB06C5" w:rsidRPr="00D31AD7" w:rsidRDefault="00DB06C5" w:rsidP="003B581C">
      <w:pPr>
        <w:numPr>
          <w:ilvl w:val="0"/>
          <w:numId w:val="4"/>
        </w:numPr>
        <w:jc w:val="both"/>
        <w:rPr>
          <w:b/>
        </w:rPr>
      </w:pPr>
      <w:r w:rsidRPr="00D31AD7">
        <w:rPr>
          <w:b/>
        </w:rPr>
        <w:t>Introduction:</w:t>
      </w:r>
    </w:p>
    <w:p w14:paraId="1B93476E" w14:textId="77777777" w:rsidR="00DB06C5" w:rsidRPr="00D31AD7" w:rsidRDefault="00DB06C5" w:rsidP="00DB06C5">
      <w:pPr>
        <w:ind w:left="360"/>
        <w:jc w:val="both"/>
        <w:rPr>
          <w:b/>
        </w:rPr>
      </w:pPr>
    </w:p>
    <w:p w14:paraId="7C27FE2E" w14:textId="77777777" w:rsidR="00DB06C5" w:rsidRPr="00D31AD7" w:rsidRDefault="00DB06C5" w:rsidP="00DB06C5">
      <w:pPr>
        <w:ind w:left="360"/>
        <w:jc w:val="both"/>
      </w:pPr>
      <w:r w:rsidRPr="00D31AD7">
        <w:t xml:space="preserve">This document is to propose conducting a research survey on the current status of IoT ecosystem in the APT member countries. This survey defines IoT ecosystem development as consisting of multiple components such as policy, human resources, capital resources and solutions readiness that allow businesses, governments as well as consumers to improve IoT market penetration. </w:t>
      </w:r>
    </w:p>
    <w:p w14:paraId="254F25E5" w14:textId="77777777" w:rsidR="00DB06C5" w:rsidRPr="00D31AD7" w:rsidRDefault="00DB06C5" w:rsidP="00DB06C5">
      <w:pPr>
        <w:ind w:left="360"/>
        <w:jc w:val="both"/>
        <w:rPr>
          <w:rFonts w:eastAsia="Gulim"/>
          <w:color w:val="000000" w:themeColor="text1"/>
        </w:rPr>
      </w:pPr>
    </w:p>
    <w:p w14:paraId="686D8D58" w14:textId="77777777" w:rsidR="00DB06C5" w:rsidRPr="00D31AD7" w:rsidRDefault="00DB06C5" w:rsidP="003B581C">
      <w:pPr>
        <w:numPr>
          <w:ilvl w:val="0"/>
          <w:numId w:val="4"/>
        </w:numPr>
        <w:jc w:val="both"/>
        <w:rPr>
          <w:b/>
        </w:rPr>
      </w:pPr>
      <w:r w:rsidRPr="00D31AD7">
        <w:rPr>
          <w:b/>
        </w:rPr>
        <w:t>Objective of the Questionnaire:</w:t>
      </w:r>
    </w:p>
    <w:p w14:paraId="4DD449ED" w14:textId="77777777" w:rsidR="00DB06C5" w:rsidRPr="00D31AD7" w:rsidRDefault="00DB06C5" w:rsidP="00DB06C5">
      <w:pPr>
        <w:ind w:left="360"/>
        <w:jc w:val="both"/>
        <w:rPr>
          <w:b/>
        </w:rPr>
      </w:pPr>
    </w:p>
    <w:p w14:paraId="6424E495" w14:textId="77777777" w:rsidR="00DB06C5" w:rsidRPr="00D31AD7" w:rsidRDefault="00DB06C5" w:rsidP="00DB06C5">
      <w:pPr>
        <w:ind w:left="360"/>
        <w:jc w:val="both"/>
        <w:rPr>
          <w:rFonts w:eastAsia="Gulim"/>
          <w:color w:val="000000" w:themeColor="text1"/>
        </w:rPr>
      </w:pPr>
      <w:r w:rsidRPr="00D31AD7">
        <w:rPr>
          <w:rFonts w:eastAsia="Gulim"/>
          <w:color w:val="000000" w:themeColor="text1"/>
        </w:rPr>
        <w:t xml:space="preserve">The objective of the questionnaire is to understand IoT ecosystem development policy and implementation of each APT country, especially regarding socialization, regulation, education of human resources, standardization, and collaboration, amongst others. The policy and activities that made IoT Ecosystem development a more accessible area of interest. </w:t>
      </w:r>
    </w:p>
    <w:p w14:paraId="76622003" w14:textId="77777777" w:rsidR="00DB06C5" w:rsidRPr="00D31AD7" w:rsidRDefault="00DB06C5" w:rsidP="00DB06C5">
      <w:pPr>
        <w:ind w:left="360"/>
        <w:jc w:val="both"/>
        <w:rPr>
          <w:rFonts w:eastAsia="Gulim"/>
          <w:color w:val="000000" w:themeColor="text1"/>
        </w:rPr>
      </w:pPr>
    </w:p>
    <w:p w14:paraId="2D7304E8" w14:textId="77777777" w:rsidR="00DB06C5" w:rsidRPr="00D31AD7" w:rsidRDefault="00DB06C5" w:rsidP="00DB06C5">
      <w:pPr>
        <w:ind w:left="360"/>
        <w:jc w:val="both"/>
        <w:rPr>
          <w:rFonts w:eastAsia="Gulim"/>
          <w:color w:val="000000" w:themeColor="text1"/>
        </w:rPr>
      </w:pPr>
      <w:r w:rsidRPr="00D31AD7">
        <w:rPr>
          <w:rFonts w:eastAsia="Gulim"/>
          <w:color w:val="000000" w:themeColor="text1"/>
        </w:rPr>
        <w:t>The survey result could provide a means for the APT countries to share information and experience in implementing IoT ecosystem development. The result should give grounding information to establish each APT member country's IoT ecosystem development strategy and respond effectively to the international movements promoted through APT, ITU, and other forums.</w:t>
      </w:r>
    </w:p>
    <w:p w14:paraId="30900ED3" w14:textId="77777777" w:rsidR="00DB06C5" w:rsidRPr="00D31AD7" w:rsidRDefault="00DB06C5" w:rsidP="00DB06C5">
      <w:pPr>
        <w:ind w:left="360"/>
        <w:jc w:val="both"/>
        <w:rPr>
          <w:b/>
        </w:rPr>
      </w:pPr>
    </w:p>
    <w:p w14:paraId="219586A0" w14:textId="77777777" w:rsidR="00DB06C5" w:rsidRPr="00D31AD7" w:rsidRDefault="00DB06C5" w:rsidP="003B581C">
      <w:pPr>
        <w:numPr>
          <w:ilvl w:val="0"/>
          <w:numId w:val="4"/>
        </w:numPr>
        <w:jc w:val="both"/>
        <w:rPr>
          <w:b/>
        </w:rPr>
      </w:pPr>
      <w:r w:rsidRPr="00D31AD7">
        <w:rPr>
          <w:b/>
        </w:rPr>
        <w:t>Responsible Group:</w:t>
      </w:r>
    </w:p>
    <w:p w14:paraId="005A7707" w14:textId="77777777" w:rsidR="00DB06C5" w:rsidRPr="00D31AD7" w:rsidRDefault="00DB06C5" w:rsidP="00DB06C5">
      <w:pPr>
        <w:ind w:left="360"/>
        <w:jc w:val="both"/>
        <w:rPr>
          <w:b/>
        </w:rPr>
      </w:pPr>
    </w:p>
    <w:p w14:paraId="29950549" w14:textId="77777777" w:rsidR="00DB06C5" w:rsidRPr="00D31AD7" w:rsidRDefault="00DB06C5" w:rsidP="00DB06C5">
      <w:pPr>
        <w:ind w:left="360"/>
        <w:jc w:val="both"/>
      </w:pPr>
      <w:r w:rsidRPr="00D31AD7">
        <w:t>WG SA/EG IOT</w:t>
      </w:r>
    </w:p>
    <w:p w14:paraId="54F88EC5" w14:textId="77777777" w:rsidR="00DB06C5" w:rsidRPr="00D31AD7" w:rsidRDefault="00DB06C5" w:rsidP="00DB06C5">
      <w:pPr>
        <w:ind w:left="360"/>
        <w:jc w:val="both"/>
      </w:pPr>
    </w:p>
    <w:p w14:paraId="5E8A0E35" w14:textId="77777777" w:rsidR="00DB06C5" w:rsidRPr="00D31AD7" w:rsidRDefault="00DB06C5" w:rsidP="003B581C">
      <w:pPr>
        <w:numPr>
          <w:ilvl w:val="0"/>
          <w:numId w:val="4"/>
        </w:numPr>
        <w:jc w:val="both"/>
        <w:rPr>
          <w:b/>
        </w:rPr>
      </w:pPr>
      <w:r w:rsidRPr="00D31AD7">
        <w:rPr>
          <w:b/>
        </w:rPr>
        <w:t>Rapporteur of the Questionnaire:</w:t>
      </w:r>
    </w:p>
    <w:p w14:paraId="714FDDA5" w14:textId="77777777" w:rsidR="00DB06C5" w:rsidRPr="00D31AD7" w:rsidRDefault="00DB06C5" w:rsidP="00DB06C5">
      <w:pPr>
        <w:ind w:left="360"/>
        <w:jc w:val="both"/>
      </w:pPr>
    </w:p>
    <w:p w14:paraId="1FF6ED58" w14:textId="77777777" w:rsidR="00DB06C5" w:rsidRPr="00D31AD7" w:rsidRDefault="00DB06C5" w:rsidP="00DB06C5">
      <w:pPr>
        <w:ind w:left="360"/>
        <w:jc w:val="both"/>
      </w:pPr>
      <w:r w:rsidRPr="00D31AD7">
        <w:t>Nur Akbar Said</w:t>
      </w:r>
    </w:p>
    <w:p w14:paraId="5EFBF9BF" w14:textId="77777777" w:rsidR="00DB06C5" w:rsidRPr="00D31AD7" w:rsidRDefault="00DB06C5" w:rsidP="00DB06C5">
      <w:pPr>
        <w:ind w:left="360"/>
        <w:jc w:val="both"/>
      </w:pPr>
      <w:r w:rsidRPr="00D31AD7">
        <w:t>Fita Indah Maulani</w:t>
      </w:r>
    </w:p>
    <w:p w14:paraId="03A8F7BF" w14:textId="77777777" w:rsidR="00DB06C5" w:rsidRPr="00D31AD7" w:rsidRDefault="00DB06C5" w:rsidP="00DB06C5">
      <w:pPr>
        <w:ind w:left="360"/>
        <w:jc w:val="both"/>
      </w:pPr>
    </w:p>
    <w:p w14:paraId="04350852" w14:textId="77777777" w:rsidR="00DB06C5" w:rsidRPr="00D31AD7" w:rsidRDefault="00DB06C5" w:rsidP="003B581C">
      <w:pPr>
        <w:numPr>
          <w:ilvl w:val="0"/>
          <w:numId w:val="4"/>
        </w:numPr>
        <w:jc w:val="both"/>
        <w:rPr>
          <w:b/>
        </w:rPr>
      </w:pPr>
      <w:r w:rsidRPr="00D31AD7">
        <w:rPr>
          <w:b/>
        </w:rPr>
        <w:t>Meeting at which the Questionnaire was approved:</w:t>
      </w:r>
    </w:p>
    <w:p w14:paraId="018CF288" w14:textId="77777777" w:rsidR="00DB06C5" w:rsidRPr="00D31AD7" w:rsidRDefault="00DB06C5" w:rsidP="00DB06C5">
      <w:pPr>
        <w:jc w:val="both"/>
        <w:rPr>
          <w:b/>
        </w:rPr>
      </w:pPr>
    </w:p>
    <w:p w14:paraId="1740FC7D" w14:textId="77777777" w:rsidR="00DB06C5" w:rsidRPr="00D31AD7" w:rsidRDefault="00DB06C5" w:rsidP="00DB06C5">
      <w:pPr>
        <w:ind w:left="360"/>
        <w:jc w:val="both"/>
        <w:rPr>
          <w:rFonts w:cstheme="minorBidi"/>
          <w:lang w:bidi="th-TH"/>
        </w:rPr>
      </w:pPr>
      <w:r w:rsidRPr="00D31AD7">
        <w:t>To be approved at ASTAP-35.</w:t>
      </w:r>
    </w:p>
    <w:p w14:paraId="3322F9EA" w14:textId="77777777" w:rsidR="00DB06C5" w:rsidRPr="00D31AD7" w:rsidRDefault="00DB06C5" w:rsidP="00DB06C5">
      <w:pPr>
        <w:jc w:val="both"/>
        <w:rPr>
          <w:b/>
        </w:rPr>
      </w:pPr>
    </w:p>
    <w:p w14:paraId="5FDA5551" w14:textId="77777777" w:rsidR="00DB06C5" w:rsidRPr="00D31AD7" w:rsidRDefault="00DB06C5" w:rsidP="003B581C">
      <w:pPr>
        <w:numPr>
          <w:ilvl w:val="0"/>
          <w:numId w:val="4"/>
        </w:numPr>
        <w:jc w:val="both"/>
        <w:rPr>
          <w:b/>
        </w:rPr>
      </w:pPr>
      <w:r w:rsidRPr="00D31AD7">
        <w:rPr>
          <w:b/>
        </w:rPr>
        <w:t>Target Responder:</w:t>
      </w:r>
    </w:p>
    <w:p w14:paraId="5607FBAC" w14:textId="77777777" w:rsidR="00DB06C5" w:rsidRPr="00D31AD7" w:rsidRDefault="00DB06C5" w:rsidP="00DB06C5">
      <w:pPr>
        <w:ind w:left="360"/>
        <w:jc w:val="both"/>
        <w:rPr>
          <w:b/>
        </w:rPr>
      </w:pPr>
    </w:p>
    <w:p w14:paraId="0B4EE595" w14:textId="77777777" w:rsidR="00DB06C5" w:rsidRPr="00D31AD7" w:rsidRDefault="00DB06C5" w:rsidP="00DB06C5">
      <w:pPr>
        <w:ind w:left="360"/>
        <w:jc w:val="both"/>
      </w:pPr>
      <w:r w:rsidRPr="00D31AD7">
        <w:lastRenderedPageBreak/>
        <w:t xml:space="preserve">APT Members/Associate Members/Affiliate Members </w:t>
      </w:r>
    </w:p>
    <w:p w14:paraId="6CCA2E69" w14:textId="77777777" w:rsidR="00DB06C5" w:rsidRPr="00D31AD7" w:rsidRDefault="00DB06C5" w:rsidP="00DB06C5">
      <w:pPr>
        <w:ind w:left="360"/>
        <w:jc w:val="both"/>
      </w:pPr>
      <w:r w:rsidRPr="00D31AD7">
        <w:t xml:space="preserve"> </w:t>
      </w:r>
    </w:p>
    <w:p w14:paraId="23637592" w14:textId="77777777" w:rsidR="00DB06C5" w:rsidRPr="00D31AD7" w:rsidRDefault="00DB06C5" w:rsidP="003B581C">
      <w:pPr>
        <w:numPr>
          <w:ilvl w:val="0"/>
          <w:numId w:val="4"/>
        </w:numPr>
        <w:jc w:val="both"/>
        <w:rPr>
          <w:b/>
        </w:rPr>
      </w:pPr>
      <w:r w:rsidRPr="00D31AD7">
        <w:rPr>
          <w:b/>
        </w:rPr>
        <w:t>Deadline for Responses:</w:t>
      </w:r>
    </w:p>
    <w:p w14:paraId="39A22C98" w14:textId="77777777" w:rsidR="00DB06C5" w:rsidRPr="00D31AD7" w:rsidRDefault="00DB06C5" w:rsidP="00DB06C5">
      <w:pPr>
        <w:ind w:left="360"/>
        <w:jc w:val="both"/>
        <w:rPr>
          <w:b/>
        </w:rPr>
      </w:pPr>
      <w:r w:rsidRPr="00D31AD7">
        <w:rPr>
          <w:bCs/>
        </w:rPr>
        <w:t>15 December 2023 (Tentative)</w:t>
      </w:r>
      <w:r w:rsidRPr="00D31AD7">
        <w:rPr>
          <w:b/>
        </w:rPr>
        <w:t xml:space="preserve"> </w:t>
      </w:r>
    </w:p>
    <w:p w14:paraId="1D9592CC" w14:textId="77777777" w:rsidR="00DB06C5" w:rsidRPr="00D31AD7" w:rsidRDefault="00DB06C5" w:rsidP="00DB06C5">
      <w:pPr>
        <w:rPr>
          <w:b/>
        </w:rPr>
      </w:pPr>
    </w:p>
    <w:p w14:paraId="0E2D4BD8" w14:textId="77777777" w:rsidR="00DB06C5" w:rsidRPr="00D31AD7" w:rsidRDefault="00DB06C5" w:rsidP="00DB06C5">
      <w:pPr>
        <w:rPr>
          <w:b/>
        </w:rPr>
      </w:pPr>
      <w:r w:rsidRPr="00D31AD7">
        <w:rPr>
          <w:b/>
        </w:rPr>
        <w:t>References</w:t>
      </w:r>
    </w:p>
    <w:p w14:paraId="7AC345A1" w14:textId="77777777" w:rsidR="00DB06C5" w:rsidRPr="00D31AD7" w:rsidRDefault="00DB06C5" w:rsidP="00DB06C5">
      <w:pPr>
        <w:pStyle w:val="ElsReferences"/>
      </w:pPr>
      <w:r w:rsidRPr="00D31AD7">
        <w:t>ITU-T Y.4000 series Internet of Thing</w:t>
      </w:r>
    </w:p>
    <w:p w14:paraId="3053191E" w14:textId="77777777" w:rsidR="00DB06C5" w:rsidRPr="00D31AD7" w:rsidRDefault="00DB06C5" w:rsidP="00DB06C5">
      <w:pPr>
        <w:pStyle w:val="ElsReferences"/>
        <w:numPr>
          <w:ilvl w:val="0"/>
          <w:numId w:val="0"/>
        </w:numPr>
        <w:ind w:left="360"/>
      </w:pPr>
    </w:p>
    <w:p w14:paraId="7C9B1724" w14:textId="77777777" w:rsidR="00D31AD7" w:rsidRDefault="00D31AD7">
      <w:pPr>
        <w:rPr>
          <w:b/>
        </w:rPr>
      </w:pPr>
      <w:r>
        <w:rPr>
          <w:b/>
        </w:rPr>
        <w:br w:type="page"/>
      </w:r>
    </w:p>
    <w:p w14:paraId="7EF74F77" w14:textId="20E497AA" w:rsidR="00DB06C5" w:rsidRPr="00D31AD7" w:rsidRDefault="00DB06C5" w:rsidP="00DB06C5">
      <w:pPr>
        <w:jc w:val="center"/>
        <w:rPr>
          <w:b/>
        </w:rPr>
      </w:pPr>
      <w:r w:rsidRPr="00D31AD7">
        <w:rPr>
          <w:b/>
        </w:rPr>
        <w:lastRenderedPageBreak/>
        <w:t>Section 2: Questionnaire Part</w:t>
      </w:r>
    </w:p>
    <w:p w14:paraId="70B07194" w14:textId="77777777" w:rsidR="00DB06C5" w:rsidRPr="00D31AD7" w:rsidRDefault="00DB06C5" w:rsidP="00DB06C5">
      <w:pPr>
        <w:jc w:val="center"/>
        <w:rPr>
          <w:b/>
        </w:rPr>
      </w:pPr>
    </w:p>
    <w:p w14:paraId="3C022397" w14:textId="77777777" w:rsidR="00DB06C5" w:rsidRPr="00D31AD7" w:rsidRDefault="00DB06C5" w:rsidP="003B581C">
      <w:pPr>
        <w:numPr>
          <w:ilvl w:val="0"/>
          <w:numId w:val="6"/>
        </w:numPr>
        <w:spacing w:line="276" w:lineRule="auto"/>
        <w:rPr>
          <w:b/>
          <w:bCs/>
        </w:rPr>
      </w:pPr>
      <w:r w:rsidRPr="00D31AD7">
        <w:rPr>
          <w:b/>
          <w:bCs/>
        </w:rPr>
        <w:t>Primary contact information</w:t>
      </w:r>
    </w:p>
    <w:p w14:paraId="391C3631" w14:textId="77777777" w:rsidR="00DB06C5" w:rsidRPr="00D31AD7" w:rsidRDefault="00DB06C5" w:rsidP="00DB06C5">
      <w:pPr>
        <w:spacing w:line="276" w:lineRule="auto"/>
        <w:ind w:left="720"/>
      </w:pPr>
    </w:p>
    <w:tbl>
      <w:tblPr>
        <w:tblW w:w="855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15"/>
        <w:gridCol w:w="6735"/>
      </w:tblGrid>
      <w:tr w:rsidR="00DB06C5" w:rsidRPr="00D31AD7" w14:paraId="0E26103F" w14:textId="77777777" w:rsidTr="003B39A0">
        <w:tc>
          <w:tcPr>
            <w:tcW w:w="1815" w:type="dxa"/>
            <w:shd w:val="clear" w:color="auto" w:fill="auto"/>
            <w:tcMar>
              <w:top w:w="100" w:type="dxa"/>
              <w:left w:w="100" w:type="dxa"/>
              <w:bottom w:w="100" w:type="dxa"/>
              <w:right w:w="100" w:type="dxa"/>
            </w:tcMar>
          </w:tcPr>
          <w:p w14:paraId="0A57C394" w14:textId="77777777" w:rsidR="00DB06C5" w:rsidRPr="00D31AD7" w:rsidRDefault="00DB06C5" w:rsidP="003B39A0">
            <w:pPr>
              <w:widowControl w:val="0"/>
              <w:spacing w:line="276" w:lineRule="auto"/>
              <w:rPr>
                <w:iCs/>
              </w:rPr>
            </w:pPr>
            <w:r w:rsidRPr="00D31AD7">
              <w:rPr>
                <w:iCs/>
              </w:rPr>
              <w:t>Country</w:t>
            </w:r>
          </w:p>
        </w:tc>
        <w:tc>
          <w:tcPr>
            <w:tcW w:w="6735" w:type="dxa"/>
            <w:shd w:val="clear" w:color="auto" w:fill="auto"/>
            <w:tcMar>
              <w:top w:w="100" w:type="dxa"/>
              <w:left w:w="100" w:type="dxa"/>
              <w:bottom w:w="100" w:type="dxa"/>
              <w:right w:w="100" w:type="dxa"/>
            </w:tcMar>
          </w:tcPr>
          <w:p w14:paraId="63F6CD12" w14:textId="77777777" w:rsidR="00DB06C5" w:rsidRPr="00D31AD7" w:rsidRDefault="00DB06C5" w:rsidP="003B39A0">
            <w:pPr>
              <w:widowControl w:val="0"/>
              <w:pBdr>
                <w:top w:val="nil"/>
                <w:left w:val="nil"/>
                <w:bottom w:val="nil"/>
                <w:right w:val="nil"/>
                <w:between w:val="nil"/>
              </w:pBdr>
              <w:spacing w:line="276" w:lineRule="auto"/>
            </w:pPr>
          </w:p>
        </w:tc>
      </w:tr>
      <w:tr w:rsidR="00DB06C5" w:rsidRPr="00D31AD7" w14:paraId="2A4B8BE6" w14:textId="77777777" w:rsidTr="003B39A0">
        <w:tc>
          <w:tcPr>
            <w:tcW w:w="1815" w:type="dxa"/>
            <w:shd w:val="clear" w:color="auto" w:fill="auto"/>
            <w:tcMar>
              <w:top w:w="100" w:type="dxa"/>
              <w:left w:w="100" w:type="dxa"/>
              <w:bottom w:w="100" w:type="dxa"/>
              <w:right w:w="100" w:type="dxa"/>
            </w:tcMar>
          </w:tcPr>
          <w:p w14:paraId="6549F928" w14:textId="77777777" w:rsidR="00DB06C5" w:rsidRPr="00D31AD7" w:rsidRDefault="00DB06C5" w:rsidP="003B39A0">
            <w:pPr>
              <w:widowControl w:val="0"/>
              <w:spacing w:line="276" w:lineRule="auto"/>
              <w:rPr>
                <w:iCs/>
              </w:rPr>
            </w:pPr>
            <w:r w:rsidRPr="00D31AD7">
              <w:rPr>
                <w:iCs/>
              </w:rPr>
              <w:t>Organization</w:t>
            </w:r>
          </w:p>
        </w:tc>
        <w:tc>
          <w:tcPr>
            <w:tcW w:w="6735" w:type="dxa"/>
            <w:shd w:val="clear" w:color="auto" w:fill="auto"/>
            <w:tcMar>
              <w:top w:w="100" w:type="dxa"/>
              <w:left w:w="100" w:type="dxa"/>
              <w:bottom w:w="100" w:type="dxa"/>
              <w:right w:w="100" w:type="dxa"/>
            </w:tcMar>
          </w:tcPr>
          <w:p w14:paraId="61E85D2E" w14:textId="77777777" w:rsidR="00DB06C5" w:rsidRPr="00D31AD7" w:rsidRDefault="00DB06C5" w:rsidP="003B39A0">
            <w:pPr>
              <w:widowControl w:val="0"/>
              <w:pBdr>
                <w:top w:val="nil"/>
                <w:left w:val="nil"/>
                <w:bottom w:val="nil"/>
                <w:right w:val="nil"/>
                <w:between w:val="nil"/>
              </w:pBdr>
              <w:spacing w:line="276" w:lineRule="auto"/>
            </w:pPr>
          </w:p>
        </w:tc>
      </w:tr>
      <w:tr w:rsidR="00DB06C5" w:rsidRPr="00D31AD7" w14:paraId="400E351D" w14:textId="77777777" w:rsidTr="003B39A0">
        <w:tc>
          <w:tcPr>
            <w:tcW w:w="1815" w:type="dxa"/>
            <w:shd w:val="clear" w:color="auto" w:fill="auto"/>
            <w:tcMar>
              <w:top w:w="100" w:type="dxa"/>
              <w:left w:w="100" w:type="dxa"/>
              <w:bottom w:w="100" w:type="dxa"/>
              <w:right w:w="100" w:type="dxa"/>
            </w:tcMar>
          </w:tcPr>
          <w:p w14:paraId="2F42B665" w14:textId="77777777" w:rsidR="00DB06C5" w:rsidRPr="00D31AD7" w:rsidRDefault="00DB06C5" w:rsidP="003B39A0">
            <w:pPr>
              <w:widowControl w:val="0"/>
              <w:spacing w:line="276" w:lineRule="auto"/>
              <w:rPr>
                <w:iCs/>
              </w:rPr>
            </w:pPr>
            <w:r w:rsidRPr="00D31AD7">
              <w:rPr>
                <w:iCs/>
              </w:rPr>
              <w:t>Name</w:t>
            </w:r>
          </w:p>
        </w:tc>
        <w:tc>
          <w:tcPr>
            <w:tcW w:w="6735" w:type="dxa"/>
            <w:shd w:val="clear" w:color="auto" w:fill="auto"/>
            <w:tcMar>
              <w:top w:w="100" w:type="dxa"/>
              <w:left w:w="100" w:type="dxa"/>
              <w:bottom w:w="100" w:type="dxa"/>
              <w:right w:w="100" w:type="dxa"/>
            </w:tcMar>
          </w:tcPr>
          <w:p w14:paraId="2D5C113E" w14:textId="77777777" w:rsidR="00DB06C5" w:rsidRPr="00D31AD7" w:rsidRDefault="00DB06C5" w:rsidP="003B39A0">
            <w:pPr>
              <w:widowControl w:val="0"/>
              <w:pBdr>
                <w:top w:val="nil"/>
                <w:left w:val="nil"/>
                <w:bottom w:val="nil"/>
                <w:right w:val="nil"/>
                <w:between w:val="nil"/>
              </w:pBdr>
              <w:spacing w:line="276" w:lineRule="auto"/>
            </w:pPr>
          </w:p>
        </w:tc>
      </w:tr>
      <w:tr w:rsidR="00DB06C5" w:rsidRPr="00D31AD7" w14:paraId="564A5DF9" w14:textId="77777777" w:rsidTr="003B39A0">
        <w:tc>
          <w:tcPr>
            <w:tcW w:w="1815" w:type="dxa"/>
            <w:shd w:val="clear" w:color="auto" w:fill="auto"/>
            <w:tcMar>
              <w:top w:w="100" w:type="dxa"/>
              <w:left w:w="100" w:type="dxa"/>
              <w:bottom w:w="100" w:type="dxa"/>
              <w:right w:w="100" w:type="dxa"/>
            </w:tcMar>
          </w:tcPr>
          <w:p w14:paraId="7C187F36" w14:textId="77777777" w:rsidR="00DB06C5" w:rsidRPr="00D31AD7" w:rsidRDefault="00DB06C5" w:rsidP="003B39A0">
            <w:pPr>
              <w:widowControl w:val="0"/>
              <w:spacing w:line="276" w:lineRule="auto"/>
              <w:rPr>
                <w:iCs/>
              </w:rPr>
            </w:pPr>
            <w:r w:rsidRPr="00D31AD7">
              <w:rPr>
                <w:iCs/>
              </w:rPr>
              <w:t>Position</w:t>
            </w:r>
          </w:p>
        </w:tc>
        <w:tc>
          <w:tcPr>
            <w:tcW w:w="6735" w:type="dxa"/>
            <w:shd w:val="clear" w:color="auto" w:fill="auto"/>
            <w:tcMar>
              <w:top w:w="100" w:type="dxa"/>
              <w:left w:w="100" w:type="dxa"/>
              <w:bottom w:w="100" w:type="dxa"/>
              <w:right w:w="100" w:type="dxa"/>
            </w:tcMar>
          </w:tcPr>
          <w:p w14:paraId="52D5271D" w14:textId="77777777" w:rsidR="00DB06C5" w:rsidRPr="00D31AD7" w:rsidRDefault="00DB06C5" w:rsidP="003B39A0">
            <w:pPr>
              <w:widowControl w:val="0"/>
              <w:pBdr>
                <w:top w:val="nil"/>
                <w:left w:val="nil"/>
                <w:bottom w:val="nil"/>
                <w:right w:val="nil"/>
                <w:between w:val="nil"/>
              </w:pBdr>
              <w:spacing w:line="276" w:lineRule="auto"/>
            </w:pPr>
          </w:p>
        </w:tc>
      </w:tr>
      <w:tr w:rsidR="00DB06C5" w:rsidRPr="00D31AD7" w14:paraId="2F16902C" w14:textId="77777777" w:rsidTr="003B39A0">
        <w:tc>
          <w:tcPr>
            <w:tcW w:w="1815" w:type="dxa"/>
            <w:shd w:val="clear" w:color="auto" w:fill="auto"/>
            <w:tcMar>
              <w:top w:w="100" w:type="dxa"/>
              <w:left w:w="100" w:type="dxa"/>
              <w:bottom w:w="100" w:type="dxa"/>
              <w:right w:w="100" w:type="dxa"/>
            </w:tcMar>
          </w:tcPr>
          <w:p w14:paraId="7E03FC82" w14:textId="77777777" w:rsidR="00DB06C5" w:rsidRPr="00D31AD7" w:rsidRDefault="00DB06C5" w:rsidP="003B39A0">
            <w:pPr>
              <w:widowControl w:val="0"/>
              <w:pBdr>
                <w:top w:val="nil"/>
                <w:left w:val="nil"/>
                <w:bottom w:val="nil"/>
                <w:right w:val="nil"/>
                <w:between w:val="nil"/>
              </w:pBdr>
              <w:spacing w:line="276" w:lineRule="auto"/>
              <w:rPr>
                <w:iCs/>
              </w:rPr>
            </w:pPr>
            <w:r w:rsidRPr="00D31AD7">
              <w:rPr>
                <w:iCs/>
              </w:rPr>
              <w:t>Email</w:t>
            </w:r>
          </w:p>
        </w:tc>
        <w:tc>
          <w:tcPr>
            <w:tcW w:w="6735" w:type="dxa"/>
            <w:shd w:val="clear" w:color="auto" w:fill="auto"/>
            <w:tcMar>
              <w:top w:w="100" w:type="dxa"/>
              <w:left w:w="100" w:type="dxa"/>
              <w:bottom w:w="100" w:type="dxa"/>
              <w:right w:w="100" w:type="dxa"/>
            </w:tcMar>
          </w:tcPr>
          <w:p w14:paraId="79FB0C5F" w14:textId="77777777" w:rsidR="00DB06C5" w:rsidRPr="00D31AD7" w:rsidRDefault="00DB06C5" w:rsidP="003B39A0">
            <w:pPr>
              <w:widowControl w:val="0"/>
              <w:pBdr>
                <w:top w:val="nil"/>
                <w:left w:val="nil"/>
                <w:bottom w:val="nil"/>
                <w:right w:val="nil"/>
                <w:between w:val="nil"/>
              </w:pBdr>
              <w:spacing w:line="276" w:lineRule="auto"/>
            </w:pPr>
          </w:p>
        </w:tc>
      </w:tr>
    </w:tbl>
    <w:p w14:paraId="0FA5C4F9" w14:textId="77777777" w:rsidR="00DB06C5" w:rsidRPr="00D31AD7" w:rsidRDefault="00DB06C5" w:rsidP="00DB06C5">
      <w:pPr>
        <w:spacing w:line="276" w:lineRule="auto"/>
        <w:ind w:left="720"/>
      </w:pPr>
    </w:p>
    <w:sdt>
      <w:sdtPr>
        <w:tag w:val="goog_rdk_2"/>
        <w:id w:val="-626470911"/>
      </w:sdtPr>
      <w:sdtContent>
        <w:p w14:paraId="658247E4" w14:textId="77777777" w:rsidR="00DB06C5" w:rsidRPr="00D31AD7" w:rsidRDefault="00000000" w:rsidP="003B581C">
          <w:pPr>
            <w:numPr>
              <w:ilvl w:val="0"/>
              <w:numId w:val="6"/>
            </w:numPr>
            <w:spacing w:line="276" w:lineRule="auto"/>
          </w:pPr>
          <w:sdt>
            <w:sdtPr>
              <w:tag w:val="goog_rdk_1"/>
              <w:id w:val="-123476868"/>
            </w:sdtPr>
            <w:sdtContent>
              <w:r w:rsidR="00DB06C5" w:rsidRPr="00D31AD7">
                <w:rPr>
                  <w:b/>
                </w:rPr>
                <w:t xml:space="preserve">Current status of IoT Services </w:t>
              </w:r>
            </w:sdtContent>
          </w:sdt>
        </w:p>
      </w:sdtContent>
    </w:sdt>
    <w:sdt>
      <w:sdtPr>
        <w:tag w:val="goog_rdk_4"/>
        <w:id w:val="530157369"/>
      </w:sdtPr>
      <w:sdtContent>
        <w:p w14:paraId="520CE1F3" w14:textId="77777777" w:rsidR="00DB06C5" w:rsidRPr="00D31AD7" w:rsidRDefault="00000000" w:rsidP="003B581C">
          <w:pPr>
            <w:numPr>
              <w:ilvl w:val="1"/>
              <w:numId w:val="6"/>
            </w:numPr>
            <w:spacing w:line="276" w:lineRule="auto"/>
          </w:pPr>
          <w:sdt>
            <w:sdtPr>
              <w:tag w:val="goog_rdk_3"/>
              <w:id w:val="808062055"/>
            </w:sdtPr>
            <w:sdtContent>
              <w:r w:rsidR="00DB06C5" w:rsidRPr="00D31AD7">
                <w:t>Does your country have or plan to develop IOT standard?</w:t>
              </w:r>
            </w:sdtContent>
          </w:sdt>
        </w:p>
      </w:sdtContent>
    </w:sdt>
    <w:sdt>
      <w:sdtPr>
        <w:tag w:val="goog_rdk_6"/>
        <w:id w:val="-1084453105"/>
      </w:sdtPr>
      <w:sdtContent>
        <w:p w14:paraId="5345053D" w14:textId="77777777" w:rsidR="00DB06C5" w:rsidRPr="00D31AD7" w:rsidRDefault="00000000" w:rsidP="003B581C">
          <w:pPr>
            <w:numPr>
              <w:ilvl w:val="0"/>
              <w:numId w:val="8"/>
            </w:numPr>
            <w:spacing w:line="276" w:lineRule="auto"/>
            <w:ind w:left="1800"/>
          </w:pPr>
          <w:sdt>
            <w:sdtPr>
              <w:tag w:val="goog_rdk_5"/>
              <w:id w:val="-803460347"/>
            </w:sdtPr>
            <w:sdtContent>
              <w:r w:rsidR="00DB06C5" w:rsidRPr="00D31AD7">
                <w:t>Yes, it is mandatory.</w:t>
              </w:r>
            </w:sdtContent>
          </w:sdt>
        </w:p>
      </w:sdtContent>
    </w:sdt>
    <w:sdt>
      <w:sdtPr>
        <w:tag w:val="goog_rdk_8"/>
        <w:id w:val="-1107033547"/>
      </w:sdtPr>
      <w:sdtContent>
        <w:p w14:paraId="19E6C676" w14:textId="77777777" w:rsidR="00DB06C5" w:rsidRPr="00D31AD7" w:rsidRDefault="00000000" w:rsidP="003B581C">
          <w:pPr>
            <w:numPr>
              <w:ilvl w:val="0"/>
              <w:numId w:val="8"/>
            </w:numPr>
            <w:spacing w:line="276" w:lineRule="auto"/>
            <w:ind w:left="1800"/>
          </w:pPr>
          <w:sdt>
            <w:sdtPr>
              <w:tag w:val="goog_rdk_7"/>
              <w:id w:val="-2037035673"/>
            </w:sdtPr>
            <w:sdtContent>
              <w:r w:rsidR="00DB06C5" w:rsidRPr="00D31AD7">
                <w:t>Yes, it has not been mandatory.</w:t>
              </w:r>
            </w:sdtContent>
          </w:sdt>
        </w:p>
      </w:sdtContent>
    </w:sdt>
    <w:sdt>
      <w:sdtPr>
        <w:tag w:val="goog_rdk_10"/>
        <w:id w:val="55064685"/>
      </w:sdtPr>
      <w:sdtContent>
        <w:p w14:paraId="4558536A" w14:textId="77777777" w:rsidR="00DB06C5" w:rsidRPr="00D31AD7" w:rsidRDefault="00000000" w:rsidP="003B581C">
          <w:pPr>
            <w:numPr>
              <w:ilvl w:val="0"/>
              <w:numId w:val="8"/>
            </w:numPr>
            <w:spacing w:line="276" w:lineRule="auto"/>
            <w:ind w:left="1800"/>
          </w:pPr>
          <w:sdt>
            <w:sdtPr>
              <w:tag w:val="goog_rdk_9"/>
              <w:id w:val="-503511295"/>
            </w:sdtPr>
            <w:sdtContent>
              <w:r w:rsidR="00DB06C5" w:rsidRPr="00D31AD7">
                <w:t xml:space="preserve">Yes, we plan to develop one. </w:t>
              </w:r>
            </w:sdtContent>
          </w:sdt>
        </w:p>
      </w:sdtContent>
    </w:sdt>
    <w:sdt>
      <w:sdtPr>
        <w:tag w:val="goog_rdk_12"/>
        <w:id w:val="-2083980526"/>
      </w:sdtPr>
      <w:sdtContent>
        <w:p w14:paraId="6884EC56" w14:textId="77777777" w:rsidR="00DB06C5" w:rsidRPr="00D31AD7" w:rsidRDefault="00000000" w:rsidP="00DB06C5">
          <w:pPr>
            <w:spacing w:line="276" w:lineRule="auto"/>
            <w:ind w:left="1080" w:firstLine="720"/>
          </w:pPr>
          <w:sdt>
            <w:sdtPr>
              <w:tag w:val="goog_rdk_11"/>
              <w:id w:val="117805715"/>
            </w:sdtPr>
            <w:sdtContent>
              <w:r w:rsidR="00DB06C5" w:rsidRPr="00D31AD7">
                <w:t>(Expected time to finish/publish/enforce:</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t>)</w:t>
              </w:r>
            </w:sdtContent>
          </w:sdt>
        </w:p>
      </w:sdtContent>
    </w:sdt>
    <w:sdt>
      <w:sdtPr>
        <w:tag w:val="goog_rdk_14"/>
        <w:id w:val="-223068023"/>
      </w:sdtPr>
      <w:sdtContent>
        <w:p w14:paraId="4E6B8F7C" w14:textId="77777777" w:rsidR="00DB06C5" w:rsidRPr="00D31AD7" w:rsidRDefault="00000000" w:rsidP="003B581C">
          <w:pPr>
            <w:numPr>
              <w:ilvl w:val="0"/>
              <w:numId w:val="8"/>
            </w:numPr>
            <w:spacing w:line="276" w:lineRule="auto"/>
            <w:ind w:left="1800"/>
          </w:pPr>
          <w:sdt>
            <w:sdtPr>
              <w:tag w:val="goog_rdk_13"/>
              <w:id w:val="1116564142"/>
            </w:sdtPr>
            <w:sdtContent>
              <w:r w:rsidR="00DB06C5" w:rsidRPr="00D31AD7">
                <w:t>No, is there any reason why not to do it?</w:t>
              </w:r>
            </w:sdtContent>
          </w:sdt>
        </w:p>
      </w:sdtContent>
    </w:sdt>
    <w:sdt>
      <w:sdtPr>
        <w:tag w:val="goog_rdk_20"/>
        <w:id w:val="1810820869"/>
      </w:sdtPr>
      <w:sdtContent>
        <w:p w14:paraId="0F6C65A3" w14:textId="77777777" w:rsidR="00DB06C5" w:rsidRPr="00D31AD7" w:rsidRDefault="00000000" w:rsidP="00DB06C5">
          <w:pPr>
            <w:spacing w:line="276" w:lineRule="auto"/>
            <w:ind w:left="1980"/>
            <w:rPr>
              <w:u w:val="single"/>
            </w:rPr>
          </w:pPr>
          <w:sdt>
            <w:sdtPr>
              <w:tag w:val="goog_rdk_19"/>
              <w:id w:val="253251177"/>
            </w:sdtPr>
            <w:sdtContent>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sdtContent>
    </w:sdt>
    <w:sdt>
      <w:sdtPr>
        <w:tag w:val="goog_rdk_22"/>
        <w:id w:val="-502822424"/>
      </w:sdtPr>
      <w:sdtContent>
        <w:p w14:paraId="4C83CCAC" w14:textId="77777777" w:rsidR="00DB06C5" w:rsidRPr="00D31AD7" w:rsidRDefault="00DB06C5" w:rsidP="00DB06C5">
          <w:pPr>
            <w:spacing w:line="276" w:lineRule="auto"/>
            <w:ind w:left="1440"/>
          </w:pPr>
        </w:p>
        <w:sdt>
          <w:sdtPr>
            <w:tag w:val="goog_rdk_18"/>
            <w:id w:val="-2069479733"/>
          </w:sdtPr>
          <w:sdtContent>
            <w:p w14:paraId="774FADA2" w14:textId="77777777" w:rsidR="00DB06C5" w:rsidRPr="00D31AD7" w:rsidRDefault="00000000" w:rsidP="003B581C">
              <w:pPr>
                <w:numPr>
                  <w:ilvl w:val="2"/>
                  <w:numId w:val="6"/>
                </w:numPr>
                <w:spacing w:line="276" w:lineRule="auto"/>
              </w:pPr>
              <w:sdt>
                <w:sdtPr>
                  <w:tag w:val="goog_rdk_17"/>
                  <w:id w:val="1010258619"/>
                </w:sdtPr>
                <w:sdtContent>
                  <w:r w:rsidR="00DB06C5" w:rsidRPr="00D31AD7">
                    <w:t xml:space="preserve">If your answer to Question 2.1 is “Yes”, </w:t>
                  </w:r>
                  <w:sdt>
                    <w:sdtPr>
                      <w:tag w:val="goog_rdk_25"/>
                      <w:id w:val="308210080"/>
                    </w:sdtPr>
                    <w:sdtContent>
                      <w:r w:rsidR="00DB06C5" w:rsidRPr="00D31AD7">
                        <w:t>What kinds of IoT standard are available?</w:t>
                      </w:r>
                    </w:sdtContent>
                  </w:sdt>
                </w:sdtContent>
              </w:sdt>
            </w:p>
          </w:sdtContent>
        </w:sdt>
        <w:sdt>
          <w:sdtPr>
            <w:tag w:val="goog_rdk_32"/>
            <w:id w:val="-1658368904"/>
          </w:sdtPr>
          <w:sdtContent>
            <w:p w14:paraId="46C5272C" w14:textId="77777777" w:rsidR="00DB06C5" w:rsidRPr="00D31AD7" w:rsidRDefault="00000000" w:rsidP="003B581C">
              <w:pPr>
                <w:numPr>
                  <w:ilvl w:val="0"/>
                  <w:numId w:val="5"/>
                </w:numPr>
                <w:spacing w:line="276" w:lineRule="auto"/>
                <w:ind w:left="2520"/>
              </w:pPr>
              <w:sdt>
                <w:sdtPr>
                  <w:tag w:val="goog_rdk_31"/>
                  <w:id w:val="-97800393"/>
                </w:sdtPr>
                <w:sdtContent>
                  <w:r w:rsidR="00DB06C5" w:rsidRPr="00D31AD7">
                    <w:t>Telecommunication Equipment/ Device Certification (radio frequency-RF, electrical safety, and electromagnetic compatibility-EMC)</w:t>
                  </w:r>
                </w:sdtContent>
              </w:sdt>
            </w:p>
          </w:sdtContent>
        </w:sdt>
        <w:sdt>
          <w:sdtPr>
            <w:tag w:val="goog_rdk_34"/>
            <w:id w:val="834723086"/>
          </w:sdtPr>
          <w:sdtContent>
            <w:p w14:paraId="147C9EA0" w14:textId="77777777" w:rsidR="00DB06C5" w:rsidRPr="00D31AD7" w:rsidRDefault="00000000" w:rsidP="003B581C">
              <w:pPr>
                <w:numPr>
                  <w:ilvl w:val="0"/>
                  <w:numId w:val="5"/>
                </w:numPr>
                <w:spacing w:line="276" w:lineRule="auto"/>
                <w:ind w:left="2520"/>
              </w:pPr>
              <w:sdt>
                <w:sdtPr>
                  <w:tag w:val="goog_rdk_33"/>
                  <w:id w:val="-924490139"/>
                </w:sdtPr>
                <w:sdtContent>
                  <w:r w:rsidR="00DB06C5" w:rsidRPr="00D31AD7">
                    <w:t>Security aspect,</w:t>
                  </w:r>
                </w:sdtContent>
              </w:sdt>
              <w:r w:rsidR="00DB06C5" w:rsidRPr="00D31AD7">
                <w:t xml:space="preserve"> please specify _______________________</w:t>
              </w:r>
            </w:p>
          </w:sdtContent>
        </w:sdt>
        <w:sdt>
          <w:sdtPr>
            <w:tag w:val="goog_rdk_36"/>
            <w:id w:val="-2048123933"/>
          </w:sdtPr>
          <w:sdtContent>
            <w:p w14:paraId="0BDE1939" w14:textId="77777777" w:rsidR="00DB06C5" w:rsidRPr="00D31AD7" w:rsidRDefault="00000000" w:rsidP="003B581C">
              <w:pPr>
                <w:numPr>
                  <w:ilvl w:val="0"/>
                  <w:numId w:val="5"/>
                </w:numPr>
                <w:spacing w:line="276" w:lineRule="auto"/>
                <w:ind w:left="2520"/>
              </w:pPr>
              <w:sdt>
                <w:sdtPr>
                  <w:tag w:val="goog_rdk_35"/>
                  <w:id w:val="831257855"/>
                </w:sdtPr>
                <w:sdtContent>
                  <w:r w:rsidR="00DB06C5" w:rsidRPr="00D31AD7">
                    <w:t>Healthy/medical aspect, please specify _______________________</w:t>
                  </w:r>
                </w:sdtContent>
              </w:sdt>
            </w:p>
            <w:p w14:paraId="627A62EA" w14:textId="77777777" w:rsidR="00DB06C5" w:rsidRPr="00D31AD7" w:rsidRDefault="00DB06C5" w:rsidP="003B581C">
              <w:pPr>
                <w:numPr>
                  <w:ilvl w:val="0"/>
                  <w:numId w:val="5"/>
                </w:numPr>
                <w:spacing w:line="276" w:lineRule="auto"/>
                <w:ind w:left="2520"/>
              </w:pPr>
              <w:r w:rsidRPr="00D31AD7">
                <w:t>Others, please specify ______________________________</w:t>
              </w:r>
            </w:p>
            <w:p w14:paraId="0C31A897" w14:textId="77777777" w:rsidR="00DB06C5" w:rsidRPr="00D31AD7" w:rsidRDefault="00000000" w:rsidP="00DB06C5">
              <w:pPr>
                <w:spacing w:line="276" w:lineRule="auto"/>
                <w:ind w:left="720"/>
              </w:pPr>
            </w:p>
          </w:sdtContent>
        </w:sdt>
      </w:sdtContent>
    </w:sdt>
    <w:sdt>
      <w:sdtPr>
        <w:tag w:val="goog_rdk_4"/>
        <w:id w:val="-182526978"/>
      </w:sdtPr>
      <w:sdtContent>
        <w:p w14:paraId="681D6CD0" w14:textId="77777777" w:rsidR="00DB06C5" w:rsidRPr="00D31AD7" w:rsidRDefault="00000000" w:rsidP="003B581C">
          <w:pPr>
            <w:numPr>
              <w:ilvl w:val="1"/>
              <w:numId w:val="6"/>
            </w:numPr>
            <w:spacing w:line="276" w:lineRule="auto"/>
          </w:pPr>
          <w:sdt>
            <w:sdtPr>
              <w:tag w:val="goog_rdk_3"/>
              <w:id w:val="64846080"/>
            </w:sdtPr>
            <w:sdtContent>
              <w:r w:rsidR="00DB06C5" w:rsidRPr="00D31AD7">
                <w:t>Does your country have or plan to develop IoT guideline?</w:t>
              </w:r>
            </w:sdtContent>
          </w:sdt>
        </w:p>
      </w:sdtContent>
    </w:sdt>
    <w:sdt>
      <w:sdtPr>
        <w:tag w:val="goog_rdk_6"/>
        <w:id w:val="1072935214"/>
      </w:sdtPr>
      <w:sdtContent>
        <w:p w14:paraId="4BE45E19" w14:textId="77777777" w:rsidR="00DB06C5" w:rsidRPr="00D31AD7" w:rsidRDefault="00000000" w:rsidP="003B581C">
          <w:pPr>
            <w:numPr>
              <w:ilvl w:val="0"/>
              <w:numId w:val="8"/>
            </w:numPr>
            <w:spacing w:line="276" w:lineRule="auto"/>
            <w:ind w:left="1800"/>
          </w:pPr>
          <w:sdt>
            <w:sdtPr>
              <w:tag w:val="goog_rdk_5"/>
              <w:id w:val="-1936893249"/>
            </w:sdtPr>
            <w:sdtContent>
              <w:r w:rsidR="00DB06C5" w:rsidRPr="00D31AD7">
                <w:t>Yes, it is mandatory.</w:t>
              </w:r>
            </w:sdtContent>
          </w:sdt>
        </w:p>
      </w:sdtContent>
    </w:sdt>
    <w:sdt>
      <w:sdtPr>
        <w:tag w:val="goog_rdk_8"/>
        <w:id w:val="-1721891637"/>
      </w:sdtPr>
      <w:sdtContent>
        <w:p w14:paraId="12FACC90" w14:textId="77777777" w:rsidR="00DB06C5" w:rsidRPr="00D31AD7" w:rsidRDefault="00000000" w:rsidP="003B581C">
          <w:pPr>
            <w:numPr>
              <w:ilvl w:val="0"/>
              <w:numId w:val="8"/>
            </w:numPr>
            <w:spacing w:line="276" w:lineRule="auto"/>
            <w:ind w:left="1800"/>
          </w:pPr>
          <w:sdt>
            <w:sdtPr>
              <w:tag w:val="goog_rdk_7"/>
              <w:id w:val="524911930"/>
            </w:sdtPr>
            <w:sdtContent>
              <w:r w:rsidR="00DB06C5" w:rsidRPr="00D31AD7">
                <w:t>Yes, it has not been mandatory.</w:t>
              </w:r>
            </w:sdtContent>
          </w:sdt>
        </w:p>
      </w:sdtContent>
    </w:sdt>
    <w:sdt>
      <w:sdtPr>
        <w:tag w:val="goog_rdk_10"/>
        <w:id w:val="1572465756"/>
      </w:sdtPr>
      <w:sdtContent>
        <w:p w14:paraId="3A865DDF" w14:textId="77777777" w:rsidR="00DB06C5" w:rsidRPr="00D31AD7" w:rsidRDefault="00000000" w:rsidP="003B581C">
          <w:pPr>
            <w:numPr>
              <w:ilvl w:val="0"/>
              <w:numId w:val="8"/>
            </w:numPr>
            <w:spacing w:line="276" w:lineRule="auto"/>
            <w:ind w:left="1800"/>
          </w:pPr>
          <w:sdt>
            <w:sdtPr>
              <w:tag w:val="goog_rdk_9"/>
              <w:id w:val="-92868416"/>
            </w:sdtPr>
            <w:sdtContent>
              <w:r w:rsidR="00DB06C5" w:rsidRPr="00D31AD7">
                <w:t xml:space="preserve">Yes, we plan to develop one. </w:t>
              </w:r>
            </w:sdtContent>
          </w:sdt>
        </w:p>
      </w:sdtContent>
    </w:sdt>
    <w:sdt>
      <w:sdtPr>
        <w:tag w:val="goog_rdk_12"/>
        <w:id w:val="1791617338"/>
      </w:sdtPr>
      <w:sdtContent>
        <w:p w14:paraId="4FCBF845" w14:textId="77777777" w:rsidR="00DB06C5" w:rsidRPr="00D31AD7" w:rsidRDefault="00000000" w:rsidP="00DB06C5">
          <w:pPr>
            <w:spacing w:line="276" w:lineRule="auto"/>
            <w:ind w:left="1080" w:firstLine="720"/>
          </w:pPr>
          <w:sdt>
            <w:sdtPr>
              <w:tag w:val="goog_rdk_11"/>
              <w:id w:val="-719825789"/>
            </w:sdtPr>
            <w:sdtContent>
              <w:r w:rsidR="00DB06C5" w:rsidRPr="00D31AD7">
                <w:t>(Expected time to finish/publish/enforce:</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t>)</w:t>
              </w:r>
            </w:sdtContent>
          </w:sdt>
        </w:p>
        <w:sdt>
          <w:sdtPr>
            <w:tag w:val="goog_rdk_14"/>
            <w:id w:val="360788749"/>
          </w:sdtPr>
          <w:sdtContent>
            <w:p w14:paraId="5F005B1D" w14:textId="77777777" w:rsidR="00DB06C5" w:rsidRPr="00D31AD7" w:rsidRDefault="00000000" w:rsidP="003B581C">
              <w:pPr>
                <w:numPr>
                  <w:ilvl w:val="0"/>
                  <w:numId w:val="8"/>
                </w:numPr>
                <w:spacing w:line="276" w:lineRule="auto"/>
                <w:ind w:left="1800"/>
              </w:pPr>
              <w:sdt>
                <w:sdtPr>
                  <w:tag w:val="goog_rdk_13"/>
                  <w:id w:val="-1083675886"/>
                </w:sdtPr>
                <w:sdtContent>
                  <w:r w:rsidR="00DB06C5" w:rsidRPr="00D31AD7">
                    <w:t>No, is there any reason why not to do it?</w:t>
                  </w:r>
                </w:sdtContent>
              </w:sdt>
            </w:p>
          </w:sdtContent>
        </w:sdt>
        <w:sdt>
          <w:sdtPr>
            <w:tag w:val="goog_rdk_20"/>
            <w:id w:val="-448401824"/>
          </w:sdtPr>
          <w:sdtContent>
            <w:p w14:paraId="2BB43E87" w14:textId="77777777" w:rsidR="00DB06C5" w:rsidRPr="00D31AD7" w:rsidRDefault="00000000" w:rsidP="00DB06C5">
              <w:pPr>
                <w:spacing w:line="276" w:lineRule="auto"/>
                <w:ind w:left="1980"/>
                <w:rPr>
                  <w:u w:val="single"/>
                </w:rPr>
              </w:pPr>
              <w:sdt>
                <w:sdtPr>
                  <w:tag w:val="goog_rdk_19"/>
                  <w:id w:val="979968397"/>
                </w:sdtPr>
                <w:sdtContent>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sdtContent>
        </w:sdt>
        <w:p w14:paraId="3CCF9676" w14:textId="77777777" w:rsidR="00DB06C5" w:rsidRPr="00D31AD7" w:rsidRDefault="00000000" w:rsidP="00DB06C5">
          <w:pPr>
            <w:spacing w:line="276" w:lineRule="auto"/>
            <w:ind w:left="1080" w:firstLine="720"/>
          </w:pPr>
        </w:p>
      </w:sdtContent>
    </w:sdt>
    <w:p w14:paraId="02CC0968" w14:textId="77777777" w:rsidR="00DB06C5" w:rsidRPr="00D31AD7" w:rsidRDefault="00DB06C5" w:rsidP="00DB06C5">
      <w:pPr>
        <w:spacing w:line="276" w:lineRule="auto"/>
        <w:rPr>
          <w:rFonts w:ascii="Arial" w:eastAsia="Arial" w:hAnsi="Arial" w:cs="Arial"/>
          <w:color w:val="000000"/>
        </w:rPr>
      </w:pPr>
    </w:p>
    <w:sdt>
      <w:sdtPr>
        <w:tag w:val="goog_rdk_22"/>
        <w:id w:val="-1219353680"/>
      </w:sdtPr>
      <w:sdtContent>
        <w:p w14:paraId="68919AC5" w14:textId="77777777" w:rsidR="00DB06C5" w:rsidRPr="00D31AD7" w:rsidRDefault="00DB06C5" w:rsidP="00DB06C5">
          <w:pPr>
            <w:spacing w:line="276" w:lineRule="auto"/>
            <w:ind w:left="1440"/>
          </w:pPr>
        </w:p>
        <w:sdt>
          <w:sdtPr>
            <w:tag w:val="goog_rdk_18"/>
            <w:id w:val="-57482688"/>
          </w:sdtPr>
          <w:sdtContent>
            <w:p w14:paraId="34EB560E" w14:textId="77777777" w:rsidR="00DB06C5" w:rsidRPr="00D31AD7" w:rsidRDefault="00000000" w:rsidP="003B581C">
              <w:pPr>
                <w:numPr>
                  <w:ilvl w:val="2"/>
                  <w:numId w:val="6"/>
                </w:numPr>
                <w:spacing w:line="276" w:lineRule="auto"/>
              </w:pPr>
              <w:sdt>
                <w:sdtPr>
                  <w:tag w:val="goog_rdk_17"/>
                  <w:id w:val="747242503"/>
                </w:sdtPr>
                <w:sdtContent>
                  <w:r w:rsidR="00DB06C5" w:rsidRPr="00D31AD7">
                    <w:t xml:space="preserve">If your answer to Question 2.2 is “Yes”, </w:t>
                  </w:r>
                  <w:sdt>
                    <w:sdtPr>
                      <w:tag w:val="goog_rdk_25"/>
                      <w:id w:val="-724364011"/>
                    </w:sdtPr>
                    <w:sdtContent>
                      <w:r w:rsidR="00DB06C5" w:rsidRPr="00D31AD7">
                        <w:t>What kinds of IoT guideline are available?</w:t>
                      </w:r>
                    </w:sdtContent>
                  </w:sdt>
                </w:sdtContent>
              </w:sdt>
            </w:p>
          </w:sdtContent>
        </w:sdt>
        <w:sdt>
          <w:sdtPr>
            <w:tag w:val="goog_rdk_32"/>
            <w:id w:val="409657216"/>
          </w:sdtPr>
          <w:sdtContent>
            <w:p w14:paraId="43512370" w14:textId="77777777" w:rsidR="00DB06C5" w:rsidRPr="00D31AD7" w:rsidRDefault="00000000" w:rsidP="003B581C">
              <w:pPr>
                <w:numPr>
                  <w:ilvl w:val="0"/>
                  <w:numId w:val="5"/>
                </w:numPr>
                <w:spacing w:line="276" w:lineRule="auto"/>
                <w:ind w:left="2520"/>
              </w:pPr>
              <w:sdt>
                <w:sdtPr>
                  <w:tag w:val="goog_rdk_31"/>
                  <w:id w:val="-1638558912"/>
                </w:sdtPr>
                <w:sdtContent>
                  <w:r w:rsidR="00DB06C5" w:rsidRPr="00D31AD7">
                    <w:t>Telecommunication Equipment/ Device Certification (radio frequency-RF, electrical safety, and electromagnetic compatibility-EMC)</w:t>
                  </w:r>
                </w:sdtContent>
              </w:sdt>
            </w:p>
          </w:sdtContent>
        </w:sdt>
        <w:sdt>
          <w:sdtPr>
            <w:tag w:val="goog_rdk_34"/>
            <w:id w:val="1640459297"/>
          </w:sdtPr>
          <w:sdtContent>
            <w:p w14:paraId="1AC95D0D" w14:textId="77777777" w:rsidR="00DB06C5" w:rsidRPr="00D31AD7" w:rsidRDefault="00000000" w:rsidP="003B581C">
              <w:pPr>
                <w:numPr>
                  <w:ilvl w:val="0"/>
                  <w:numId w:val="5"/>
                </w:numPr>
                <w:spacing w:line="276" w:lineRule="auto"/>
                <w:ind w:left="2520"/>
              </w:pPr>
              <w:sdt>
                <w:sdtPr>
                  <w:tag w:val="goog_rdk_33"/>
                  <w:id w:val="2086880429"/>
                </w:sdtPr>
                <w:sdtContent>
                  <w:r w:rsidR="00DB06C5" w:rsidRPr="00D31AD7">
                    <w:t>Security aspect,</w:t>
                  </w:r>
                </w:sdtContent>
              </w:sdt>
              <w:r w:rsidR="00DB06C5" w:rsidRPr="00D31AD7">
                <w:t xml:space="preserve"> please specify _______________________</w:t>
              </w:r>
            </w:p>
          </w:sdtContent>
        </w:sdt>
        <w:sdt>
          <w:sdtPr>
            <w:tag w:val="goog_rdk_36"/>
            <w:id w:val="-188216078"/>
          </w:sdtPr>
          <w:sdtContent>
            <w:p w14:paraId="3A037BA3" w14:textId="77777777" w:rsidR="00DB06C5" w:rsidRPr="00D31AD7" w:rsidRDefault="00000000" w:rsidP="003B581C">
              <w:pPr>
                <w:numPr>
                  <w:ilvl w:val="0"/>
                  <w:numId w:val="5"/>
                </w:numPr>
                <w:spacing w:line="276" w:lineRule="auto"/>
                <w:ind w:left="2520"/>
              </w:pPr>
              <w:sdt>
                <w:sdtPr>
                  <w:tag w:val="goog_rdk_35"/>
                  <w:id w:val="-104892357"/>
                </w:sdtPr>
                <w:sdtContent>
                  <w:r w:rsidR="00DB06C5" w:rsidRPr="00D31AD7">
                    <w:t>Healthy/medical aspect, please specify _______________________</w:t>
                  </w:r>
                </w:sdtContent>
              </w:sdt>
            </w:p>
            <w:p w14:paraId="32AAF3BB" w14:textId="77777777" w:rsidR="00DB06C5" w:rsidRPr="00D31AD7" w:rsidRDefault="00DB06C5" w:rsidP="003B581C">
              <w:pPr>
                <w:numPr>
                  <w:ilvl w:val="0"/>
                  <w:numId w:val="5"/>
                </w:numPr>
                <w:spacing w:line="276" w:lineRule="auto"/>
                <w:ind w:left="2520"/>
              </w:pPr>
              <w:r w:rsidRPr="00D31AD7">
                <w:t>Others, please specify ______________________________</w:t>
              </w:r>
            </w:p>
            <w:p w14:paraId="63552CC4" w14:textId="77777777" w:rsidR="00DB06C5" w:rsidRPr="00D31AD7" w:rsidRDefault="00000000" w:rsidP="00DB06C5">
              <w:pPr>
                <w:spacing w:line="276" w:lineRule="auto"/>
                <w:ind w:left="720"/>
              </w:pPr>
            </w:p>
          </w:sdtContent>
        </w:sdt>
      </w:sdtContent>
    </w:sdt>
    <w:sdt>
      <w:sdtPr>
        <w:tag w:val="goog_rdk_4"/>
        <w:id w:val="-149830923"/>
      </w:sdtPr>
      <w:sdtContent>
        <w:p w14:paraId="55A34141" w14:textId="77777777" w:rsidR="00DB06C5" w:rsidRPr="00D31AD7" w:rsidRDefault="00000000" w:rsidP="003B581C">
          <w:pPr>
            <w:numPr>
              <w:ilvl w:val="1"/>
              <w:numId w:val="6"/>
            </w:numPr>
            <w:spacing w:line="276" w:lineRule="auto"/>
          </w:pPr>
          <w:sdt>
            <w:sdtPr>
              <w:tag w:val="goog_rdk_3"/>
              <w:id w:val="-1974675154"/>
            </w:sdtPr>
            <w:sdtContent>
              <w:r w:rsidR="00DB06C5" w:rsidRPr="00D31AD7">
                <w:t>Does your country have or plan to develop IoT regulation?</w:t>
              </w:r>
            </w:sdtContent>
          </w:sdt>
        </w:p>
      </w:sdtContent>
    </w:sdt>
    <w:sdt>
      <w:sdtPr>
        <w:tag w:val="goog_rdk_6"/>
        <w:id w:val="312839480"/>
      </w:sdtPr>
      <w:sdtContent>
        <w:p w14:paraId="730B4396" w14:textId="77777777" w:rsidR="00DB06C5" w:rsidRPr="00D31AD7" w:rsidRDefault="00000000" w:rsidP="003B581C">
          <w:pPr>
            <w:numPr>
              <w:ilvl w:val="0"/>
              <w:numId w:val="8"/>
            </w:numPr>
            <w:spacing w:line="276" w:lineRule="auto"/>
            <w:ind w:left="1800"/>
          </w:pPr>
          <w:sdt>
            <w:sdtPr>
              <w:tag w:val="goog_rdk_5"/>
              <w:id w:val="-320658574"/>
            </w:sdtPr>
            <w:sdtContent>
              <w:r w:rsidR="00DB06C5" w:rsidRPr="00D31AD7">
                <w:t>Yes, it is mandatory.</w:t>
              </w:r>
            </w:sdtContent>
          </w:sdt>
        </w:p>
      </w:sdtContent>
    </w:sdt>
    <w:sdt>
      <w:sdtPr>
        <w:tag w:val="goog_rdk_8"/>
        <w:id w:val="717326560"/>
      </w:sdtPr>
      <w:sdtContent>
        <w:p w14:paraId="122CBDB1" w14:textId="77777777" w:rsidR="00DB06C5" w:rsidRPr="00D31AD7" w:rsidRDefault="00000000" w:rsidP="003B581C">
          <w:pPr>
            <w:numPr>
              <w:ilvl w:val="0"/>
              <w:numId w:val="8"/>
            </w:numPr>
            <w:spacing w:line="276" w:lineRule="auto"/>
            <w:ind w:left="1800"/>
          </w:pPr>
          <w:sdt>
            <w:sdtPr>
              <w:tag w:val="goog_rdk_7"/>
              <w:id w:val="1181777682"/>
            </w:sdtPr>
            <w:sdtContent>
              <w:r w:rsidR="00DB06C5" w:rsidRPr="00D31AD7">
                <w:t>Yes, it has not been mandatory.</w:t>
              </w:r>
            </w:sdtContent>
          </w:sdt>
        </w:p>
      </w:sdtContent>
    </w:sdt>
    <w:sdt>
      <w:sdtPr>
        <w:tag w:val="goog_rdk_10"/>
        <w:id w:val="840593216"/>
      </w:sdtPr>
      <w:sdtContent>
        <w:p w14:paraId="5975EDDD" w14:textId="77777777" w:rsidR="00DB06C5" w:rsidRPr="00D31AD7" w:rsidRDefault="00000000" w:rsidP="003B581C">
          <w:pPr>
            <w:numPr>
              <w:ilvl w:val="0"/>
              <w:numId w:val="8"/>
            </w:numPr>
            <w:spacing w:line="276" w:lineRule="auto"/>
            <w:ind w:left="1800"/>
          </w:pPr>
          <w:sdt>
            <w:sdtPr>
              <w:tag w:val="goog_rdk_9"/>
              <w:id w:val="992991273"/>
            </w:sdtPr>
            <w:sdtContent>
              <w:r w:rsidR="00DB06C5" w:rsidRPr="00D31AD7">
                <w:t xml:space="preserve">Yes, we plan to develop one. </w:t>
              </w:r>
            </w:sdtContent>
          </w:sdt>
        </w:p>
      </w:sdtContent>
    </w:sdt>
    <w:sdt>
      <w:sdtPr>
        <w:tag w:val="goog_rdk_12"/>
        <w:id w:val="252092917"/>
      </w:sdtPr>
      <w:sdtContent>
        <w:p w14:paraId="1C332AD4" w14:textId="77777777" w:rsidR="00DB06C5" w:rsidRPr="00D31AD7" w:rsidRDefault="00000000" w:rsidP="00DB06C5">
          <w:pPr>
            <w:spacing w:line="276" w:lineRule="auto"/>
            <w:ind w:left="1080" w:firstLine="720"/>
          </w:pPr>
          <w:sdt>
            <w:sdtPr>
              <w:tag w:val="goog_rdk_11"/>
              <w:id w:val="-1539198233"/>
            </w:sdtPr>
            <w:sdtContent>
              <w:r w:rsidR="00DB06C5" w:rsidRPr="00D31AD7">
                <w:t>(Expected time to finish/publish/enforce:</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t>)</w:t>
              </w:r>
            </w:sdtContent>
          </w:sdt>
        </w:p>
        <w:sdt>
          <w:sdtPr>
            <w:tag w:val="goog_rdk_14"/>
            <w:id w:val="1310287996"/>
          </w:sdtPr>
          <w:sdtContent>
            <w:p w14:paraId="71FEBDEF" w14:textId="77777777" w:rsidR="00DB06C5" w:rsidRPr="00D31AD7" w:rsidRDefault="00000000" w:rsidP="003B581C">
              <w:pPr>
                <w:numPr>
                  <w:ilvl w:val="0"/>
                  <w:numId w:val="8"/>
                </w:numPr>
                <w:spacing w:line="276" w:lineRule="auto"/>
                <w:ind w:left="1800"/>
              </w:pPr>
              <w:sdt>
                <w:sdtPr>
                  <w:tag w:val="goog_rdk_13"/>
                  <w:id w:val="-1425791336"/>
                </w:sdtPr>
                <w:sdtContent>
                  <w:r w:rsidR="00DB06C5" w:rsidRPr="00D31AD7">
                    <w:t>No, is there any reason why not to do it?</w:t>
                  </w:r>
                </w:sdtContent>
              </w:sdt>
            </w:p>
          </w:sdtContent>
        </w:sdt>
        <w:sdt>
          <w:sdtPr>
            <w:tag w:val="goog_rdk_20"/>
            <w:id w:val="-161089940"/>
          </w:sdtPr>
          <w:sdtContent>
            <w:p w14:paraId="54C97F7F" w14:textId="77777777" w:rsidR="00DB06C5" w:rsidRPr="00D31AD7" w:rsidRDefault="00000000" w:rsidP="00DB06C5">
              <w:pPr>
                <w:spacing w:line="276" w:lineRule="auto"/>
                <w:ind w:left="1980"/>
                <w:rPr>
                  <w:u w:val="single"/>
                </w:rPr>
              </w:pPr>
              <w:sdt>
                <w:sdtPr>
                  <w:tag w:val="goog_rdk_19"/>
                  <w:id w:val="-12225304"/>
                </w:sdtPr>
                <w:sdtContent>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sdtContent>
        </w:sdt>
      </w:sdtContent>
    </w:sdt>
    <w:sdt>
      <w:sdtPr>
        <w:tag w:val="goog_rdk_22"/>
        <w:id w:val="-418794903"/>
      </w:sdtPr>
      <w:sdtContent>
        <w:p w14:paraId="512D06C6" w14:textId="77777777" w:rsidR="00DB06C5" w:rsidRPr="00D31AD7" w:rsidRDefault="00000000" w:rsidP="00DB06C5">
          <w:pPr>
            <w:spacing w:line="276" w:lineRule="auto"/>
            <w:ind w:left="1440"/>
          </w:pPr>
          <w:sdt>
            <w:sdtPr>
              <w:tag w:val="goog_rdk_21"/>
              <w:id w:val="-1092927710"/>
              <w:showingPlcHdr/>
            </w:sdtPr>
            <w:sdtContent>
              <w:r w:rsidR="00DB06C5" w:rsidRPr="00D31AD7">
                <w:t xml:space="preserve">     </w:t>
              </w:r>
            </w:sdtContent>
          </w:sdt>
        </w:p>
        <w:sdt>
          <w:sdtPr>
            <w:tag w:val="goog_rdk_18"/>
            <w:id w:val="1268198345"/>
          </w:sdtPr>
          <w:sdtContent>
            <w:p w14:paraId="4769B963" w14:textId="77777777" w:rsidR="00DB06C5" w:rsidRPr="00D31AD7" w:rsidRDefault="00000000" w:rsidP="003B581C">
              <w:pPr>
                <w:numPr>
                  <w:ilvl w:val="2"/>
                  <w:numId w:val="6"/>
                </w:numPr>
                <w:spacing w:line="276" w:lineRule="auto"/>
              </w:pPr>
              <w:sdt>
                <w:sdtPr>
                  <w:tag w:val="goog_rdk_17"/>
                  <w:id w:val="514422571"/>
                </w:sdtPr>
                <w:sdtContent>
                  <w:r w:rsidR="00DB06C5" w:rsidRPr="00D31AD7">
                    <w:t xml:space="preserve">If your answer to Question 2.3 is “Yes”, </w:t>
                  </w:r>
                  <w:sdt>
                    <w:sdtPr>
                      <w:tag w:val="goog_rdk_25"/>
                      <w:id w:val="18278622"/>
                    </w:sdtPr>
                    <w:sdtContent>
                      <w:r w:rsidR="00DB06C5" w:rsidRPr="00D31AD7">
                        <w:t>What kinds of IoT regulation are available?</w:t>
                      </w:r>
                    </w:sdtContent>
                  </w:sdt>
                </w:sdtContent>
              </w:sdt>
            </w:p>
          </w:sdtContent>
        </w:sdt>
        <w:sdt>
          <w:sdtPr>
            <w:tag w:val="goog_rdk_32"/>
            <w:id w:val="-304079446"/>
          </w:sdtPr>
          <w:sdtContent>
            <w:p w14:paraId="3DF9F48A" w14:textId="77777777" w:rsidR="00DB06C5" w:rsidRPr="00D31AD7" w:rsidRDefault="00000000" w:rsidP="003B581C">
              <w:pPr>
                <w:numPr>
                  <w:ilvl w:val="0"/>
                  <w:numId w:val="5"/>
                </w:numPr>
                <w:spacing w:line="276" w:lineRule="auto"/>
                <w:ind w:left="2520"/>
              </w:pPr>
              <w:sdt>
                <w:sdtPr>
                  <w:tag w:val="goog_rdk_31"/>
                  <w:id w:val="1324166322"/>
                </w:sdtPr>
                <w:sdtContent>
                  <w:r w:rsidR="00DB06C5" w:rsidRPr="00D31AD7">
                    <w:t>Telecommunication Equipment/ Device Certification (radio frequency-RF, electrical safety, and electromagnetic compatibility-EMC)</w:t>
                  </w:r>
                </w:sdtContent>
              </w:sdt>
            </w:p>
          </w:sdtContent>
        </w:sdt>
        <w:sdt>
          <w:sdtPr>
            <w:tag w:val="goog_rdk_34"/>
            <w:id w:val="-367062953"/>
          </w:sdtPr>
          <w:sdtContent>
            <w:p w14:paraId="3927295A" w14:textId="77777777" w:rsidR="00DB06C5" w:rsidRPr="00D31AD7" w:rsidRDefault="00000000" w:rsidP="003B581C">
              <w:pPr>
                <w:numPr>
                  <w:ilvl w:val="0"/>
                  <w:numId w:val="5"/>
                </w:numPr>
                <w:spacing w:line="276" w:lineRule="auto"/>
                <w:ind w:left="2520"/>
              </w:pPr>
              <w:sdt>
                <w:sdtPr>
                  <w:tag w:val="goog_rdk_33"/>
                  <w:id w:val="562066018"/>
                </w:sdtPr>
                <w:sdtContent>
                  <w:r w:rsidR="00DB06C5" w:rsidRPr="00D31AD7">
                    <w:t>Security aspect,</w:t>
                  </w:r>
                </w:sdtContent>
              </w:sdt>
              <w:r w:rsidR="00DB06C5" w:rsidRPr="00D31AD7">
                <w:t xml:space="preserve"> please specify _______________________</w:t>
              </w:r>
            </w:p>
          </w:sdtContent>
        </w:sdt>
        <w:sdt>
          <w:sdtPr>
            <w:tag w:val="goog_rdk_36"/>
            <w:id w:val="1698892186"/>
          </w:sdtPr>
          <w:sdtContent>
            <w:p w14:paraId="2E6A25A8" w14:textId="77777777" w:rsidR="00DB06C5" w:rsidRPr="00D31AD7" w:rsidRDefault="00000000" w:rsidP="003B581C">
              <w:pPr>
                <w:numPr>
                  <w:ilvl w:val="0"/>
                  <w:numId w:val="5"/>
                </w:numPr>
                <w:spacing w:line="276" w:lineRule="auto"/>
                <w:ind w:left="2520"/>
              </w:pPr>
              <w:sdt>
                <w:sdtPr>
                  <w:tag w:val="goog_rdk_35"/>
                  <w:id w:val="-1334829945"/>
                </w:sdtPr>
                <w:sdtContent>
                  <w:r w:rsidR="00DB06C5" w:rsidRPr="00D31AD7">
                    <w:t>Healthy/medical aspect, please specify _______________________</w:t>
                  </w:r>
                </w:sdtContent>
              </w:sdt>
            </w:p>
            <w:p w14:paraId="39336E35" w14:textId="77777777" w:rsidR="00DB06C5" w:rsidRPr="00D31AD7" w:rsidRDefault="00DB06C5" w:rsidP="003B581C">
              <w:pPr>
                <w:numPr>
                  <w:ilvl w:val="0"/>
                  <w:numId w:val="5"/>
                </w:numPr>
                <w:spacing w:line="276" w:lineRule="auto"/>
                <w:ind w:left="2520"/>
              </w:pPr>
              <w:r w:rsidRPr="00D31AD7">
                <w:t>Others, please specify ______________________________</w:t>
              </w:r>
            </w:p>
            <w:p w14:paraId="0517A85F" w14:textId="77777777" w:rsidR="00DB06C5" w:rsidRPr="00D31AD7" w:rsidRDefault="00000000" w:rsidP="00DB06C5">
              <w:pPr>
                <w:spacing w:line="276" w:lineRule="auto"/>
                <w:ind w:left="720"/>
              </w:pPr>
            </w:p>
          </w:sdtContent>
        </w:sdt>
      </w:sdtContent>
    </w:sdt>
    <w:sdt>
      <w:sdtPr>
        <w:tag w:val="goog_rdk_24"/>
        <w:id w:val="499469537"/>
      </w:sdtPr>
      <w:sdtContent>
        <w:p w14:paraId="77A2F211" w14:textId="77777777" w:rsidR="00DB06C5" w:rsidRPr="00D31AD7" w:rsidRDefault="00000000" w:rsidP="003B581C">
          <w:pPr>
            <w:numPr>
              <w:ilvl w:val="1"/>
              <w:numId w:val="6"/>
            </w:numPr>
            <w:spacing w:line="276" w:lineRule="auto"/>
          </w:pPr>
          <w:sdt>
            <w:sdtPr>
              <w:tag w:val="goog_rdk_23"/>
              <w:id w:val="-400519626"/>
            </w:sdtPr>
            <w:sdtContent>
              <w:r w:rsidR="00DB06C5" w:rsidRPr="00D31AD7">
                <w:t xml:space="preserve">What kinds of IoT services are available? </w:t>
              </w:r>
            </w:sdtContent>
          </w:sdt>
        </w:p>
      </w:sdtContent>
    </w:sdt>
    <w:sdt>
      <w:sdtPr>
        <w:tag w:val="goog_rdk_28"/>
        <w:id w:val="562065560"/>
      </w:sdtPr>
      <w:sdtContent>
        <w:p w14:paraId="412D60CD" w14:textId="77777777" w:rsidR="00DB06C5" w:rsidRPr="00D31AD7" w:rsidRDefault="00000000" w:rsidP="003B581C">
          <w:pPr>
            <w:numPr>
              <w:ilvl w:val="2"/>
              <w:numId w:val="6"/>
            </w:numPr>
            <w:spacing w:line="276" w:lineRule="auto"/>
          </w:pPr>
          <w:sdt>
            <w:sdtPr>
              <w:tag w:val="goog_rdk_27"/>
              <w:id w:val="740525001"/>
            </w:sdtPr>
            <w:sdtContent>
              <w:r w:rsidR="00DB06C5" w:rsidRPr="00D31AD7">
                <w:t>Device</w:t>
              </w:r>
            </w:sdtContent>
          </w:sdt>
        </w:p>
      </w:sdtContent>
    </w:sdt>
    <w:sdt>
      <w:sdtPr>
        <w:tag w:val="goog_rdk_32"/>
        <w:id w:val="-2015447675"/>
      </w:sdtPr>
      <w:sdtContent>
        <w:p w14:paraId="04E75E3C" w14:textId="77777777" w:rsidR="00DB06C5" w:rsidRPr="00D31AD7" w:rsidRDefault="00000000" w:rsidP="003B581C">
          <w:pPr>
            <w:numPr>
              <w:ilvl w:val="0"/>
              <w:numId w:val="5"/>
            </w:numPr>
            <w:spacing w:line="276" w:lineRule="auto"/>
            <w:ind w:left="2552"/>
          </w:pPr>
          <w:sdt>
            <w:sdtPr>
              <w:tag w:val="goog_rdk_31"/>
              <w:id w:val="-1039663143"/>
            </w:sdtPr>
            <w:sdtContent>
              <w:r w:rsidR="00DB06C5" w:rsidRPr="00D31AD7">
                <w:t>Consumer, Personal &amp; Home</w:t>
              </w:r>
            </w:sdtContent>
          </w:sdt>
        </w:p>
      </w:sdtContent>
    </w:sdt>
    <w:sdt>
      <w:sdtPr>
        <w:tag w:val="goog_rdk_34"/>
        <w:id w:val="-234087983"/>
      </w:sdtPr>
      <w:sdtContent>
        <w:p w14:paraId="3B16DB65" w14:textId="77777777" w:rsidR="00DB06C5" w:rsidRPr="00D31AD7" w:rsidRDefault="00000000" w:rsidP="003B581C">
          <w:pPr>
            <w:numPr>
              <w:ilvl w:val="0"/>
              <w:numId w:val="5"/>
            </w:numPr>
            <w:spacing w:line="276" w:lineRule="auto"/>
            <w:ind w:left="2552"/>
          </w:pPr>
          <w:sdt>
            <w:sdtPr>
              <w:tag w:val="goog_rdk_33"/>
              <w:id w:val="48274551"/>
            </w:sdtPr>
            <w:sdtContent>
              <w:r w:rsidR="00DB06C5" w:rsidRPr="00D31AD7">
                <w:t>Industrial</w:t>
              </w:r>
            </w:sdtContent>
          </w:sdt>
        </w:p>
      </w:sdtContent>
    </w:sdt>
    <w:sdt>
      <w:sdtPr>
        <w:tag w:val="goog_rdk_36"/>
        <w:id w:val="-334298670"/>
      </w:sdtPr>
      <w:sdtContent>
        <w:p w14:paraId="76EB82FC" w14:textId="77777777" w:rsidR="00DB06C5" w:rsidRPr="00D31AD7" w:rsidRDefault="00000000" w:rsidP="003B581C">
          <w:pPr>
            <w:numPr>
              <w:ilvl w:val="0"/>
              <w:numId w:val="5"/>
            </w:numPr>
            <w:spacing w:line="276" w:lineRule="auto"/>
            <w:ind w:left="2552"/>
          </w:pPr>
          <w:sdt>
            <w:sdtPr>
              <w:tag w:val="goog_rdk_35"/>
              <w:id w:val="-1281407073"/>
            </w:sdtPr>
            <w:sdtContent>
              <w:r w:rsidR="00DB06C5" w:rsidRPr="00D31AD7">
                <w:t>Health</w:t>
              </w:r>
            </w:sdtContent>
          </w:sdt>
        </w:p>
        <w:p w14:paraId="440D00D2" w14:textId="77777777" w:rsidR="00DB06C5" w:rsidRPr="00D31AD7" w:rsidRDefault="00DB06C5" w:rsidP="003B581C">
          <w:pPr>
            <w:numPr>
              <w:ilvl w:val="0"/>
              <w:numId w:val="5"/>
            </w:numPr>
            <w:spacing w:line="276" w:lineRule="auto"/>
            <w:ind w:left="2552"/>
          </w:pPr>
          <w:r w:rsidRPr="00D31AD7">
            <w:t>Defense</w:t>
          </w:r>
        </w:p>
      </w:sdtContent>
    </w:sdt>
    <w:sdt>
      <w:sdtPr>
        <w:tag w:val="goog_rdk_38"/>
        <w:id w:val="-523709831"/>
      </w:sdtPr>
      <w:sdtContent>
        <w:p w14:paraId="41E55B1F" w14:textId="77777777" w:rsidR="00DB06C5" w:rsidRPr="00D31AD7" w:rsidRDefault="00000000" w:rsidP="003B581C">
          <w:pPr>
            <w:numPr>
              <w:ilvl w:val="0"/>
              <w:numId w:val="5"/>
            </w:numPr>
            <w:spacing w:line="276" w:lineRule="auto"/>
            <w:ind w:left="2552"/>
          </w:pPr>
          <w:sdt>
            <w:sdtPr>
              <w:tag w:val="goog_rdk_37"/>
              <w:id w:val="445579027"/>
            </w:sdtPr>
            <w:sdtContent>
              <w:r w:rsidR="00DB06C5" w:rsidRPr="00D31AD7">
                <w:t>Others, please specify</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p w14:paraId="16E57E25" w14:textId="77777777" w:rsidR="00DB06C5" w:rsidRPr="00D31AD7" w:rsidRDefault="00000000" w:rsidP="00DB06C5">
          <w:pPr>
            <w:spacing w:line="276" w:lineRule="auto"/>
            <w:ind w:left="2880"/>
          </w:pPr>
        </w:p>
      </w:sdtContent>
    </w:sdt>
    <w:sdt>
      <w:sdtPr>
        <w:tag w:val="goog_rdk_40"/>
        <w:id w:val="-1174034586"/>
      </w:sdtPr>
      <w:sdtContent>
        <w:p w14:paraId="7D2508A9" w14:textId="77777777" w:rsidR="00DB06C5" w:rsidRPr="00D31AD7" w:rsidRDefault="00000000" w:rsidP="003B581C">
          <w:pPr>
            <w:numPr>
              <w:ilvl w:val="2"/>
              <w:numId w:val="6"/>
            </w:numPr>
            <w:spacing w:line="276" w:lineRule="auto"/>
          </w:pPr>
          <w:sdt>
            <w:sdtPr>
              <w:tag w:val="goog_rdk_39"/>
              <w:id w:val="-603650078"/>
            </w:sdtPr>
            <w:sdtContent>
              <w:r w:rsidR="00DB06C5" w:rsidRPr="00D31AD7">
                <w:t>Network</w:t>
              </w:r>
            </w:sdtContent>
          </w:sdt>
        </w:p>
      </w:sdtContent>
    </w:sdt>
    <w:sdt>
      <w:sdtPr>
        <w:tag w:val="goog_rdk_42"/>
        <w:id w:val="1942953059"/>
      </w:sdtPr>
      <w:sdtContent>
        <w:sdt>
          <w:sdtPr>
            <w:tag w:val="goog_rdk_41"/>
            <w:id w:val="1255250032"/>
          </w:sdtPr>
          <w:sdtContent>
            <w:sdt>
              <w:sdtPr>
                <w:tag w:val="goog_rdk_31"/>
                <w:id w:val="-182982314"/>
              </w:sdtPr>
              <w:sdtContent>
                <w:p w14:paraId="10CA3694" w14:textId="77777777" w:rsidR="00DB06C5" w:rsidRPr="00D31AD7" w:rsidRDefault="00DB06C5" w:rsidP="003B581C">
                  <w:pPr>
                    <w:numPr>
                      <w:ilvl w:val="0"/>
                      <w:numId w:val="1"/>
                    </w:numPr>
                    <w:spacing w:line="276" w:lineRule="auto"/>
                  </w:pPr>
                  <w:r w:rsidRPr="00D31AD7">
                    <w:t>NB-IoT</w:t>
                  </w:r>
                </w:p>
                <w:p w14:paraId="389C96EB" w14:textId="77777777" w:rsidR="00DB06C5" w:rsidRPr="00D31AD7" w:rsidRDefault="00DB06C5" w:rsidP="003B581C">
                  <w:pPr>
                    <w:numPr>
                      <w:ilvl w:val="0"/>
                      <w:numId w:val="1"/>
                    </w:numPr>
                    <w:spacing w:line="276" w:lineRule="auto"/>
                  </w:pPr>
                  <w:r w:rsidRPr="00D31AD7">
                    <w:t>LTE-M</w:t>
                  </w:r>
                </w:p>
              </w:sdtContent>
            </w:sdt>
            <w:p w14:paraId="6A569653" w14:textId="77777777" w:rsidR="00DB06C5" w:rsidRPr="00D31AD7" w:rsidRDefault="00DB06C5" w:rsidP="003B581C">
              <w:pPr>
                <w:numPr>
                  <w:ilvl w:val="0"/>
                  <w:numId w:val="1"/>
                </w:numPr>
                <w:spacing w:line="276" w:lineRule="auto"/>
              </w:pPr>
              <w:r w:rsidRPr="00D31AD7">
                <w:t>LoRa</w:t>
              </w:r>
            </w:p>
          </w:sdtContent>
        </w:sdt>
      </w:sdtContent>
    </w:sdt>
    <w:sdt>
      <w:sdtPr>
        <w:tag w:val="goog_rdk_44"/>
        <w:id w:val="435105095"/>
      </w:sdtPr>
      <w:sdtContent>
        <w:p w14:paraId="16D1F002" w14:textId="77777777" w:rsidR="00DB06C5" w:rsidRPr="00D31AD7" w:rsidRDefault="00000000" w:rsidP="003B581C">
          <w:pPr>
            <w:numPr>
              <w:ilvl w:val="0"/>
              <w:numId w:val="1"/>
            </w:numPr>
            <w:spacing w:line="276" w:lineRule="auto"/>
          </w:pPr>
          <w:sdt>
            <w:sdtPr>
              <w:tag w:val="goog_rdk_43"/>
              <w:id w:val="1120346360"/>
            </w:sdtPr>
            <w:sdtContent>
              <w:r w:rsidR="00DB06C5" w:rsidRPr="00D31AD7">
                <w:t>SigFox</w:t>
              </w:r>
            </w:sdtContent>
          </w:sdt>
        </w:p>
      </w:sdtContent>
    </w:sdt>
    <w:sdt>
      <w:sdtPr>
        <w:tag w:val="goog_rdk_46"/>
        <w:id w:val="-802844948"/>
      </w:sdtPr>
      <w:sdtContent>
        <w:p w14:paraId="0EF127E3" w14:textId="77777777" w:rsidR="00DB06C5" w:rsidRPr="00D31AD7" w:rsidRDefault="00000000" w:rsidP="003B581C">
          <w:pPr>
            <w:numPr>
              <w:ilvl w:val="0"/>
              <w:numId w:val="1"/>
            </w:numPr>
            <w:spacing w:line="276" w:lineRule="auto"/>
          </w:pPr>
          <w:sdt>
            <w:sdtPr>
              <w:tag w:val="goog_rdk_45"/>
              <w:id w:val="1408506008"/>
            </w:sdtPr>
            <w:sdtContent>
              <w:r w:rsidR="00DB06C5" w:rsidRPr="00D31AD7">
                <w:t>Others, please specify</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sdtContent>
    </w:sdt>
    <w:p w14:paraId="5493FAEB" w14:textId="77777777" w:rsidR="00DB06C5" w:rsidRPr="00D31AD7" w:rsidRDefault="00DB06C5" w:rsidP="00DB06C5">
      <w:pPr>
        <w:spacing w:line="276" w:lineRule="auto"/>
        <w:ind w:left="2880"/>
      </w:pPr>
    </w:p>
    <w:sdt>
      <w:sdtPr>
        <w:tag w:val="goog_rdk_48"/>
        <w:id w:val="1921134442"/>
      </w:sdtPr>
      <w:sdtContent>
        <w:p w14:paraId="4C0DDFD7" w14:textId="77777777" w:rsidR="00DB06C5" w:rsidRPr="00D31AD7" w:rsidRDefault="00000000" w:rsidP="003B581C">
          <w:pPr>
            <w:numPr>
              <w:ilvl w:val="2"/>
              <w:numId w:val="6"/>
            </w:numPr>
            <w:spacing w:line="276" w:lineRule="auto"/>
          </w:pPr>
          <w:sdt>
            <w:sdtPr>
              <w:tag w:val="goog_rdk_47"/>
              <w:id w:val="1380437445"/>
            </w:sdtPr>
            <w:sdtContent>
              <w:r w:rsidR="00DB06C5" w:rsidRPr="00D31AD7">
                <w:t>Platform &amp; Application (IoT Solutions)</w:t>
              </w:r>
            </w:sdtContent>
          </w:sdt>
        </w:p>
      </w:sdtContent>
    </w:sdt>
    <w:sdt>
      <w:sdtPr>
        <w:tag w:val="goog_rdk_50"/>
        <w:id w:val="146402069"/>
      </w:sdtPr>
      <w:sdtContent>
        <w:sdt>
          <w:sdtPr>
            <w:tag w:val="goog_rdk_42"/>
            <w:id w:val="-1958714183"/>
          </w:sdtPr>
          <w:sdtContent>
            <w:sdt>
              <w:sdtPr>
                <w:tag w:val="goog_rdk_41"/>
                <w:id w:val="1767420560"/>
              </w:sdtPr>
              <w:sdtContent>
                <w:p w14:paraId="4B51061C" w14:textId="77777777" w:rsidR="00DB06C5" w:rsidRPr="00D31AD7" w:rsidRDefault="00000000" w:rsidP="003B581C">
                  <w:pPr>
                    <w:numPr>
                      <w:ilvl w:val="0"/>
                      <w:numId w:val="1"/>
                    </w:numPr>
                    <w:spacing w:line="276" w:lineRule="auto"/>
                  </w:pPr>
                  <w:sdt>
                    <w:sdtPr>
                      <w:tag w:val="goog_rdk_31"/>
                      <w:id w:val="-1259132134"/>
                    </w:sdtPr>
                    <w:sdtContent>
                      <w:r w:rsidR="00DB06C5" w:rsidRPr="00D31AD7">
                        <w:t>Smart Home</w:t>
                      </w:r>
                    </w:sdtContent>
                  </w:sdt>
                  <w:r w:rsidR="00DB06C5" w:rsidRPr="00D31AD7">
                    <w:t>, please specify (eg: smart home solutions from local manufacture or combination between imported device and local application)_______________________</w:t>
                  </w:r>
                </w:p>
                <w:p w14:paraId="7E643330" w14:textId="77777777" w:rsidR="00DB06C5" w:rsidRPr="00D31AD7" w:rsidRDefault="00DB06C5" w:rsidP="003B581C">
                  <w:pPr>
                    <w:numPr>
                      <w:ilvl w:val="0"/>
                      <w:numId w:val="1"/>
                    </w:numPr>
                    <w:spacing w:line="276" w:lineRule="auto"/>
                  </w:pPr>
                  <w:r w:rsidRPr="00D31AD7">
                    <w:t>Smart Manufacture, please specify (eg: smart manufacture solutions from local manufacture or combination between imported device and local application)_________________</w:t>
                  </w:r>
                </w:p>
              </w:sdtContent>
            </w:sdt>
          </w:sdtContent>
        </w:sdt>
        <w:sdt>
          <w:sdtPr>
            <w:tag w:val="goog_rdk_44"/>
            <w:id w:val="-479926614"/>
          </w:sdtPr>
          <w:sdtContent>
            <w:sdt>
              <w:sdtPr>
                <w:tag w:val="goog_rdk_43"/>
                <w:id w:val="2140611293"/>
              </w:sdtPr>
              <w:sdtContent>
                <w:p w14:paraId="650CC287" w14:textId="77777777" w:rsidR="00DB06C5" w:rsidRPr="00D31AD7" w:rsidRDefault="00DB06C5" w:rsidP="003B581C">
                  <w:pPr>
                    <w:numPr>
                      <w:ilvl w:val="0"/>
                      <w:numId w:val="1"/>
                    </w:numPr>
                    <w:spacing w:line="276" w:lineRule="auto"/>
                  </w:pPr>
                  <w:r w:rsidRPr="00D31AD7">
                    <w:t>Smart Cities, please specify (eg: smart cities solutions from local manufacture or combination between imported device and local application) _________________________</w:t>
                  </w:r>
                </w:p>
                <w:p w14:paraId="358FAC41" w14:textId="77777777" w:rsidR="00DB06C5" w:rsidRPr="00D31AD7" w:rsidRDefault="00DB06C5" w:rsidP="003B581C">
                  <w:pPr>
                    <w:numPr>
                      <w:ilvl w:val="0"/>
                      <w:numId w:val="1"/>
                    </w:numPr>
                    <w:spacing w:line="276" w:lineRule="auto"/>
                  </w:pPr>
                  <w:r w:rsidRPr="00D31AD7">
                    <w:t>Smart Healthcare, please specify (eg: smart healthcare solutions from local manufacture or combination between imported device and local application)_____________________</w:t>
                  </w:r>
                </w:p>
                <w:p w14:paraId="63D01313" w14:textId="77777777" w:rsidR="00DB06C5" w:rsidRPr="00D31AD7" w:rsidRDefault="00DB06C5" w:rsidP="003B581C">
                  <w:pPr>
                    <w:numPr>
                      <w:ilvl w:val="0"/>
                      <w:numId w:val="1"/>
                    </w:numPr>
                    <w:spacing w:line="276" w:lineRule="auto"/>
                  </w:pPr>
                  <w:r w:rsidRPr="00D31AD7">
                    <w:t>Smart Agriculture and Farming, please specify (eg: smart agriculture solutions from local manufacture or combination between imported device and local application) __________</w:t>
                  </w:r>
                </w:p>
                <w:p w14:paraId="4078BB76" w14:textId="77777777" w:rsidR="00DB06C5" w:rsidRPr="00D31AD7" w:rsidRDefault="00DB06C5" w:rsidP="003B581C">
                  <w:pPr>
                    <w:numPr>
                      <w:ilvl w:val="0"/>
                      <w:numId w:val="1"/>
                    </w:numPr>
                    <w:spacing w:line="276" w:lineRule="auto"/>
                  </w:pPr>
                  <w:r w:rsidRPr="00D31AD7">
                    <w:t>Smart Transportation and Logistics, please specify (eg: smart transportation solutions from local manufacture or combination between imported device and local application) _______</w:t>
                  </w:r>
                </w:p>
                <w:p w14:paraId="72BC657F" w14:textId="77777777" w:rsidR="00DB06C5" w:rsidRPr="00D31AD7" w:rsidRDefault="00DB06C5" w:rsidP="003B581C">
                  <w:pPr>
                    <w:numPr>
                      <w:ilvl w:val="0"/>
                      <w:numId w:val="1"/>
                    </w:numPr>
                    <w:spacing w:line="276" w:lineRule="auto"/>
                  </w:pPr>
                  <w:r w:rsidRPr="00D31AD7">
                    <w:t>Smart Education, please specify (eg: smart education solutions from local manufacture or combination between imported device and local application)______________________</w:t>
                  </w:r>
                </w:p>
              </w:sdtContent>
            </w:sdt>
          </w:sdtContent>
        </w:sdt>
        <w:sdt>
          <w:sdtPr>
            <w:tag w:val="goog_rdk_46"/>
            <w:id w:val="-1007132005"/>
          </w:sdtPr>
          <w:sdtContent>
            <w:p w14:paraId="408EABDA" w14:textId="77777777" w:rsidR="00DB06C5" w:rsidRPr="00D31AD7" w:rsidRDefault="00000000" w:rsidP="003B581C">
              <w:pPr>
                <w:numPr>
                  <w:ilvl w:val="0"/>
                  <w:numId w:val="1"/>
                </w:numPr>
                <w:spacing w:line="276" w:lineRule="auto"/>
              </w:pPr>
              <w:sdt>
                <w:sdtPr>
                  <w:tag w:val="goog_rdk_45"/>
                  <w:id w:val="752934376"/>
                </w:sdtPr>
                <w:sdtContent>
                  <w:r w:rsidR="00DB06C5" w:rsidRPr="00D31AD7">
                    <w:t>Others, please specify</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sdtContent>
        </w:sdt>
        <w:p w14:paraId="3C63A7A2" w14:textId="77777777" w:rsidR="00DB06C5" w:rsidRPr="00D31AD7" w:rsidRDefault="00000000" w:rsidP="00DB06C5">
          <w:pPr>
            <w:spacing w:line="276" w:lineRule="auto"/>
            <w:ind w:left="2160"/>
            <w:rPr>
              <w:u w:val="single"/>
            </w:rPr>
          </w:pPr>
        </w:p>
      </w:sdtContent>
    </w:sdt>
    <w:sdt>
      <w:sdtPr>
        <w:tag w:val="goog_rdk_52"/>
        <w:id w:val="-616672944"/>
      </w:sdtPr>
      <w:sdtContent>
        <w:p w14:paraId="5622B8BC" w14:textId="77777777" w:rsidR="00DB06C5" w:rsidRPr="00D31AD7" w:rsidRDefault="00000000" w:rsidP="003B581C">
          <w:pPr>
            <w:numPr>
              <w:ilvl w:val="1"/>
              <w:numId w:val="6"/>
            </w:numPr>
            <w:spacing w:line="276" w:lineRule="auto"/>
          </w:pPr>
          <w:sdt>
            <w:sdtPr>
              <w:tag w:val="goog_rdk_51"/>
              <w:id w:val="-118530124"/>
            </w:sdtPr>
            <w:sdtContent>
              <w:r w:rsidR="00DB06C5" w:rsidRPr="00D31AD7">
                <w:t>Is pre-registration required before using the compliance services?</w:t>
              </w:r>
            </w:sdtContent>
          </w:sdt>
        </w:p>
      </w:sdtContent>
    </w:sdt>
    <w:sdt>
      <w:sdtPr>
        <w:tag w:val="goog_rdk_54"/>
        <w:id w:val="-527573532"/>
      </w:sdtPr>
      <w:sdtContent>
        <w:p w14:paraId="0D15D7B2" w14:textId="77777777" w:rsidR="00DB06C5" w:rsidRPr="00D31AD7" w:rsidRDefault="00000000" w:rsidP="003B581C">
          <w:pPr>
            <w:numPr>
              <w:ilvl w:val="0"/>
              <w:numId w:val="10"/>
            </w:numPr>
            <w:spacing w:line="276" w:lineRule="auto"/>
          </w:pPr>
          <w:sdt>
            <w:sdtPr>
              <w:tag w:val="goog_rdk_53"/>
              <w:id w:val="-843858149"/>
            </w:sdtPr>
            <w:sdtContent>
              <w:r w:rsidR="00DB06C5" w:rsidRPr="00D31AD7">
                <w:t>Yes</w:t>
              </w:r>
            </w:sdtContent>
          </w:sdt>
        </w:p>
      </w:sdtContent>
    </w:sdt>
    <w:sdt>
      <w:sdtPr>
        <w:tag w:val="goog_rdk_56"/>
        <w:id w:val="1174139375"/>
      </w:sdtPr>
      <w:sdtContent>
        <w:p w14:paraId="1A008183" w14:textId="77777777" w:rsidR="00DB06C5" w:rsidRPr="00D31AD7" w:rsidRDefault="00000000" w:rsidP="003B581C">
          <w:pPr>
            <w:numPr>
              <w:ilvl w:val="0"/>
              <w:numId w:val="10"/>
            </w:numPr>
            <w:spacing w:line="276" w:lineRule="auto"/>
          </w:pPr>
          <w:sdt>
            <w:sdtPr>
              <w:tag w:val="goog_rdk_55"/>
              <w:id w:val="-482547194"/>
            </w:sdtPr>
            <w:sdtContent>
              <w:r w:rsidR="00DB06C5" w:rsidRPr="00D31AD7">
                <w:t>No</w:t>
              </w:r>
            </w:sdtContent>
          </w:sdt>
        </w:p>
        <w:p w14:paraId="20753AC2" w14:textId="77777777" w:rsidR="00DB06C5" w:rsidRPr="00D31AD7" w:rsidRDefault="00000000" w:rsidP="00DB06C5">
          <w:pPr>
            <w:spacing w:line="276" w:lineRule="auto"/>
            <w:ind w:left="2160"/>
          </w:pPr>
        </w:p>
      </w:sdtContent>
    </w:sdt>
    <w:sdt>
      <w:sdtPr>
        <w:tag w:val="goog_rdk_58"/>
        <w:id w:val="-116075899"/>
      </w:sdtPr>
      <w:sdtContent>
        <w:p w14:paraId="4C5BF8D8" w14:textId="77777777" w:rsidR="00DB06C5" w:rsidRPr="00D31AD7" w:rsidRDefault="00000000" w:rsidP="003B581C">
          <w:pPr>
            <w:numPr>
              <w:ilvl w:val="1"/>
              <w:numId w:val="6"/>
            </w:numPr>
            <w:spacing w:line="276" w:lineRule="auto"/>
          </w:pPr>
          <w:sdt>
            <w:sdtPr>
              <w:tag w:val="goog_rdk_57"/>
              <w:id w:val="-962572097"/>
            </w:sdtPr>
            <w:sdtContent>
              <w:r w:rsidR="00DB06C5" w:rsidRPr="00D31AD7">
                <w:t>Does your country have standard for the compliance services</w:t>
              </w:r>
            </w:sdtContent>
          </w:sdt>
          <w:r w:rsidR="00DB06C5" w:rsidRPr="00D31AD7">
            <w:t>?</w:t>
          </w:r>
        </w:p>
      </w:sdtContent>
    </w:sdt>
    <w:p w14:paraId="7F666489" w14:textId="77777777" w:rsidR="00DB06C5" w:rsidRPr="00D31AD7" w:rsidRDefault="00000000" w:rsidP="003B581C">
      <w:pPr>
        <w:numPr>
          <w:ilvl w:val="0"/>
          <w:numId w:val="2"/>
        </w:numPr>
        <w:spacing w:line="276" w:lineRule="auto"/>
      </w:pPr>
      <w:sdt>
        <w:sdtPr>
          <w:tag w:val="goog_rdk_60"/>
          <w:id w:val="-626083797"/>
        </w:sdtPr>
        <w:sdtContent>
          <w:sdt>
            <w:sdtPr>
              <w:tag w:val="goog_rdk_59"/>
              <w:id w:val="-1282343944"/>
            </w:sdtPr>
            <w:sdtContent>
              <w:r w:rsidR="00DB06C5" w:rsidRPr="00D31AD7">
                <w:t>Yes</w:t>
              </w:r>
            </w:sdtContent>
          </w:sdt>
        </w:sdtContent>
      </w:sdt>
      <w:r w:rsidR="00DB06C5" w:rsidRPr="00D31AD7">
        <w:t>. What are the primary standards of the compliance services? __________________________________</w:t>
      </w:r>
    </w:p>
    <w:sdt>
      <w:sdtPr>
        <w:tag w:val="goog_rdk_62"/>
        <w:id w:val="49891055"/>
      </w:sdtPr>
      <w:sdtContent>
        <w:p w14:paraId="162BD575" w14:textId="77777777" w:rsidR="00DB06C5" w:rsidRPr="00D31AD7" w:rsidRDefault="00000000" w:rsidP="003B581C">
          <w:pPr>
            <w:numPr>
              <w:ilvl w:val="0"/>
              <w:numId w:val="2"/>
            </w:numPr>
            <w:spacing w:line="276" w:lineRule="auto"/>
          </w:pPr>
          <w:sdt>
            <w:sdtPr>
              <w:tag w:val="goog_rdk_61"/>
              <w:id w:val="-1280255312"/>
            </w:sdtPr>
            <w:sdtContent>
              <w:r w:rsidR="00DB06C5" w:rsidRPr="00D31AD7">
                <w:t>No</w:t>
              </w:r>
            </w:sdtContent>
          </w:sdt>
        </w:p>
        <w:p w14:paraId="2AA89C62" w14:textId="77777777" w:rsidR="00DB06C5" w:rsidRPr="00D31AD7" w:rsidRDefault="00000000" w:rsidP="00DB06C5">
          <w:pPr>
            <w:spacing w:line="276" w:lineRule="auto"/>
            <w:ind w:left="2160"/>
          </w:pPr>
        </w:p>
      </w:sdtContent>
    </w:sdt>
    <w:sdt>
      <w:sdtPr>
        <w:tag w:val="goog_rdk_64"/>
        <w:id w:val="1950807627"/>
      </w:sdtPr>
      <w:sdtContent>
        <w:sdt>
          <w:sdtPr>
            <w:tag w:val="goog_rdk_72"/>
            <w:id w:val="1902245011"/>
          </w:sdtPr>
          <w:sdtContent>
            <w:sdt>
              <w:sdtPr>
                <w:tag w:val="goog_rdk_58"/>
                <w:id w:val="-877396209"/>
              </w:sdtPr>
              <w:sdtContent>
                <w:p w14:paraId="21841BE4" w14:textId="77777777" w:rsidR="00DB06C5" w:rsidRPr="00D31AD7" w:rsidRDefault="00000000" w:rsidP="003B581C">
                  <w:pPr>
                    <w:numPr>
                      <w:ilvl w:val="1"/>
                      <w:numId w:val="6"/>
                    </w:numPr>
                    <w:spacing w:line="276" w:lineRule="auto"/>
                  </w:pPr>
                  <w:sdt>
                    <w:sdtPr>
                      <w:tag w:val="goog_rdk_57"/>
                      <w:id w:val="1212699567"/>
                    </w:sdtPr>
                    <w:sdtContent>
                      <w:r w:rsidR="00DB06C5" w:rsidRPr="00D31AD7">
                        <w:t>Does your country have guideline for the compliance services</w:t>
                      </w:r>
                    </w:sdtContent>
                  </w:sdt>
                  <w:r w:rsidR="00DB06C5" w:rsidRPr="00D31AD7">
                    <w:t>?</w:t>
                  </w:r>
                </w:p>
              </w:sdtContent>
            </w:sdt>
            <w:p w14:paraId="642ECDD2" w14:textId="77777777" w:rsidR="00DB06C5" w:rsidRPr="00D31AD7" w:rsidRDefault="00000000" w:rsidP="003B581C">
              <w:pPr>
                <w:numPr>
                  <w:ilvl w:val="0"/>
                  <w:numId w:val="2"/>
                </w:numPr>
                <w:spacing w:line="276" w:lineRule="auto"/>
              </w:pPr>
              <w:sdt>
                <w:sdtPr>
                  <w:tag w:val="goog_rdk_60"/>
                  <w:id w:val="-1389720283"/>
                </w:sdtPr>
                <w:sdtContent>
                  <w:sdt>
                    <w:sdtPr>
                      <w:tag w:val="goog_rdk_59"/>
                      <w:id w:val="317624196"/>
                    </w:sdtPr>
                    <w:sdtContent>
                      <w:r w:rsidR="00DB06C5" w:rsidRPr="00D31AD7">
                        <w:t>Yes</w:t>
                      </w:r>
                    </w:sdtContent>
                  </w:sdt>
                </w:sdtContent>
              </w:sdt>
              <w:r w:rsidR="00DB06C5" w:rsidRPr="00D31AD7">
                <w:t>. What are the primary guidelines of the compliance services? __________________________________</w:t>
              </w:r>
            </w:p>
            <w:sdt>
              <w:sdtPr>
                <w:tag w:val="goog_rdk_62"/>
                <w:id w:val="344143644"/>
              </w:sdtPr>
              <w:sdtContent>
                <w:p w14:paraId="729AE2E1" w14:textId="77777777" w:rsidR="00DB06C5" w:rsidRPr="00D31AD7" w:rsidRDefault="00000000" w:rsidP="003B581C">
                  <w:pPr>
                    <w:numPr>
                      <w:ilvl w:val="0"/>
                      <w:numId w:val="2"/>
                    </w:numPr>
                    <w:spacing w:line="276" w:lineRule="auto"/>
                  </w:pPr>
                  <w:sdt>
                    <w:sdtPr>
                      <w:tag w:val="goog_rdk_61"/>
                      <w:id w:val="1911807848"/>
                    </w:sdtPr>
                    <w:sdtContent>
                      <w:r w:rsidR="00DB06C5" w:rsidRPr="00D31AD7">
                        <w:t>No</w:t>
                      </w:r>
                    </w:sdtContent>
                  </w:sdt>
                </w:p>
                <w:p w14:paraId="3AFEB9AA" w14:textId="77777777" w:rsidR="00DB06C5" w:rsidRPr="00D31AD7" w:rsidRDefault="00000000" w:rsidP="00DB06C5">
                  <w:pPr>
                    <w:spacing w:line="276" w:lineRule="auto"/>
                    <w:ind w:left="2160"/>
                  </w:pPr>
                </w:p>
              </w:sdtContent>
            </w:sdt>
            <w:sdt>
              <w:sdtPr>
                <w:tag w:val="goog_rdk_58"/>
                <w:id w:val="-1438985330"/>
              </w:sdtPr>
              <w:sdtContent>
                <w:p w14:paraId="59258633" w14:textId="77777777" w:rsidR="00DB06C5" w:rsidRPr="00D31AD7" w:rsidRDefault="00000000" w:rsidP="003B581C">
                  <w:pPr>
                    <w:numPr>
                      <w:ilvl w:val="1"/>
                      <w:numId w:val="6"/>
                    </w:numPr>
                    <w:spacing w:line="276" w:lineRule="auto"/>
                  </w:pPr>
                  <w:sdt>
                    <w:sdtPr>
                      <w:tag w:val="goog_rdk_57"/>
                      <w:id w:val="1474477444"/>
                    </w:sdtPr>
                    <w:sdtContent>
                      <w:r w:rsidR="00DB06C5" w:rsidRPr="00D31AD7">
                        <w:t>Does your country have regulation for the compliance services</w:t>
                      </w:r>
                    </w:sdtContent>
                  </w:sdt>
                  <w:r w:rsidR="00DB06C5" w:rsidRPr="00D31AD7">
                    <w:t>?</w:t>
                  </w:r>
                </w:p>
              </w:sdtContent>
            </w:sdt>
            <w:p w14:paraId="0F9A2B65" w14:textId="77777777" w:rsidR="00DB06C5" w:rsidRPr="00D31AD7" w:rsidRDefault="00000000" w:rsidP="003B581C">
              <w:pPr>
                <w:numPr>
                  <w:ilvl w:val="0"/>
                  <w:numId w:val="2"/>
                </w:numPr>
                <w:spacing w:line="276" w:lineRule="auto"/>
              </w:pPr>
              <w:sdt>
                <w:sdtPr>
                  <w:tag w:val="goog_rdk_60"/>
                  <w:id w:val="-567420003"/>
                </w:sdtPr>
                <w:sdtContent>
                  <w:sdt>
                    <w:sdtPr>
                      <w:tag w:val="goog_rdk_59"/>
                      <w:id w:val="1936327254"/>
                    </w:sdtPr>
                    <w:sdtContent>
                      <w:r w:rsidR="00DB06C5" w:rsidRPr="00D31AD7">
                        <w:t>Yes</w:t>
                      </w:r>
                    </w:sdtContent>
                  </w:sdt>
                </w:sdtContent>
              </w:sdt>
              <w:r w:rsidR="00DB06C5" w:rsidRPr="00D31AD7">
                <w:t>. What are the primary regulations of the compliance services? __________________________________</w:t>
              </w:r>
            </w:p>
            <w:sdt>
              <w:sdtPr>
                <w:tag w:val="goog_rdk_62"/>
                <w:id w:val="-568349393"/>
              </w:sdtPr>
              <w:sdtContent>
                <w:p w14:paraId="287F8581" w14:textId="77777777" w:rsidR="00DB06C5" w:rsidRPr="00D31AD7" w:rsidRDefault="00000000" w:rsidP="003B581C">
                  <w:pPr>
                    <w:numPr>
                      <w:ilvl w:val="0"/>
                      <w:numId w:val="2"/>
                    </w:numPr>
                    <w:spacing w:line="276" w:lineRule="auto"/>
                  </w:pPr>
                  <w:sdt>
                    <w:sdtPr>
                      <w:tag w:val="goog_rdk_61"/>
                      <w:id w:val="-1713573894"/>
                    </w:sdtPr>
                    <w:sdtContent>
                      <w:r w:rsidR="00DB06C5" w:rsidRPr="00D31AD7">
                        <w:t>No</w:t>
                      </w:r>
                    </w:sdtContent>
                  </w:sdt>
                </w:p>
                <w:p w14:paraId="3F31681A" w14:textId="77777777" w:rsidR="00DB06C5" w:rsidRPr="00D31AD7" w:rsidRDefault="00000000" w:rsidP="00DB06C5">
                  <w:pPr>
                    <w:spacing w:line="276" w:lineRule="auto"/>
                    <w:ind w:left="2160"/>
                    <w:rPr>
                      <w:u w:val="single"/>
                    </w:rPr>
                  </w:pPr>
                </w:p>
              </w:sdtContent>
            </w:sdt>
          </w:sdtContent>
        </w:sdt>
      </w:sdtContent>
    </w:sdt>
    <w:sdt>
      <w:sdtPr>
        <w:tag w:val="goog_rdk_74"/>
        <w:id w:val="-1469812514"/>
      </w:sdtPr>
      <w:sdtContent>
        <w:p w14:paraId="657376CC" w14:textId="77777777" w:rsidR="00DB06C5" w:rsidRPr="00D31AD7" w:rsidRDefault="00000000" w:rsidP="00DB06C5">
          <w:pPr>
            <w:spacing w:line="276" w:lineRule="auto"/>
            <w:ind w:left="1440"/>
          </w:pPr>
          <w:sdt>
            <w:sdtPr>
              <w:tag w:val="goog_rdk_73"/>
              <w:id w:val="489372629"/>
              <w:showingPlcHdr/>
            </w:sdtPr>
            <w:sdtContent>
              <w:r w:rsidR="00DB06C5" w:rsidRPr="00D31AD7">
                <w:t xml:space="preserve">     </w:t>
              </w:r>
            </w:sdtContent>
          </w:sdt>
        </w:p>
        <w:p w14:paraId="19A169A5" w14:textId="77777777" w:rsidR="00DB06C5" w:rsidRPr="00D31AD7" w:rsidRDefault="00000000" w:rsidP="00DB06C5">
          <w:pPr>
            <w:spacing w:line="276" w:lineRule="auto"/>
            <w:ind w:left="1440"/>
            <w:rPr>
              <w:rFonts w:ascii="Arial" w:eastAsia="Arial" w:hAnsi="Arial" w:cs="Arial"/>
              <w:color w:val="000000"/>
            </w:rPr>
          </w:pPr>
        </w:p>
      </w:sdtContent>
    </w:sdt>
    <w:sdt>
      <w:sdtPr>
        <w:tag w:val="goog_rdk_77"/>
        <w:id w:val="-680510877"/>
      </w:sdtPr>
      <w:sdtContent>
        <w:p w14:paraId="605EAA3E" w14:textId="77777777" w:rsidR="00DB06C5" w:rsidRPr="00D31AD7" w:rsidRDefault="00000000" w:rsidP="003B581C">
          <w:pPr>
            <w:numPr>
              <w:ilvl w:val="0"/>
              <w:numId w:val="6"/>
            </w:numPr>
            <w:spacing w:line="276" w:lineRule="auto"/>
            <w:rPr>
              <w:b/>
            </w:rPr>
          </w:pPr>
          <w:sdt>
            <w:sdtPr>
              <w:tag w:val="goog_rdk_75"/>
              <w:id w:val="1739969612"/>
            </w:sdtPr>
            <w:sdtContent>
              <w:r w:rsidR="00DB06C5" w:rsidRPr="00D31AD7">
                <w:rPr>
                  <w:b/>
                </w:rPr>
                <w:t>Current status of IoT Ecosystem Development</w:t>
              </w:r>
              <w:sdt>
                <w:sdtPr>
                  <w:tag w:val="goog_rdk_76"/>
                  <w:id w:val="1495378407"/>
                  <w:showingPlcHdr/>
                </w:sdtPr>
                <w:sdtContent>
                  <w:r w:rsidR="00DB06C5" w:rsidRPr="00D31AD7">
                    <w:t xml:space="preserve">     </w:t>
                  </w:r>
                </w:sdtContent>
              </w:sdt>
            </w:sdtContent>
          </w:sdt>
        </w:p>
      </w:sdtContent>
    </w:sdt>
    <w:sdt>
      <w:sdtPr>
        <w:tag w:val="goog_rdk_79"/>
        <w:id w:val="-1221128621"/>
      </w:sdtPr>
      <w:sdtContent>
        <w:p w14:paraId="2AB5FB6B" w14:textId="77777777" w:rsidR="00DB06C5" w:rsidRPr="00D31AD7" w:rsidRDefault="00000000" w:rsidP="003B581C">
          <w:pPr>
            <w:numPr>
              <w:ilvl w:val="1"/>
              <w:numId w:val="6"/>
            </w:numPr>
            <w:spacing w:line="276" w:lineRule="auto"/>
          </w:pPr>
          <w:sdt>
            <w:sdtPr>
              <w:tag w:val="goog_rdk_78"/>
              <w:id w:val="987357217"/>
            </w:sdtPr>
            <w:sdtContent>
              <w:r w:rsidR="00DB06C5" w:rsidRPr="00D31AD7">
                <w:t>Does your country have or plan to develop IoT Ecosystem?</w:t>
              </w:r>
            </w:sdtContent>
          </w:sdt>
        </w:p>
      </w:sdtContent>
    </w:sdt>
    <w:sdt>
      <w:sdtPr>
        <w:tag w:val="goog_rdk_81"/>
        <w:id w:val="-119765699"/>
      </w:sdtPr>
      <w:sdtContent>
        <w:p w14:paraId="227B0B1E" w14:textId="77777777" w:rsidR="00DB06C5" w:rsidRPr="00D31AD7" w:rsidRDefault="00000000" w:rsidP="003B581C">
          <w:pPr>
            <w:numPr>
              <w:ilvl w:val="0"/>
              <w:numId w:val="8"/>
            </w:numPr>
            <w:spacing w:line="276" w:lineRule="auto"/>
          </w:pPr>
          <w:sdt>
            <w:sdtPr>
              <w:tag w:val="goog_rdk_80"/>
              <w:id w:val="-548987961"/>
            </w:sdtPr>
            <w:sdtContent>
              <w:r w:rsidR="00DB06C5" w:rsidRPr="00D31AD7">
                <w:t>Yes, it is mandatory.</w:t>
              </w:r>
            </w:sdtContent>
          </w:sdt>
        </w:p>
      </w:sdtContent>
    </w:sdt>
    <w:sdt>
      <w:sdtPr>
        <w:tag w:val="goog_rdk_83"/>
        <w:id w:val="-771159029"/>
      </w:sdtPr>
      <w:sdtContent>
        <w:p w14:paraId="6566502B" w14:textId="77777777" w:rsidR="00DB06C5" w:rsidRPr="00D31AD7" w:rsidRDefault="00000000" w:rsidP="003B581C">
          <w:pPr>
            <w:numPr>
              <w:ilvl w:val="0"/>
              <w:numId w:val="8"/>
            </w:numPr>
            <w:spacing w:line="276" w:lineRule="auto"/>
          </w:pPr>
          <w:sdt>
            <w:sdtPr>
              <w:tag w:val="goog_rdk_82"/>
              <w:id w:val="-919871368"/>
            </w:sdtPr>
            <w:sdtContent>
              <w:r w:rsidR="00DB06C5" w:rsidRPr="00D31AD7">
                <w:t>Yes, it has not been mandatory.</w:t>
              </w:r>
            </w:sdtContent>
          </w:sdt>
        </w:p>
      </w:sdtContent>
    </w:sdt>
    <w:sdt>
      <w:sdtPr>
        <w:tag w:val="goog_rdk_85"/>
        <w:id w:val="-598567604"/>
      </w:sdtPr>
      <w:sdtContent>
        <w:p w14:paraId="211E6C65" w14:textId="77777777" w:rsidR="00DB06C5" w:rsidRPr="00D31AD7" w:rsidRDefault="00000000" w:rsidP="003B581C">
          <w:pPr>
            <w:numPr>
              <w:ilvl w:val="0"/>
              <w:numId w:val="8"/>
            </w:numPr>
            <w:spacing w:line="276" w:lineRule="auto"/>
          </w:pPr>
          <w:sdt>
            <w:sdtPr>
              <w:tag w:val="goog_rdk_84"/>
              <w:id w:val="1312912533"/>
            </w:sdtPr>
            <w:sdtContent>
              <w:r w:rsidR="00DB06C5" w:rsidRPr="00D31AD7">
                <w:t xml:space="preserve">Yes, we plan to develop one. </w:t>
              </w:r>
            </w:sdtContent>
          </w:sdt>
        </w:p>
      </w:sdtContent>
    </w:sdt>
    <w:sdt>
      <w:sdtPr>
        <w:tag w:val="goog_rdk_87"/>
        <w:id w:val="-2129923547"/>
      </w:sdtPr>
      <w:sdtContent>
        <w:p w14:paraId="27313250" w14:textId="77777777" w:rsidR="00DB06C5" w:rsidRPr="00D31AD7" w:rsidRDefault="00000000" w:rsidP="00DB06C5">
          <w:pPr>
            <w:spacing w:line="276" w:lineRule="auto"/>
            <w:ind w:left="1440" w:firstLine="720"/>
          </w:pPr>
          <w:sdt>
            <w:sdtPr>
              <w:tag w:val="goog_rdk_86"/>
              <w:id w:val="-780183711"/>
            </w:sdtPr>
            <w:sdtContent>
              <w:r w:rsidR="00DB06C5" w:rsidRPr="00D31AD7">
                <w:t>(Expected time to finish/publish/enforce:</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t>)</w:t>
              </w:r>
            </w:sdtContent>
          </w:sdt>
        </w:p>
      </w:sdtContent>
    </w:sdt>
    <w:p w14:paraId="2563F5D0" w14:textId="77777777" w:rsidR="00DB06C5" w:rsidRPr="00D31AD7" w:rsidRDefault="00000000" w:rsidP="003B581C">
      <w:pPr>
        <w:numPr>
          <w:ilvl w:val="0"/>
          <w:numId w:val="8"/>
        </w:numPr>
        <w:spacing w:line="276" w:lineRule="auto"/>
      </w:pPr>
      <w:sdt>
        <w:sdtPr>
          <w:tag w:val="goog_rdk_89"/>
          <w:id w:val="1481496878"/>
        </w:sdtPr>
        <w:sdtContent>
          <w:sdt>
            <w:sdtPr>
              <w:tag w:val="goog_rdk_88"/>
              <w:id w:val="-453255391"/>
            </w:sdtPr>
            <w:sdtContent>
              <w:r w:rsidR="00DB06C5" w:rsidRPr="00D31AD7">
                <w:t>No.</w:t>
              </w:r>
            </w:sdtContent>
          </w:sdt>
          <w:r w:rsidR="00DB06C5" w:rsidRPr="00D31AD7">
            <w:t xml:space="preserve"> is there any reason why not to do it? </w:t>
          </w:r>
        </w:sdtContent>
      </w:sdt>
      <w:r w:rsidR="00DB06C5" w:rsidRPr="00D31AD7">
        <w:t>____________________</w:t>
      </w:r>
    </w:p>
    <w:p w14:paraId="06DA02BC" w14:textId="77777777" w:rsidR="00DB06C5" w:rsidRPr="00D31AD7" w:rsidRDefault="00DB06C5" w:rsidP="00DB06C5">
      <w:pPr>
        <w:spacing w:line="276" w:lineRule="auto"/>
        <w:ind w:left="1440"/>
        <w:rPr>
          <w:u w:val="single"/>
        </w:rPr>
      </w:pPr>
    </w:p>
    <w:sdt>
      <w:sdtPr>
        <w:tag w:val="goog_rdk_99"/>
        <w:id w:val="-1108428124"/>
      </w:sdtPr>
      <w:sdtContent>
        <w:p w14:paraId="74A7956D" w14:textId="77777777" w:rsidR="00DB06C5" w:rsidRPr="00D31AD7" w:rsidRDefault="00000000" w:rsidP="003B581C">
          <w:pPr>
            <w:numPr>
              <w:ilvl w:val="2"/>
              <w:numId w:val="6"/>
            </w:numPr>
            <w:spacing w:line="276" w:lineRule="auto"/>
          </w:pPr>
          <w:sdt>
            <w:sdtPr>
              <w:tag w:val="goog_rdk_98"/>
              <w:id w:val="290870912"/>
            </w:sdtPr>
            <w:sdtContent>
              <w:r w:rsidR="00DB06C5" w:rsidRPr="00D31AD7">
                <w:t xml:space="preserve">If your answer to Question 3.1 is “Yes”, </w:t>
              </w:r>
            </w:sdtContent>
          </w:sdt>
        </w:p>
      </w:sdtContent>
    </w:sdt>
    <w:sdt>
      <w:sdtPr>
        <w:tag w:val="goog_rdk_101"/>
        <w:id w:val="-2000038448"/>
      </w:sdtPr>
      <w:sdtContent>
        <w:p w14:paraId="5C1C5A1A" w14:textId="77777777" w:rsidR="00DB06C5" w:rsidRPr="00D31AD7" w:rsidRDefault="00000000" w:rsidP="003B581C">
          <w:pPr>
            <w:numPr>
              <w:ilvl w:val="3"/>
              <w:numId w:val="6"/>
            </w:numPr>
            <w:spacing w:line="276" w:lineRule="auto"/>
          </w:pPr>
          <w:sdt>
            <w:sdtPr>
              <w:tag w:val="goog_rdk_100"/>
              <w:id w:val="-1981760481"/>
            </w:sdtPr>
            <w:sdtContent>
              <w:r w:rsidR="00DB06C5" w:rsidRPr="00D31AD7">
                <w:t>How do you develop IoT Community?</w:t>
              </w:r>
            </w:sdtContent>
          </w:sdt>
        </w:p>
      </w:sdtContent>
    </w:sdt>
    <w:sdt>
      <w:sdtPr>
        <w:tag w:val="goog_rdk_103"/>
        <w:id w:val="2042549769"/>
      </w:sdtPr>
      <w:sdtContent>
        <w:p w14:paraId="46B979AD" w14:textId="77777777" w:rsidR="00DB06C5" w:rsidRPr="00D31AD7" w:rsidRDefault="00000000" w:rsidP="003B581C">
          <w:pPr>
            <w:numPr>
              <w:ilvl w:val="0"/>
              <w:numId w:val="11"/>
            </w:numPr>
            <w:spacing w:line="276" w:lineRule="auto"/>
          </w:pPr>
          <w:sdt>
            <w:sdtPr>
              <w:tag w:val="goog_rdk_102"/>
              <w:id w:val="-328216312"/>
            </w:sdtPr>
            <w:sdtContent>
              <w:r w:rsidR="00DB06C5" w:rsidRPr="00D31AD7">
                <w:t>By Region</w:t>
              </w:r>
            </w:sdtContent>
          </w:sdt>
          <w:r w:rsidR="00DB06C5" w:rsidRPr="00D31AD7">
            <w:t xml:space="preserve"> (eg:community based on cities), please specify ____</w:t>
          </w:r>
        </w:p>
        <w:p w14:paraId="547DC0B5" w14:textId="77777777" w:rsidR="00DB06C5" w:rsidRPr="00D31AD7" w:rsidRDefault="00DB06C5" w:rsidP="00DB06C5">
          <w:pPr>
            <w:spacing w:line="276" w:lineRule="auto"/>
            <w:ind w:left="2520"/>
          </w:pPr>
          <w:r w:rsidRPr="00D31AD7">
            <w:t>___________________________________________________</w:t>
          </w:r>
        </w:p>
      </w:sdtContent>
    </w:sdt>
    <w:sdt>
      <w:sdtPr>
        <w:tag w:val="goog_rdk_105"/>
        <w:id w:val="975410255"/>
      </w:sdtPr>
      <w:sdtContent>
        <w:sdt>
          <w:sdtPr>
            <w:tag w:val="goog_rdk_104"/>
            <w:id w:val="1989900230"/>
          </w:sdtPr>
          <w:sdtContent>
            <w:p w14:paraId="7756B7F1" w14:textId="77777777" w:rsidR="00DB06C5" w:rsidRPr="00D31AD7" w:rsidRDefault="00DB06C5" w:rsidP="003B581C">
              <w:pPr>
                <w:numPr>
                  <w:ilvl w:val="0"/>
                  <w:numId w:val="11"/>
                </w:numPr>
                <w:spacing w:line="276" w:lineRule="auto"/>
              </w:pPr>
              <w:r w:rsidRPr="00D31AD7">
                <w:t>Nationwide (eg: association), please specify _______________</w:t>
              </w:r>
            </w:p>
            <w:p w14:paraId="54DB90BC" w14:textId="77777777" w:rsidR="00DB06C5" w:rsidRPr="00D31AD7" w:rsidRDefault="00DB06C5" w:rsidP="00DB06C5">
              <w:pPr>
                <w:spacing w:line="276" w:lineRule="auto"/>
                <w:ind w:left="2520"/>
              </w:pPr>
              <w:r w:rsidRPr="00D31AD7">
                <w:t xml:space="preserve">___________________________________________________ </w:t>
              </w:r>
            </w:p>
            <w:p w14:paraId="064C63A0" w14:textId="77777777" w:rsidR="00DB06C5" w:rsidRPr="00D31AD7" w:rsidRDefault="00DB06C5" w:rsidP="003B581C">
              <w:pPr>
                <w:numPr>
                  <w:ilvl w:val="0"/>
                  <w:numId w:val="11"/>
                </w:numPr>
                <w:spacing w:line="276" w:lineRule="auto"/>
              </w:pPr>
              <w:r w:rsidRPr="00D31AD7">
                <w:t>By Interest (eg: devices provider), please specify ___________</w:t>
              </w:r>
            </w:p>
            <w:p w14:paraId="3B96B71C" w14:textId="77777777" w:rsidR="00DB06C5" w:rsidRPr="00D31AD7" w:rsidRDefault="00DB06C5" w:rsidP="00DB06C5">
              <w:pPr>
                <w:spacing w:line="276" w:lineRule="auto"/>
                <w:ind w:left="2520"/>
              </w:pPr>
              <w:r w:rsidRPr="00D31AD7">
                <w:t>___________________________________________________</w:t>
              </w:r>
            </w:p>
            <w:p w14:paraId="1FFB79AD" w14:textId="77777777" w:rsidR="00DB06C5" w:rsidRPr="00D31AD7" w:rsidRDefault="00DB06C5" w:rsidP="003B581C">
              <w:pPr>
                <w:numPr>
                  <w:ilvl w:val="0"/>
                  <w:numId w:val="11"/>
                </w:numPr>
                <w:spacing w:line="276" w:lineRule="auto"/>
              </w:pPr>
              <w:r w:rsidRPr="00D31AD7">
                <w:t xml:space="preserve">By Educational Institution (eg: school, university, vocation), </w:t>
              </w:r>
            </w:p>
            <w:p w14:paraId="0D77A6C9" w14:textId="77777777" w:rsidR="00DB06C5" w:rsidRPr="00D31AD7" w:rsidRDefault="00DB06C5" w:rsidP="00DB06C5">
              <w:pPr>
                <w:spacing w:line="276" w:lineRule="auto"/>
                <w:ind w:left="2520"/>
              </w:pPr>
              <w:r w:rsidRPr="00D31AD7">
                <w:t>please specify _______________________________________</w:t>
              </w:r>
            </w:p>
          </w:sdtContent>
        </w:sdt>
      </w:sdtContent>
    </w:sdt>
    <w:sdt>
      <w:sdtPr>
        <w:tag w:val="goog_rdk_107"/>
        <w:id w:val="-1796747114"/>
      </w:sdtPr>
      <w:sdtContent>
        <w:p w14:paraId="424624B1" w14:textId="77777777" w:rsidR="00DB06C5" w:rsidRPr="00D31AD7" w:rsidRDefault="00000000" w:rsidP="003B581C">
          <w:pPr>
            <w:numPr>
              <w:ilvl w:val="0"/>
              <w:numId w:val="11"/>
            </w:numPr>
            <w:spacing w:line="276" w:lineRule="auto"/>
          </w:pPr>
          <w:sdt>
            <w:sdtPr>
              <w:tag w:val="goog_rdk_106"/>
              <w:id w:val="159046137"/>
            </w:sdtPr>
            <w:sdtContent>
              <w:r w:rsidR="00DB06C5" w:rsidRPr="00D31AD7">
                <w:t>Others, please specify ________________________________</w:t>
              </w:r>
            </w:sdtContent>
          </w:sdt>
        </w:p>
        <w:p w14:paraId="17FA7292" w14:textId="77777777" w:rsidR="00DB06C5" w:rsidRPr="00D31AD7" w:rsidRDefault="00000000" w:rsidP="00DB06C5">
          <w:pPr>
            <w:spacing w:line="276" w:lineRule="auto"/>
            <w:ind w:left="2160"/>
          </w:pPr>
        </w:p>
      </w:sdtContent>
    </w:sdt>
    <w:sdt>
      <w:sdtPr>
        <w:tag w:val="goog_rdk_109"/>
        <w:id w:val="993296261"/>
      </w:sdtPr>
      <w:sdtContent>
        <w:p w14:paraId="7E09FD76" w14:textId="77777777" w:rsidR="00DB06C5" w:rsidRPr="00D31AD7" w:rsidRDefault="00000000" w:rsidP="003B581C">
          <w:pPr>
            <w:numPr>
              <w:ilvl w:val="1"/>
              <w:numId w:val="6"/>
            </w:numPr>
            <w:spacing w:line="276" w:lineRule="auto"/>
          </w:pPr>
          <w:sdt>
            <w:sdtPr>
              <w:tag w:val="goog_rdk_108"/>
              <w:id w:val="1933620060"/>
            </w:sdtPr>
            <w:sdtContent>
              <w:r w:rsidR="00DB06C5" w:rsidRPr="00D31AD7">
                <w:t>What is the focus of the development IoT Industry in your country?</w:t>
              </w:r>
            </w:sdtContent>
          </w:sdt>
        </w:p>
      </w:sdtContent>
    </w:sdt>
    <w:p w14:paraId="604DA16F" w14:textId="77777777" w:rsidR="00DB06C5" w:rsidRPr="00D31AD7" w:rsidRDefault="00000000" w:rsidP="003B581C">
      <w:pPr>
        <w:numPr>
          <w:ilvl w:val="0"/>
          <w:numId w:val="3"/>
        </w:numPr>
        <w:spacing w:line="276" w:lineRule="auto"/>
      </w:pPr>
      <w:sdt>
        <w:sdtPr>
          <w:tag w:val="goog_rdk_111"/>
          <w:id w:val="772981919"/>
        </w:sdtPr>
        <w:sdtContent>
          <w:sdt>
            <w:sdtPr>
              <w:tag w:val="goog_rdk_110"/>
              <w:id w:val="1522742539"/>
            </w:sdtPr>
            <w:sdtContent>
              <w:r w:rsidR="00DB06C5" w:rsidRPr="00D31AD7">
                <w:t>Devices Manufacturing, please specify</w:t>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sdtContent>
      </w:sdt>
    </w:p>
    <w:p w14:paraId="1D370C0C" w14:textId="77777777" w:rsidR="00DB06C5" w:rsidRPr="00D31AD7" w:rsidRDefault="00000000" w:rsidP="003B581C">
      <w:pPr>
        <w:numPr>
          <w:ilvl w:val="0"/>
          <w:numId w:val="3"/>
        </w:numPr>
        <w:spacing w:line="276" w:lineRule="auto"/>
      </w:pPr>
      <w:sdt>
        <w:sdtPr>
          <w:tag w:val="goog_rdk_113"/>
          <w:id w:val="-961649033"/>
        </w:sdtPr>
        <w:sdtContent>
          <w:sdt>
            <w:sdtPr>
              <w:tag w:val="goog_rdk_112"/>
              <w:id w:val="1563835303"/>
            </w:sdtPr>
            <w:sdtContent>
              <w:r w:rsidR="00DB06C5" w:rsidRPr="00D31AD7">
                <w:t>System Integration, please specify __________________________</w:t>
              </w:r>
            </w:sdtContent>
          </w:sdt>
        </w:sdtContent>
      </w:sdt>
    </w:p>
    <w:sdt>
      <w:sdtPr>
        <w:tag w:val="goog_rdk_115"/>
        <w:id w:val="1149168398"/>
      </w:sdtPr>
      <w:sdtContent>
        <w:p w14:paraId="63D5F156" w14:textId="77777777" w:rsidR="00DB06C5" w:rsidRPr="00D31AD7" w:rsidRDefault="00000000" w:rsidP="003B581C">
          <w:pPr>
            <w:numPr>
              <w:ilvl w:val="0"/>
              <w:numId w:val="3"/>
            </w:numPr>
            <w:spacing w:line="276" w:lineRule="auto"/>
          </w:pPr>
          <w:sdt>
            <w:sdtPr>
              <w:tag w:val="goog_rdk_114"/>
              <w:id w:val="729121004"/>
            </w:sdtPr>
            <w:sdtContent>
              <w:r w:rsidR="00DB06C5" w:rsidRPr="00D31AD7">
                <w:t>R&amp;D, please specify _____________________________________</w:t>
              </w:r>
            </w:sdtContent>
          </w:sdt>
        </w:p>
        <w:p w14:paraId="21986D4D" w14:textId="77777777" w:rsidR="00DB06C5" w:rsidRPr="00D31AD7" w:rsidRDefault="00DB06C5" w:rsidP="003B581C">
          <w:pPr>
            <w:numPr>
              <w:ilvl w:val="0"/>
              <w:numId w:val="3"/>
            </w:numPr>
            <w:spacing w:line="276" w:lineRule="auto"/>
          </w:pPr>
          <w:r w:rsidRPr="00D31AD7">
            <w:t>Platform, please specify __________________________________</w:t>
          </w:r>
        </w:p>
        <w:p w14:paraId="6FA5DC84" w14:textId="77777777" w:rsidR="00DB06C5" w:rsidRPr="00D31AD7" w:rsidRDefault="00DB06C5" w:rsidP="003B581C">
          <w:pPr>
            <w:numPr>
              <w:ilvl w:val="0"/>
              <w:numId w:val="3"/>
            </w:numPr>
            <w:spacing w:line="276" w:lineRule="auto"/>
          </w:pPr>
          <w:r w:rsidRPr="00D31AD7">
            <w:t>Application, please specify _______________________________</w:t>
          </w:r>
        </w:p>
      </w:sdtContent>
    </w:sdt>
    <w:sdt>
      <w:sdtPr>
        <w:tag w:val="goog_rdk_117"/>
        <w:id w:val="-1085450149"/>
      </w:sdtPr>
      <w:sdtContent>
        <w:p w14:paraId="4909A0F9" w14:textId="77777777" w:rsidR="00DB06C5" w:rsidRPr="00D31AD7" w:rsidRDefault="00000000" w:rsidP="003B581C">
          <w:pPr>
            <w:numPr>
              <w:ilvl w:val="0"/>
              <w:numId w:val="3"/>
            </w:numPr>
            <w:spacing w:line="276" w:lineRule="auto"/>
          </w:pPr>
          <w:sdt>
            <w:sdtPr>
              <w:tag w:val="goog_rdk_116"/>
              <w:id w:val="-358895546"/>
            </w:sdtPr>
            <w:sdtContent>
              <w:r w:rsidR="00DB06C5" w:rsidRPr="00D31AD7">
                <w:t>Others, please specify</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p w14:paraId="11715563" w14:textId="77777777" w:rsidR="00DB06C5" w:rsidRPr="00D31AD7" w:rsidRDefault="00000000" w:rsidP="00DB06C5">
          <w:pPr>
            <w:spacing w:line="276" w:lineRule="auto"/>
            <w:ind w:left="2160"/>
          </w:pPr>
        </w:p>
      </w:sdtContent>
    </w:sdt>
    <w:sdt>
      <w:sdtPr>
        <w:tag w:val="goog_rdk_119"/>
        <w:id w:val="-1218517401"/>
      </w:sdtPr>
      <w:sdtContent>
        <w:p w14:paraId="43E58424" w14:textId="77777777" w:rsidR="00DB06C5" w:rsidRPr="00D31AD7" w:rsidRDefault="00000000" w:rsidP="003B581C">
          <w:pPr>
            <w:numPr>
              <w:ilvl w:val="1"/>
              <w:numId w:val="6"/>
            </w:numPr>
            <w:spacing w:line="276" w:lineRule="auto"/>
          </w:pPr>
          <w:sdt>
            <w:sdtPr>
              <w:tag w:val="goog_rdk_118"/>
              <w:id w:val="-317495539"/>
            </w:sdtPr>
            <w:sdtContent>
              <w:r w:rsidR="00DB06C5" w:rsidRPr="00D31AD7">
                <w:t>Have your country developed any regulation regarding IoT?</w:t>
              </w:r>
            </w:sdtContent>
          </w:sdt>
        </w:p>
      </w:sdtContent>
    </w:sdt>
    <w:sdt>
      <w:sdtPr>
        <w:tag w:val="goog_rdk_121"/>
        <w:id w:val="-409234234"/>
      </w:sdtPr>
      <w:sdtContent>
        <w:p w14:paraId="570B365D" w14:textId="77777777" w:rsidR="00DB06C5" w:rsidRPr="00D31AD7" w:rsidRDefault="00000000" w:rsidP="003B581C">
          <w:pPr>
            <w:numPr>
              <w:ilvl w:val="0"/>
              <w:numId w:val="12"/>
            </w:numPr>
            <w:spacing w:line="276" w:lineRule="auto"/>
          </w:pPr>
          <w:sdt>
            <w:sdtPr>
              <w:tag w:val="goog_rdk_120"/>
              <w:id w:val="1503239454"/>
            </w:sdtPr>
            <w:sdtContent>
              <w:r w:rsidR="00DB06C5" w:rsidRPr="00D31AD7">
                <w:t>Yes, please specify</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sdtContent>
    </w:sdt>
    <w:sdt>
      <w:sdtPr>
        <w:tag w:val="goog_rdk_123"/>
        <w:id w:val="1551111324"/>
      </w:sdtPr>
      <w:sdtContent>
        <w:sdt>
          <w:sdtPr>
            <w:tag w:val="goog_rdk_122"/>
            <w:id w:val="-982538821"/>
          </w:sdtPr>
          <w:sdtContent>
            <w:p w14:paraId="64316D18" w14:textId="77777777" w:rsidR="00DB06C5" w:rsidRPr="00D31AD7" w:rsidRDefault="00DB06C5" w:rsidP="003B581C">
              <w:pPr>
                <w:numPr>
                  <w:ilvl w:val="0"/>
                  <w:numId w:val="12"/>
                </w:numPr>
                <w:spacing w:line="276" w:lineRule="auto"/>
              </w:pPr>
              <w:r w:rsidRPr="00D31AD7">
                <w:t>No, is there any reason why not to do it?</w:t>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p>
            <w:p w14:paraId="57330D5B" w14:textId="77777777" w:rsidR="00DB06C5" w:rsidRPr="00D31AD7" w:rsidRDefault="00DB06C5" w:rsidP="00DB06C5">
              <w:pPr>
                <w:spacing w:line="276" w:lineRule="auto"/>
              </w:pPr>
            </w:p>
            <w:sdt>
              <w:sdtPr>
                <w:tag w:val="goog_rdk_125"/>
                <w:id w:val="1284762107"/>
              </w:sdtPr>
              <w:sdtContent>
                <w:p w14:paraId="5C943B84" w14:textId="77777777" w:rsidR="00DB06C5" w:rsidRPr="00D31AD7" w:rsidRDefault="00000000" w:rsidP="003B581C">
                  <w:pPr>
                    <w:numPr>
                      <w:ilvl w:val="2"/>
                      <w:numId w:val="6"/>
                    </w:numPr>
                    <w:spacing w:line="276" w:lineRule="auto"/>
                  </w:pPr>
                  <w:sdt>
                    <w:sdtPr>
                      <w:tag w:val="goog_rdk_124"/>
                      <w:id w:val="-539510964"/>
                    </w:sdtPr>
                    <w:sdtContent>
                      <w:r w:rsidR="00DB06C5" w:rsidRPr="00D31AD7">
                        <w:t>What ministry/institution is responsible as the regulator for the compliance IOT service?</w:t>
                      </w:r>
                    </w:sdtContent>
                  </w:sdt>
                  <w:r w:rsidR="00DB06C5" w:rsidRPr="00D31AD7">
                    <w:t xml:space="preserve"> </w:t>
                  </w:r>
                </w:p>
              </w:sdtContent>
            </w:sdt>
            <w:sdt>
              <w:sdtPr>
                <w:tag w:val="goog_rdk_127"/>
                <w:id w:val="-1777941225"/>
              </w:sdtPr>
              <w:sdtContent>
                <w:p w14:paraId="3DBC2087" w14:textId="77777777" w:rsidR="00DB06C5" w:rsidRPr="00D31AD7" w:rsidRDefault="00000000" w:rsidP="00DB06C5">
                  <w:pPr>
                    <w:spacing w:line="276" w:lineRule="auto"/>
                    <w:ind w:left="1980"/>
                  </w:pPr>
                  <w:sdt>
                    <w:sdtPr>
                      <w:tag w:val="goog_rdk_126"/>
                      <w:id w:val="-1617053680"/>
                    </w:sdtPr>
                    <w:sdtContent>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p w14:paraId="7538B242" w14:textId="77777777" w:rsidR="00DB06C5" w:rsidRPr="00D31AD7" w:rsidRDefault="00000000" w:rsidP="00DB06C5">
                  <w:pPr>
                    <w:spacing w:line="276" w:lineRule="auto"/>
                    <w:ind w:left="2160"/>
                  </w:pPr>
                </w:p>
              </w:sdtContent>
            </w:sdt>
            <w:sdt>
              <w:sdtPr>
                <w:tag w:val="goog_rdk_119"/>
                <w:id w:val="580488521"/>
              </w:sdtPr>
              <w:sdtContent>
                <w:p w14:paraId="1B1B784D" w14:textId="77777777" w:rsidR="00DB06C5" w:rsidRPr="00D31AD7" w:rsidRDefault="00000000" w:rsidP="003B581C">
                  <w:pPr>
                    <w:numPr>
                      <w:ilvl w:val="1"/>
                      <w:numId w:val="6"/>
                    </w:numPr>
                    <w:spacing w:line="276" w:lineRule="auto"/>
                  </w:pPr>
                  <w:sdt>
                    <w:sdtPr>
                      <w:tag w:val="goog_rdk_118"/>
                      <w:id w:val="-1820878496"/>
                    </w:sdtPr>
                    <w:sdtContent>
                      <w:r w:rsidR="00DB06C5" w:rsidRPr="00D31AD7">
                        <w:t>Have your country developed any R&amp;D Center for IoT?</w:t>
                      </w:r>
                    </w:sdtContent>
                  </w:sdt>
                </w:p>
              </w:sdtContent>
            </w:sdt>
            <w:sdt>
              <w:sdtPr>
                <w:tag w:val="goog_rdk_121"/>
                <w:id w:val="1453056311"/>
              </w:sdtPr>
              <w:sdtContent>
                <w:p w14:paraId="07E2F239" w14:textId="77777777" w:rsidR="00DB06C5" w:rsidRPr="00D31AD7" w:rsidRDefault="00000000" w:rsidP="003B581C">
                  <w:pPr>
                    <w:numPr>
                      <w:ilvl w:val="0"/>
                      <w:numId w:val="12"/>
                    </w:numPr>
                    <w:spacing w:line="276" w:lineRule="auto"/>
                  </w:pPr>
                  <w:sdt>
                    <w:sdtPr>
                      <w:tag w:val="goog_rdk_120"/>
                      <w:id w:val="1700360298"/>
                    </w:sdtPr>
                    <w:sdtContent>
                      <w:r w:rsidR="00DB06C5" w:rsidRPr="00D31AD7">
                        <w:t>Yes, please specify</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sdtContent>
            </w:sdt>
            <w:sdt>
              <w:sdtPr>
                <w:tag w:val="goog_rdk_123"/>
                <w:id w:val="-211581358"/>
              </w:sdtPr>
              <w:sdtContent>
                <w:sdt>
                  <w:sdtPr>
                    <w:tag w:val="goog_rdk_122"/>
                    <w:id w:val="1281605099"/>
                  </w:sdtPr>
                  <w:sdtContent>
                    <w:p w14:paraId="28733CCA" w14:textId="77777777" w:rsidR="00DB06C5" w:rsidRPr="00D31AD7" w:rsidRDefault="00DB06C5" w:rsidP="003B581C">
                      <w:pPr>
                        <w:numPr>
                          <w:ilvl w:val="0"/>
                          <w:numId w:val="12"/>
                        </w:numPr>
                        <w:spacing w:line="276" w:lineRule="auto"/>
                      </w:pPr>
                      <w:r w:rsidRPr="00D31AD7">
                        <w:t xml:space="preserve">No, is there any reason why not to do it? </w:t>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sdt>
                        <w:sdtPr>
                          <w:tag w:val="goog_rdk_123"/>
                          <w:id w:val="-1652742814"/>
                        </w:sdtPr>
                        <w:sdtContent/>
                      </w:sdt>
                    </w:p>
                  </w:sdtContent>
                </w:sdt>
              </w:sdtContent>
            </w:sdt>
            <w:sdt>
              <w:sdtPr>
                <w:tag w:val="goog_rdk_123"/>
                <w:id w:val="251869546"/>
              </w:sdtPr>
              <w:sdtContent>
                <w:p w14:paraId="67EFE12E" w14:textId="77777777" w:rsidR="00DB06C5" w:rsidRPr="00D31AD7" w:rsidRDefault="00000000" w:rsidP="00DB06C5">
                  <w:pPr>
                    <w:spacing w:line="276" w:lineRule="auto"/>
                  </w:pPr>
                </w:p>
              </w:sdtContent>
            </w:sdt>
            <w:p w14:paraId="789E8CB5" w14:textId="77777777" w:rsidR="00DB06C5" w:rsidRPr="00D31AD7" w:rsidRDefault="00DB06C5" w:rsidP="003B581C">
              <w:pPr>
                <w:numPr>
                  <w:ilvl w:val="1"/>
                  <w:numId w:val="6"/>
                </w:numPr>
                <w:spacing w:line="276" w:lineRule="auto"/>
              </w:pPr>
              <w:r w:rsidRPr="00D31AD7">
                <w:lastRenderedPageBreak/>
                <w:t xml:space="preserve">Have your country given any incentive to develop IoT? (eg: tax reduction, event promotion, incubation, etc)  </w:t>
              </w:r>
            </w:p>
          </w:sdtContent>
        </w:sdt>
      </w:sdtContent>
    </w:sdt>
    <w:sdt>
      <w:sdtPr>
        <w:tag w:val="goog_rdk_121"/>
        <w:id w:val="-878012813"/>
      </w:sdtPr>
      <w:sdtContent>
        <w:p w14:paraId="7588E447" w14:textId="77777777" w:rsidR="00DB06C5" w:rsidRPr="00D31AD7" w:rsidRDefault="00000000" w:rsidP="003B581C">
          <w:pPr>
            <w:numPr>
              <w:ilvl w:val="0"/>
              <w:numId w:val="12"/>
            </w:numPr>
            <w:spacing w:line="276" w:lineRule="auto"/>
          </w:pPr>
          <w:sdt>
            <w:sdtPr>
              <w:tag w:val="goog_rdk_120"/>
              <w:id w:val="227739364"/>
            </w:sdtPr>
            <w:sdtContent>
              <w:r w:rsidR="00DB06C5" w:rsidRPr="00D31AD7">
                <w:t>Yes, please specify</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sdtContent>
    </w:sdt>
    <w:sdt>
      <w:sdtPr>
        <w:tag w:val="goog_rdk_123"/>
        <w:id w:val="-1754114027"/>
      </w:sdtPr>
      <w:sdtContent>
        <w:sdt>
          <w:sdtPr>
            <w:tag w:val="goog_rdk_122"/>
            <w:id w:val="1775430024"/>
          </w:sdtPr>
          <w:sdtContent>
            <w:p w14:paraId="1FAA609F" w14:textId="77777777" w:rsidR="00DB06C5" w:rsidRPr="00D31AD7" w:rsidRDefault="00DB06C5" w:rsidP="003B581C">
              <w:pPr>
                <w:numPr>
                  <w:ilvl w:val="0"/>
                  <w:numId w:val="12"/>
                </w:numPr>
                <w:spacing w:line="276" w:lineRule="auto"/>
              </w:pPr>
              <w:r w:rsidRPr="00D31AD7">
                <w:t>No, is there any reason why not to do it?</w:t>
              </w:r>
              <w:r w:rsidRPr="00D31AD7">
                <w:rPr>
                  <w:u w:val="single"/>
                </w:rPr>
                <w:tab/>
              </w:r>
              <w:r w:rsidRPr="00D31AD7">
                <w:rPr>
                  <w:u w:val="single"/>
                </w:rPr>
                <w:tab/>
              </w:r>
              <w:r w:rsidRPr="00D31AD7">
                <w:rPr>
                  <w:u w:val="single"/>
                </w:rPr>
                <w:tab/>
              </w:r>
              <w:r w:rsidRPr="00D31AD7">
                <w:rPr>
                  <w:u w:val="single"/>
                </w:rPr>
                <w:tab/>
              </w:r>
            </w:p>
            <w:p w14:paraId="66496BBB" w14:textId="77777777" w:rsidR="00DB06C5" w:rsidRPr="00D31AD7" w:rsidRDefault="00DB06C5" w:rsidP="00DB06C5">
              <w:pPr>
                <w:spacing w:line="276" w:lineRule="auto"/>
                <w:ind w:left="2160"/>
                <w:rPr>
                  <w:u w:val="single"/>
                </w:rPr>
              </w:pP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p>
            <w:p w14:paraId="29B6D913" w14:textId="77777777" w:rsidR="00DB06C5" w:rsidRPr="00D31AD7" w:rsidRDefault="00000000" w:rsidP="00DB06C5">
              <w:pPr>
                <w:spacing w:line="276" w:lineRule="auto"/>
                <w:ind w:left="2160"/>
              </w:pPr>
            </w:p>
          </w:sdtContent>
        </w:sdt>
      </w:sdtContent>
    </w:sdt>
    <w:sdt>
      <w:sdtPr>
        <w:tag w:val="goog_rdk_129"/>
        <w:id w:val="-2006584718"/>
      </w:sdtPr>
      <w:sdtContent>
        <w:p w14:paraId="66B27635" w14:textId="77777777" w:rsidR="00DB06C5" w:rsidRPr="00D31AD7" w:rsidRDefault="00000000" w:rsidP="003B581C">
          <w:pPr>
            <w:numPr>
              <w:ilvl w:val="1"/>
              <w:numId w:val="6"/>
            </w:numPr>
            <w:spacing w:line="276" w:lineRule="auto"/>
          </w:pPr>
          <w:sdt>
            <w:sdtPr>
              <w:tag w:val="goog_rdk_128"/>
              <w:id w:val="2031300940"/>
            </w:sdtPr>
            <w:sdtContent>
              <w:r w:rsidR="00DB06C5" w:rsidRPr="00D31AD7">
                <w:t>Who operates the IoT services?</w:t>
              </w:r>
            </w:sdtContent>
          </w:sdt>
          <w:r w:rsidR="00DB06C5" w:rsidRPr="00D31AD7">
            <w:t xml:space="preserve"> (eg: managed service Smart Cities Solution cross border)</w:t>
          </w:r>
        </w:p>
      </w:sdtContent>
    </w:sdt>
    <w:sdt>
      <w:sdtPr>
        <w:tag w:val="goog_rdk_131"/>
        <w:id w:val="1210538949"/>
      </w:sdtPr>
      <w:sdtContent>
        <w:p w14:paraId="676DB3F5" w14:textId="77777777" w:rsidR="00DB06C5" w:rsidRPr="00D31AD7" w:rsidRDefault="00DB06C5" w:rsidP="003B581C">
          <w:pPr>
            <w:numPr>
              <w:ilvl w:val="0"/>
              <w:numId w:val="9"/>
            </w:numPr>
            <w:spacing w:line="276" w:lineRule="auto"/>
          </w:pPr>
          <w:r w:rsidRPr="00D31AD7">
            <w:t>Their own (in-house), please specify _______________________</w:t>
          </w:r>
        </w:p>
      </w:sdtContent>
    </w:sdt>
    <w:sdt>
      <w:sdtPr>
        <w:tag w:val="goog_rdk_133"/>
        <w:id w:val="-189842096"/>
      </w:sdtPr>
      <w:sdtContent>
        <w:sdt>
          <w:sdtPr>
            <w:tag w:val="goog_rdk_132"/>
            <w:id w:val="-259221195"/>
          </w:sdtPr>
          <w:sdtContent>
            <w:p w14:paraId="769D9CA3" w14:textId="77777777" w:rsidR="00DB06C5" w:rsidRPr="00D31AD7" w:rsidRDefault="00DB06C5" w:rsidP="003B581C">
              <w:pPr>
                <w:numPr>
                  <w:ilvl w:val="0"/>
                  <w:numId w:val="9"/>
                </w:numPr>
                <w:spacing w:line="276" w:lineRule="auto"/>
              </w:pPr>
              <w:r w:rsidRPr="00D31AD7">
                <w:t>Third party (developer), please specify _____________________</w:t>
              </w:r>
            </w:p>
            <w:p w14:paraId="178F02DE" w14:textId="77777777" w:rsidR="00DB06C5" w:rsidRPr="00D31AD7" w:rsidRDefault="00DB06C5" w:rsidP="003B581C">
              <w:pPr>
                <w:numPr>
                  <w:ilvl w:val="0"/>
                  <w:numId w:val="9"/>
                </w:numPr>
                <w:spacing w:line="276" w:lineRule="auto"/>
              </w:pPr>
              <w:r w:rsidRPr="00D31AD7">
                <w:t>Managed services, please specify __________________________</w:t>
              </w:r>
            </w:p>
            <w:p w14:paraId="646DB69E" w14:textId="77777777" w:rsidR="00DB06C5" w:rsidRPr="00D31AD7" w:rsidRDefault="00DB06C5" w:rsidP="003B581C">
              <w:pPr>
                <w:numPr>
                  <w:ilvl w:val="0"/>
                  <w:numId w:val="9"/>
                </w:numPr>
                <w:spacing w:line="276" w:lineRule="auto"/>
              </w:pPr>
              <w:r w:rsidRPr="00D31AD7">
                <w:t>Others, please specify ___________________________________</w:t>
              </w:r>
            </w:p>
            <w:p w14:paraId="6003BF89" w14:textId="77777777" w:rsidR="00DB06C5" w:rsidRPr="00D31AD7" w:rsidRDefault="00000000" w:rsidP="00DB06C5">
              <w:pPr>
                <w:spacing w:line="276" w:lineRule="auto"/>
                <w:ind w:left="1440"/>
              </w:pPr>
            </w:p>
          </w:sdtContent>
        </w:sdt>
      </w:sdtContent>
    </w:sdt>
    <w:p w14:paraId="0AD7D971" w14:textId="77777777" w:rsidR="00DB06C5" w:rsidRPr="00D31AD7" w:rsidRDefault="00DB06C5" w:rsidP="003B581C">
      <w:pPr>
        <w:numPr>
          <w:ilvl w:val="1"/>
          <w:numId w:val="6"/>
        </w:numPr>
        <w:spacing w:line="276" w:lineRule="auto"/>
      </w:pPr>
      <w:r w:rsidRPr="00D31AD7">
        <w:t xml:space="preserve"> </w:t>
      </w:r>
      <w:sdt>
        <w:sdtPr>
          <w:tag w:val="goog_rdk_119"/>
          <w:id w:val="-2089452201"/>
        </w:sdtPr>
        <w:sdtContent>
          <w:sdt>
            <w:sdtPr>
              <w:tag w:val="goog_rdk_118"/>
              <w:id w:val="-624626847"/>
            </w:sdtPr>
            <w:sdtContent>
              <w:r w:rsidRPr="00D31AD7">
                <w:t>Have your country develop regulatory sandbox for IoT?</w:t>
              </w:r>
            </w:sdtContent>
          </w:sdt>
        </w:sdtContent>
      </w:sdt>
    </w:p>
    <w:sdt>
      <w:sdtPr>
        <w:tag w:val="goog_rdk_121"/>
        <w:id w:val="1305124590"/>
      </w:sdtPr>
      <w:sdtContent>
        <w:p w14:paraId="15BD8265" w14:textId="77777777" w:rsidR="00DB06C5" w:rsidRPr="00D31AD7" w:rsidRDefault="00000000" w:rsidP="003B581C">
          <w:pPr>
            <w:numPr>
              <w:ilvl w:val="0"/>
              <w:numId w:val="12"/>
            </w:numPr>
            <w:spacing w:line="276" w:lineRule="auto"/>
          </w:pPr>
          <w:sdt>
            <w:sdtPr>
              <w:tag w:val="goog_rdk_120"/>
              <w:id w:val="1593355037"/>
            </w:sdtPr>
            <w:sdtContent>
              <w:r w:rsidR="00DB06C5" w:rsidRPr="00D31AD7">
                <w:t>Yes, please specify</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sdtContent>
    </w:sdt>
    <w:sdt>
      <w:sdtPr>
        <w:tag w:val="goog_rdk_123"/>
        <w:id w:val="-547838277"/>
      </w:sdtPr>
      <w:sdtContent>
        <w:sdt>
          <w:sdtPr>
            <w:tag w:val="goog_rdk_122"/>
            <w:id w:val="-1071033649"/>
          </w:sdtPr>
          <w:sdtContent>
            <w:p w14:paraId="224014F7" w14:textId="77777777" w:rsidR="00DB06C5" w:rsidRPr="00D31AD7" w:rsidRDefault="00DB06C5" w:rsidP="003B581C">
              <w:pPr>
                <w:numPr>
                  <w:ilvl w:val="0"/>
                  <w:numId w:val="12"/>
                </w:numPr>
                <w:spacing w:line="276" w:lineRule="auto"/>
              </w:pPr>
              <w:r w:rsidRPr="00D31AD7">
                <w:t xml:space="preserve">No, is there any reason why not to do it? </w:t>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sdt>
                <w:sdtPr>
                  <w:tag w:val="goog_rdk_123"/>
                  <w:id w:val="618957155"/>
                </w:sdtPr>
                <w:sdtContent/>
              </w:sdt>
            </w:p>
          </w:sdtContent>
        </w:sdt>
      </w:sdtContent>
    </w:sdt>
    <w:p w14:paraId="0F710B05" w14:textId="77777777" w:rsidR="00DB06C5" w:rsidRPr="00D31AD7" w:rsidRDefault="00000000" w:rsidP="00DB06C5">
      <w:pPr>
        <w:spacing w:line="276" w:lineRule="auto"/>
        <w:ind w:left="2160"/>
      </w:pPr>
      <w:sdt>
        <w:sdtPr>
          <w:tag w:val="goog_rdk_123"/>
          <w:id w:val="-188525871"/>
        </w:sdtPr>
        <w:sdtContent/>
      </w:sdt>
    </w:p>
    <w:sdt>
      <w:sdtPr>
        <w:tag w:val="goog_rdk_135"/>
        <w:id w:val="-2058699142"/>
      </w:sdtPr>
      <w:sdtContent>
        <w:p w14:paraId="7EC076A2" w14:textId="77777777" w:rsidR="00DB06C5" w:rsidRPr="00D31AD7" w:rsidRDefault="00000000" w:rsidP="003B581C">
          <w:pPr>
            <w:numPr>
              <w:ilvl w:val="1"/>
              <w:numId w:val="6"/>
            </w:numPr>
            <w:spacing w:line="276" w:lineRule="auto"/>
          </w:pPr>
          <w:sdt>
            <w:sdtPr>
              <w:tag w:val="goog_rdk_134"/>
              <w:id w:val="1868022243"/>
            </w:sdtPr>
            <w:sdtContent>
              <w:r w:rsidR="00DB06C5" w:rsidRPr="00D31AD7">
                <w:t>Does your country have or plan to develop IoT skill by Training/Certification Center?</w:t>
              </w:r>
            </w:sdtContent>
          </w:sdt>
          <w:r w:rsidR="00DB06C5" w:rsidRPr="00D31AD7">
            <w:t xml:space="preserve"> </w:t>
          </w:r>
        </w:p>
      </w:sdtContent>
    </w:sdt>
    <w:sdt>
      <w:sdtPr>
        <w:tag w:val="goog_rdk_137"/>
        <w:id w:val="-1972442897"/>
      </w:sdtPr>
      <w:sdtContent>
        <w:p w14:paraId="3894316B" w14:textId="77777777" w:rsidR="00DB06C5" w:rsidRPr="00D31AD7" w:rsidRDefault="00000000" w:rsidP="003B581C">
          <w:pPr>
            <w:numPr>
              <w:ilvl w:val="0"/>
              <w:numId w:val="8"/>
            </w:numPr>
            <w:spacing w:line="276" w:lineRule="auto"/>
            <w:ind w:left="1800"/>
          </w:pPr>
          <w:sdt>
            <w:sdtPr>
              <w:tag w:val="goog_rdk_136"/>
              <w:id w:val="-1115354640"/>
            </w:sdtPr>
            <w:sdtContent>
              <w:r w:rsidR="00DB06C5" w:rsidRPr="00D31AD7">
                <w:t>Yes, it is enforced, please specify _______________________</w:t>
              </w:r>
            </w:sdtContent>
          </w:sdt>
        </w:p>
      </w:sdtContent>
    </w:sdt>
    <w:sdt>
      <w:sdtPr>
        <w:tag w:val="goog_rdk_139"/>
        <w:id w:val="-501739025"/>
      </w:sdtPr>
      <w:sdtContent>
        <w:p w14:paraId="2838A66C" w14:textId="77777777" w:rsidR="00DB06C5" w:rsidRPr="00D31AD7" w:rsidRDefault="00000000" w:rsidP="003B581C">
          <w:pPr>
            <w:numPr>
              <w:ilvl w:val="0"/>
              <w:numId w:val="8"/>
            </w:numPr>
            <w:spacing w:line="276" w:lineRule="auto"/>
            <w:ind w:left="1800"/>
          </w:pPr>
          <w:sdt>
            <w:sdtPr>
              <w:tag w:val="goog_rdk_138"/>
              <w:id w:val="2054964323"/>
            </w:sdtPr>
            <w:sdtContent>
              <w:r w:rsidR="00DB06C5" w:rsidRPr="00D31AD7">
                <w:t>Yes, it has not been enforced, please specify _______________________</w:t>
              </w:r>
            </w:sdtContent>
          </w:sdt>
        </w:p>
      </w:sdtContent>
    </w:sdt>
    <w:sdt>
      <w:sdtPr>
        <w:tag w:val="goog_rdk_141"/>
        <w:id w:val="-1543435241"/>
      </w:sdtPr>
      <w:sdtContent>
        <w:p w14:paraId="20553AD4" w14:textId="77777777" w:rsidR="00DB06C5" w:rsidRPr="00D31AD7" w:rsidRDefault="00000000" w:rsidP="003B581C">
          <w:pPr>
            <w:numPr>
              <w:ilvl w:val="0"/>
              <w:numId w:val="8"/>
            </w:numPr>
            <w:spacing w:line="276" w:lineRule="auto"/>
            <w:ind w:left="1800"/>
          </w:pPr>
          <w:sdt>
            <w:sdtPr>
              <w:tag w:val="goog_rdk_140"/>
              <w:id w:val="1180620999"/>
            </w:sdtPr>
            <w:sdtContent>
              <w:r w:rsidR="00DB06C5" w:rsidRPr="00D31AD7">
                <w:t>Yes, we plan to develop one, please specify _______________________</w:t>
              </w:r>
            </w:sdtContent>
          </w:sdt>
        </w:p>
      </w:sdtContent>
    </w:sdt>
    <w:sdt>
      <w:sdtPr>
        <w:tag w:val="goog_rdk_143"/>
        <w:id w:val="-2043124593"/>
      </w:sdtPr>
      <w:sdtContent>
        <w:p w14:paraId="00BE9656" w14:textId="77777777" w:rsidR="00DB06C5" w:rsidRPr="00D31AD7" w:rsidRDefault="00000000" w:rsidP="00DB06C5">
          <w:pPr>
            <w:spacing w:line="276" w:lineRule="auto"/>
            <w:ind w:left="1080" w:firstLine="720"/>
          </w:pPr>
          <w:sdt>
            <w:sdtPr>
              <w:tag w:val="goog_rdk_142"/>
              <w:id w:val="596141335"/>
            </w:sdtPr>
            <w:sdtContent>
              <w:r w:rsidR="00DB06C5" w:rsidRPr="00D31AD7">
                <w:t>(Expected time to finish/publish/enforce:</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t>)</w:t>
              </w:r>
            </w:sdtContent>
          </w:sdt>
        </w:p>
      </w:sdtContent>
    </w:sdt>
    <w:p w14:paraId="2A9A0103" w14:textId="77777777" w:rsidR="00DB06C5" w:rsidRPr="00D31AD7" w:rsidRDefault="00000000" w:rsidP="003B581C">
      <w:pPr>
        <w:numPr>
          <w:ilvl w:val="0"/>
          <w:numId w:val="8"/>
        </w:numPr>
        <w:spacing w:line="276" w:lineRule="auto"/>
        <w:ind w:left="1800"/>
      </w:pPr>
      <w:sdt>
        <w:sdtPr>
          <w:tag w:val="goog_rdk_145"/>
          <w:id w:val="536556242"/>
        </w:sdtPr>
        <w:sdtContent>
          <w:sdt>
            <w:sdtPr>
              <w:tag w:val="goog_rdk_144"/>
              <w:id w:val="208080349"/>
            </w:sdtPr>
            <w:sdtContent>
              <w:r w:rsidR="00DB06C5" w:rsidRPr="00D31AD7">
                <w:t xml:space="preserve">No. </w:t>
              </w:r>
            </w:sdtContent>
          </w:sdt>
          <w:r w:rsidR="00DB06C5" w:rsidRPr="00D31AD7">
            <w:t>Is there any reason why not to do it? _______________________</w:t>
          </w:r>
        </w:sdtContent>
      </w:sdt>
      <w:sdt>
        <w:sdtPr>
          <w:tag w:val="goog_rdk_151"/>
          <w:id w:val="313377419"/>
        </w:sdtPr>
        <w:sdtContent/>
      </w:sdt>
    </w:p>
    <w:sdt>
      <w:sdtPr>
        <w:tag w:val="goog_rdk_153"/>
        <w:id w:val="2114701706"/>
      </w:sdtPr>
      <w:sdtContent>
        <w:p w14:paraId="7125AA87" w14:textId="77777777" w:rsidR="00DB06C5" w:rsidRPr="00D31AD7" w:rsidRDefault="00000000" w:rsidP="00DB06C5">
          <w:pPr>
            <w:spacing w:line="276" w:lineRule="auto"/>
            <w:ind w:left="1440"/>
            <w:rPr>
              <w:u w:val="single"/>
            </w:rPr>
          </w:pPr>
          <w:sdt>
            <w:sdtPr>
              <w:tag w:val="goog_rdk_152"/>
              <w:id w:val="-1501413750"/>
              <w:showingPlcHdr/>
            </w:sdtPr>
            <w:sdtContent>
              <w:r w:rsidR="00DB06C5" w:rsidRPr="00D31AD7">
                <w:t xml:space="preserve">     </w:t>
              </w:r>
            </w:sdtContent>
          </w:sdt>
        </w:p>
      </w:sdtContent>
    </w:sdt>
    <w:sdt>
      <w:sdtPr>
        <w:tag w:val="goog_rdk_155"/>
        <w:id w:val="1826544949"/>
      </w:sdtPr>
      <w:sdtContent>
        <w:p w14:paraId="4D0BEB99" w14:textId="77777777" w:rsidR="00DB06C5" w:rsidRPr="00D31AD7" w:rsidRDefault="00000000" w:rsidP="003B581C">
          <w:pPr>
            <w:numPr>
              <w:ilvl w:val="2"/>
              <w:numId w:val="6"/>
            </w:numPr>
            <w:spacing w:line="276" w:lineRule="auto"/>
          </w:pPr>
          <w:sdt>
            <w:sdtPr>
              <w:tag w:val="goog_rdk_154"/>
              <w:id w:val="215935448"/>
            </w:sdtPr>
            <w:sdtContent>
              <w:r w:rsidR="00DB06C5" w:rsidRPr="00D31AD7">
                <w:t xml:space="preserve">If your answer to Question 3.8 is “Yes”, please specify the standard </w:t>
              </w:r>
            </w:sdtContent>
          </w:sdt>
          <w:r w:rsidR="00DB06C5" w:rsidRPr="00D31AD7">
            <w:t xml:space="preserve"> for training/ certification</w:t>
          </w:r>
        </w:p>
      </w:sdtContent>
    </w:sdt>
    <w:sdt>
      <w:sdtPr>
        <w:tag w:val="goog_rdk_157"/>
        <w:id w:val="592362859"/>
      </w:sdtPr>
      <w:sdtContent>
        <w:sdt>
          <w:sdtPr>
            <w:tag w:val="goog_rdk_156"/>
            <w:id w:val="-1299459021"/>
          </w:sdtPr>
          <w:sdtContent>
            <w:sdt>
              <w:sdtPr>
                <w:tag w:val="goog_rdk_151"/>
                <w:id w:val="224569885"/>
              </w:sdtPr>
              <w:sdtContent>
                <w:p w14:paraId="5D5A3A0D" w14:textId="77777777" w:rsidR="00DB06C5" w:rsidRPr="00D31AD7" w:rsidRDefault="00000000" w:rsidP="00DB06C5">
                  <w:pPr>
                    <w:spacing w:line="276" w:lineRule="auto"/>
                    <w:ind w:left="1980"/>
                  </w:pPr>
                  <w:sdt>
                    <w:sdtPr>
                      <w:tag w:val="goog_rdk_150"/>
                      <w:id w:val="-370071892"/>
                    </w:sdtPr>
                    <w:sdtContent>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p w14:paraId="6971ED05" w14:textId="77777777" w:rsidR="00DB06C5" w:rsidRPr="00D31AD7" w:rsidRDefault="00DB06C5" w:rsidP="00DB06C5">
                  <w:pPr>
                    <w:spacing w:line="276" w:lineRule="auto"/>
                    <w:ind w:left="1980"/>
                  </w:pPr>
                </w:p>
                <w:sdt>
                  <w:sdtPr>
                    <w:tag w:val="goog_rdk_155"/>
                    <w:id w:val="237825723"/>
                  </w:sdtPr>
                  <w:sdtContent>
                    <w:p w14:paraId="529ED306" w14:textId="77777777" w:rsidR="00DB06C5" w:rsidRPr="00D31AD7" w:rsidRDefault="00000000" w:rsidP="003B581C">
                      <w:pPr>
                        <w:numPr>
                          <w:ilvl w:val="2"/>
                          <w:numId w:val="6"/>
                        </w:numPr>
                        <w:spacing w:line="276" w:lineRule="auto"/>
                      </w:pPr>
                      <w:sdt>
                        <w:sdtPr>
                          <w:tag w:val="goog_rdk_154"/>
                          <w:id w:val="-335068443"/>
                        </w:sdtPr>
                        <w:sdtContent>
                          <w:r w:rsidR="00DB06C5" w:rsidRPr="00D31AD7">
                            <w:t xml:space="preserve">If your answer to Question 3.8 is “Yes”, please specify the guideline </w:t>
                          </w:r>
                        </w:sdtContent>
                      </w:sdt>
                      <w:r w:rsidR="00DB06C5" w:rsidRPr="00D31AD7">
                        <w:t xml:space="preserve"> for training/certification</w:t>
                      </w:r>
                    </w:p>
                  </w:sdtContent>
                </w:sdt>
                <w:p w14:paraId="321270D6" w14:textId="77777777" w:rsidR="00DB06C5" w:rsidRPr="00D31AD7" w:rsidRDefault="00000000" w:rsidP="00DB06C5">
                  <w:pPr>
                    <w:spacing w:line="276" w:lineRule="auto"/>
                    <w:ind w:left="1980"/>
                  </w:pPr>
                  <w:sdt>
                    <w:sdtPr>
                      <w:tag w:val="goog_rdk_151"/>
                      <w:id w:val="-1624757962"/>
                    </w:sdtPr>
                    <w:sdtContent>
                      <w:sdt>
                        <w:sdtPr>
                          <w:tag w:val="goog_rdk_150"/>
                          <w:id w:val="1340656951"/>
                        </w:sdtPr>
                        <w:sdtContent>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sdtContent>
                  </w:sdt>
                </w:p>
                <w:p w14:paraId="087F8B8D" w14:textId="77777777" w:rsidR="00DB06C5" w:rsidRPr="00D31AD7" w:rsidRDefault="00DB06C5" w:rsidP="00DB06C5">
                  <w:pPr>
                    <w:spacing w:line="276" w:lineRule="auto"/>
                    <w:ind w:left="1980"/>
                  </w:pPr>
                </w:p>
                <w:sdt>
                  <w:sdtPr>
                    <w:tag w:val="goog_rdk_155"/>
                    <w:id w:val="1256781588"/>
                  </w:sdtPr>
                  <w:sdtContent>
                    <w:p w14:paraId="2019507B" w14:textId="77777777" w:rsidR="00DB06C5" w:rsidRPr="00D31AD7" w:rsidRDefault="00000000" w:rsidP="003B581C">
                      <w:pPr>
                        <w:numPr>
                          <w:ilvl w:val="2"/>
                          <w:numId w:val="6"/>
                        </w:numPr>
                        <w:spacing w:line="276" w:lineRule="auto"/>
                      </w:pPr>
                      <w:sdt>
                        <w:sdtPr>
                          <w:tag w:val="goog_rdk_154"/>
                          <w:id w:val="992834329"/>
                        </w:sdtPr>
                        <w:sdtContent>
                          <w:r w:rsidR="00DB06C5" w:rsidRPr="00D31AD7">
                            <w:t>If your answer to Question 3.8 is “Yes”, please specify the regulation</w:t>
                          </w:r>
                        </w:sdtContent>
                      </w:sdt>
                      <w:r w:rsidR="00DB06C5" w:rsidRPr="00D31AD7">
                        <w:t xml:space="preserve"> for training/ certification</w:t>
                      </w:r>
                    </w:p>
                  </w:sdtContent>
                </w:sdt>
                <w:p w14:paraId="06313144" w14:textId="77777777" w:rsidR="00DB06C5" w:rsidRPr="00D31AD7" w:rsidRDefault="00000000" w:rsidP="00DB06C5">
                  <w:pPr>
                    <w:spacing w:line="276" w:lineRule="auto"/>
                    <w:ind w:left="1980"/>
                  </w:pPr>
                  <w:sdt>
                    <w:sdtPr>
                      <w:tag w:val="goog_rdk_151"/>
                      <w:id w:val="-342083308"/>
                    </w:sdtPr>
                    <w:sdtContent>
                      <w:sdt>
                        <w:sdtPr>
                          <w:tag w:val="goog_rdk_150"/>
                          <w:id w:val="369733234"/>
                        </w:sdtPr>
                        <w:sdtContent>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sdtContent>
                  </w:sdt>
                </w:p>
                <w:p w14:paraId="283BA21F" w14:textId="77777777" w:rsidR="00DB06C5" w:rsidRPr="00D31AD7" w:rsidRDefault="00000000" w:rsidP="00DB06C5">
                  <w:pPr>
                    <w:spacing w:line="276" w:lineRule="auto"/>
                    <w:ind w:left="1980"/>
                    <w:rPr>
                      <w:u w:val="single"/>
                    </w:rPr>
                  </w:pPr>
                </w:p>
              </w:sdtContent>
            </w:sdt>
            <w:p w14:paraId="12C73D61" w14:textId="77777777" w:rsidR="00DB06C5" w:rsidRPr="00D31AD7" w:rsidRDefault="00DB06C5" w:rsidP="00DB06C5">
              <w:pPr>
                <w:spacing w:line="276" w:lineRule="auto"/>
                <w:ind w:left="1440"/>
              </w:pPr>
            </w:p>
            <w:p w14:paraId="008A7BF9" w14:textId="77777777" w:rsidR="00DB06C5" w:rsidRPr="00D31AD7" w:rsidRDefault="00000000" w:rsidP="00DB06C5">
              <w:pPr>
                <w:spacing w:line="276" w:lineRule="auto"/>
                <w:ind w:left="1440"/>
              </w:pPr>
            </w:p>
          </w:sdtContent>
        </w:sdt>
      </w:sdtContent>
    </w:sdt>
    <w:sdt>
      <w:sdtPr>
        <w:tag w:val="goog_rdk_159"/>
        <w:id w:val="1032855825"/>
      </w:sdtPr>
      <w:sdtContent>
        <w:p w14:paraId="5BC2A8BE" w14:textId="77777777" w:rsidR="00DB06C5" w:rsidRPr="00D31AD7" w:rsidRDefault="00000000" w:rsidP="003B581C">
          <w:pPr>
            <w:numPr>
              <w:ilvl w:val="1"/>
              <w:numId w:val="6"/>
            </w:numPr>
            <w:spacing w:line="276" w:lineRule="auto"/>
          </w:pPr>
          <w:sdt>
            <w:sdtPr>
              <w:tag w:val="goog_rdk_158"/>
              <w:id w:val="442037323"/>
            </w:sdtPr>
            <w:sdtContent>
              <w:r w:rsidR="00DB06C5" w:rsidRPr="00D31AD7">
                <w:t>What IoT services are mostly requested by customer?</w:t>
              </w:r>
            </w:sdtContent>
          </w:sdt>
        </w:p>
      </w:sdtContent>
    </w:sdt>
    <w:sdt>
      <w:sdtPr>
        <w:tag w:val="goog_rdk_161"/>
        <w:id w:val="-2096546343"/>
      </w:sdtPr>
      <w:sdtContent>
        <w:p w14:paraId="55D05E16" w14:textId="77777777" w:rsidR="00DB06C5" w:rsidRPr="00D31AD7" w:rsidRDefault="00000000" w:rsidP="003B581C">
          <w:pPr>
            <w:numPr>
              <w:ilvl w:val="0"/>
              <w:numId w:val="7"/>
            </w:numPr>
            <w:spacing w:line="276" w:lineRule="auto"/>
            <w:ind w:left="1800"/>
          </w:pPr>
          <w:sdt>
            <w:sdtPr>
              <w:tag w:val="goog_rdk_160"/>
              <w:id w:val="-435442137"/>
            </w:sdtPr>
            <w:sdtContent>
              <w:r w:rsidR="00DB06C5" w:rsidRPr="00D31AD7">
                <w:t>Smart Home</w:t>
              </w:r>
            </w:sdtContent>
          </w:sdt>
        </w:p>
      </w:sdtContent>
    </w:sdt>
    <w:sdt>
      <w:sdtPr>
        <w:tag w:val="goog_rdk_163"/>
        <w:id w:val="-101643163"/>
      </w:sdtPr>
      <w:sdtContent>
        <w:p w14:paraId="35B647DC" w14:textId="77777777" w:rsidR="00DB06C5" w:rsidRPr="00D31AD7" w:rsidRDefault="00000000" w:rsidP="003B581C">
          <w:pPr>
            <w:numPr>
              <w:ilvl w:val="0"/>
              <w:numId w:val="7"/>
            </w:numPr>
            <w:spacing w:line="276" w:lineRule="auto"/>
            <w:ind w:left="1800"/>
          </w:pPr>
          <w:sdt>
            <w:sdtPr>
              <w:tag w:val="goog_rdk_162"/>
              <w:id w:val="-228394585"/>
            </w:sdtPr>
            <w:sdtContent>
              <w:r w:rsidR="00DB06C5" w:rsidRPr="00D31AD7">
                <w:t>Smart Healthcare</w:t>
              </w:r>
            </w:sdtContent>
          </w:sdt>
        </w:p>
      </w:sdtContent>
    </w:sdt>
    <w:sdt>
      <w:sdtPr>
        <w:tag w:val="goog_rdk_165"/>
        <w:id w:val="-1279028167"/>
      </w:sdtPr>
      <w:sdtContent>
        <w:sdt>
          <w:sdtPr>
            <w:tag w:val="goog_rdk_164"/>
            <w:id w:val="-818343038"/>
          </w:sdtPr>
          <w:sdtContent>
            <w:p w14:paraId="2CEFA2E8" w14:textId="77777777" w:rsidR="00DB06C5" w:rsidRPr="00D31AD7" w:rsidRDefault="00DB06C5" w:rsidP="003B581C">
              <w:pPr>
                <w:numPr>
                  <w:ilvl w:val="0"/>
                  <w:numId w:val="7"/>
                </w:numPr>
                <w:spacing w:line="276" w:lineRule="auto"/>
                <w:ind w:left="1800"/>
              </w:pPr>
              <w:r w:rsidRPr="00D31AD7">
                <w:t>Smart Building</w:t>
              </w:r>
            </w:p>
            <w:p w14:paraId="00496BE9" w14:textId="77777777" w:rsidR="00DB06C5" w:rsidRPr="00D31AD7" w:rsidRDefault="00DB06C5" w:rsidP="003B581C">
              <w:pPr>
                <w:numPr>
                  <w:ilvl w:val="0"/>
                  <w:numId w:val="7"/>
                </w:numPr>
                <w:spacing w:line="276" w:lineRule="auto"/>
                <w:ind w:left="1800"/>
              </w:pPr>
              <w:r w:rsidRPr="00D31AD7">
                <w:t>Smart Manufacturing</w:t>
              </w:r>
            </w:p>
            <w:p w14:paraId="1BBD8404" w14:textId="77777777" w:rsidR="00DB06C5" w:rsidRPr="00D31AD7" w:rsidRDefault="00DB06C5" w:rsidP="003B581C">
              <w:pPr>
                <w:numPr>
                  <w:ilvl w:val="0"/>
                  <w:numId w:val="7"/>
                </w:numPr>
                <w:spacing w:line="276" w:lineRule="auto"/>
                <w:ind w:left="1800"/>
              </w:pPr>
              <w:r w:rsidRPr="00D31AD7">
                <w:t>Smart Agriculture and Farming</w:t>
              </w:r>
            </w:p>
            <w:p w14:paraId="507E5409" w14:textId="77777777" w:rsidR="00DB06C5" w:rsidRPr="00D31AD7" w:rsidRDefault="00DB06C5" w:rsidP="003B581C">
              <w:pPr>
                <w:numPr>
                  <w:ilvl w:val="0"/>
                  <w:numId w:val="7"/>
                </w:numPr>
                <w:spacing w:line="276" w:lineRule="auto"/>
                <w:ind w:left="1800"/>
              </w:pPr>
              <w:r w:rsidRPr="00D31AD7">
                <w:t>Smart Transportation and Logistics</w:t>
              </w:r>
            </w:p>
          </w:sdtContent>
        </w:sdt>
      </w:sdtContent>
    </w:sdt>
    <w:sdt>
      <w:sdtPr>
        <w:tag w:val="goog_rdk_167"/>
        <w:id w:val="-418019045"/>
      </w:sdtPr>
      <w:sdtContent>
        <w:sdt>
          <w:sdtPr>
            <w:tag w:val="goog_rdk_166"/>
            <w:id w:val="-1617446207"/>
          </w:sdtPr>
          <w:sdtContent>
            <w:p w14:paraId="196AC98B" w14:textId="77777777" w:rsidR="00DB06C5" w:rsidRPr="00D31AD7" w:rsidRDefault="00DB06C5" w:rsidP="003B581C">
              <w:pPr>
                <w:numPr>
                  <w:ilvl w:val="0"/>
                  <w:numId w:val="7"/>
                </w:numPr>
                <w:spacing w:line="276" w:lineRule="auto"/>
                <w:ind w:left="1800"/>
              </w:pPr>
              <w:r w:rsidRPr="00D31AD7">
                <w:t>Others, please specify</w:t>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p>
            <w:p w14:paraId="30C29F08" w14:textId="77777777" w:rsidR="00DB06C5" w:rsidRPr="00D31AD7" w:rsidRDefault="00000000" w:rsidP="00DB06C5">
              <w:pPr>
                <w:spacing w:line="276" w:lineRule="auto"/>
                <w:ind w:left="1800"/>
              </w:pPr>
            </w:p>
          </w:sdtContent>
        </w:sdt>
      </w:sdtContent>
    </w:sdt>
    <w:sdt>
      <w:sdtPr>
        <w:tag w:val="goog_rdk_169"/>
        <w:id w:val="872038404"/>
      </w:sdtPr>
      <w:sdtContent>
        <w:p w14:paraId="355BBEF6" w14:textId="77777777" w:rsidR="00DB06C5" w:rsidRPr="00D31AD7" w:rsidRDefault="00000000" w:rsidP="003B581C">
          <w:pPr>
            <w:numPr>
              <w:ilvl w:val="1"/>
              <w:numId w:val="6"/>
            </w:numPr>
            <w:spacing w:line="276" w:lineRule="auto"/>
          </w:pPr>
          <w:sdt>
            <w:sdtPr>
              <w:tag w:val="goog_rdk_168"/>
              <w:id w:val="649098412"/>
            </w:sdtPr>
            <w:sdtContent>
              <w:r w:rsidR="00DB06C5" w:rsidRPr="00D31AD7">
                <w:t>Is Personal Data Protection Regulation applied to IOT Services?</w:t>
              </w:r>
            </w:sdtContent>
          </w:sdt>
        </w:p>
      </w:sdtContent>
    </w:sdt>
    <w:sdt>
      <w:sdtPr>
        <w:tag w:val="goog_rdk_171"/>
        <w:id w:val="158673163"/>
      </w:sdtPr>
      <w:sdtContent>
        <w:p w14:paraId="1BB9C108" w14:textId="77777777" w:rsidR="00DB06C5" w:rsidRPr="00D31AD7" w:rsidRDefault="00000000" w:rsidP="003B581C">
          <w:pPr>
            <w:numPr>
              <w:ilvl w:val="0"/>
              <w:numId w:val="12"/>
            </w:numPr>
            <w:spacing w:line="276" w:lineRule="auto"/>
          </w:pPr>
          <w:sdt>
            <w:sdtPr>
              <w:tag w:val="goog_rdk_170"/>
              <w:id w:val="480353707"/>
            </w:sdtPr>
            <w:sdtContent>
              <w:r w:rsidR="00DB06C5" w:rsidRPr="00D31AD7">
                <w:t xml:space="preserve">Yes, please specify (eg: private and public data regulation) </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sdtContent>
    </w:sdt>
    <w:sdt>
      <w:sdtPr>
        <w:tag w:val="goog_rdk_173"/>
        <w:id w:val="-225834477"/>
      </w:sdtPr>
      <w:sdtContent>
        <w:p w14:paraId="402F0555" w14:textId="77777777" w:rsidR="00DB06C5" w:rsidRPr="00D31AD7" w:rsidRDefault="00000000" w:rsidP="003B581C">
          <w:pPr>
            <w:numPr>
              <w:ilvl w:val="0"/>
              <w:numId w:val="12"/>
            </w:numPr>
            <w:spacing w:line="276" w:lineRule="auto"/>
          </w:pPr>
          <w:sdt>
            <w:sdtPr>
              <w:tag w:val="goog_rdk_172"/>
              <w:id w:val="-682055476"/>
            </w:sdtPr>
            <w:sdtContent>
              <w:r w:rsidR="00DB06C5" w:rsidRPr="00D31AD7">
                <w:t>No.</w:t>
              </w:r>
            </w:sdtContent>
          </w:sdt>
        </w:p>
      </w:sdtContent>
    </w:sdt>
    <w:p w14:paraId="66EC54E9" w14:textId="77777777" w:rsidR="00DB06C5" w:rsidRPr="00D31AD7" w:rsidRDefault="00DB06C5" w:rsidP="00DB06C5">
      <w:pPr>
        <w:spacing w:line="276" w:lineRule="auto"/>
        <w:ind w:left="2160"/>
      </w:pPr>
    </w:p>
    <w:sdt>
      <w:sdtPr>
        <w:tag w:val="goog_rdk_175"/>
        <w:id w:val="1309285365"/>
      </w:sdtPr>
      <w:sdtContent>
        <w:p w14:paraId="13824FFB" w14:textId="77777777" w:rsidR="00DB06C5" w:rsidRPr="00D31AD7" w:rsidRDefault="00000000" w:rsidP="003B581C">
          <w:pPr>
            <w:numPr>
              <w:ilvl w:val="1"/>
              <w:numId w:val="6"/>
            </w:numPr>
            <w:spacing w:line="276" w:lineRule="auto"/>
          </w:pPr>
          <w:sdt>
            <w:sdtPr>
              <w:tag w:val="goog_rdk_174"/>
              <w:id w:val="-1012148228"/>
            </w:sdtPr>
            <w:sdtContent>
              <w:sdt>
                <w:sdtPr>
                  <w:tag w:val="goog_rdk_124"/>
                  <w:id w:val="422223932"/>
                </w:sdtPr>
                <w:sdtContent>
                  <w:r w:rsidR="00DB06C5" w:rsidRPr="00D31AD7">
                    <w:t xml:space="preserve">What ministry/institution is responsible as the regulator for the IOT service personal data protection? </w:t>
                  </w:r>
                </w:sdtContent>
              </w:sdt>
            </w:sdtContent>
          </w:sdt>
        </w:p>
      </w:sdtContent>
    </w:sdt>
    <w:sdt>
      <w:sdtPr>
        <w:tag w:val="goog_rdk_177"/>
        <w:id w:val="319782584"/>
      </w:sdtPr>
      <w:sdtContent>
        <w:sdt>
          <w:sdtPr>
            <w:tag w:val="goog_rdk_176"/>
            <w:id w:val="-705866510"/>
          </w:sdtPr>
          <w:sdtContent>
            <w:p w14:paraId="094301CA" w14:textId="77777777" w:rsidR="00DB06C5" w:rsidRPr="00D31AD7" w:rsidRDefault="00DB06C5" w:rsidP="00DB06C5">
              <w:pPr>
                <w:spacing w:line="276" w:lineRule="auto"/>
                <w:ind w:left="1440"/>
                <w:rPr>
                  <w:u w:val="single"/>
                </w:rPr>
              </w:pP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r w:rsidRPr="00D31AD7">
                <w:rPr>
                  <w:u w:val="single"/>
                </w:rPr>
                <w:tab/>
              </w:r>
            </w:p>
            <w:p w14:paraId="6AA85F4C" w14:textId="77777777" w:rsidR="00DB06C5" w:rsidRPr="00D31AD7" w:rsidRDefault="00DB06C5" w:rsidP="00DB06C5">
              <w:pPr>
                <w:spacing w:line="276" w:lineRule="auto"/>
                <w:ind w:left="1440"/>
                <w:rPr>
                  <w:u w:val="single"/>
                </w:rPr>
              </w:pPr>
            </w:p>
            <w:sdt>
              <w:sdtPr>
                <w:tag w:val="goog_rdk_169"/>
                <w:id w:val="1517413951"/>
              </w:sdtPr>
              <w:sdtContent>
                <w:p w14:paraId="585CDA4C" w14:textId="77777777" w:rsidR="00DB06C5" w:rsidRPr="00D31AD7" w:rsidRDefault="00000000" w:rsidP="003B581C">
                  <w:pPr>
                    <w:numPr>
                      <w:ilvl w:val="1"/>
                      <w:numId w:val="6"/>
                    </w:numPr>
                    <w:spacing w:line="276" w:lineRule="auto"/>
                  </w:pPr>
                  <w:sdt>
                    <w:sdtPr>
                      <w:tag w:val="goog_rdk_168"/>
                      <w:id w:val="1548573319"/>
                    </w:sdtPr>
                    <w:sdtContent>
                      <w:r w:rsidR="00DB06C5" w:rsidRPr="00D31AD7">
                        <w:t xml:space="preserve">Is there any independent regulatory authority for audit implementation of personal data protection regulation?  </w:t>
                      </w:r>
                    </w:sdtContent>
                  </w:sdt>
                </w:p>
              </w:sdtContent>
            </w:sdt>
            <w:sdt>
              <w:sdtPr>
                <w:tag w:val="goog_rdk_171"/>
                <w:id w:val="1213858239"/>
              </w:sdtPr>
              <w:sdtContent>
                <w:p w14:paraId="7D2F80D4" w14:textId="77777777" w:rsidR="00DB06C5" w:rsidRPr="00D31AD7" w:rsidRDefault="00000000" w:rsidP="003B581C">
                  <w:pPr>
                    <w:numPr>
                      <w:ilvl w:val="0"/>
                      <w:numId w:val="12"/>
                    </w:numPr>
                    <w:spacing w:line="276" w:lineRule="auto"/>
                  </w:pPr>
                  <w:sdt>
                    <w:sdtPr>
                      <w:tag w:val="goog_rdk_170"/>
                      <w:id w:val="1244761357"/>
                    </w:sdtPr>
                    <w:sdtContent>
                      <w:r w:rsidR="00DB06C5" w:rsidRPr="00D31AD7">
                        <w:t xml:space="preserve">Yes, please specify (eg: private and public data regulation) </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sdtContent>
            </w:sdt>
            <w:sdt>
              <w:sdtPr>
                <w:tag w:val="goog_rdk_173"/>
                <w:id w:val="-1801224105"/>
              </w:sdtPr>
              <w:sdtContent>
                <w:p w14:paraId="226E4273" w14:textId="77777777" w:rsidR="00DB06C5" w:rsidRPr="00D31AD7" w:rsidRDefault="00000000" w:rsidP="003B581C">
                  <w:pPr>
                    <w:numPr>
                      <w:ilvl w:val="0"/>
                      <w:numId w:val="12"/>
                    </w:numPr>
                    <w:spacing w:line="276" w:lineRule="auto"/>
                  </w:pPr>
                  <w:sdt>
                    <w:sdtPr>
                      <w:tag w:val="goog_rdk_172"/>
                      <w:id w:val="-288744222"/>
                    </w:sdtPr>
                    <w:sdtContent>
                      <w:r w:rsidR="00DB06C5" w:rsidRPr="00D31AD7">
                        <w:t>No.</w:t>
                      </w:r>
                    </w:sdtContent>
                  </w:sdt>
                  <w:r w:rsidR="00DB06C5" w:rsidRPr="00D31AD7">
                    <w:t xml:space="preserve"> , is there any reason why not to do it? ____________________</w:t>
                  </w:r>
                </w:p>
                <w:p w14:paraId="7AF7EBF2" w14:textId="77777777" w:rsidR="00DB06C5" w:rsidRPr="00D31AD7" w:rsidRDefault="00DB06C5" w:rsidP="00DB06C5">
                  <w:pPr>
                    <w:spacing w:line="276" w:lineRule="auto"/>
                    <w:ind w:left="2160"/>
                  </w:pPr>
                  <w:r w:rsidRPr="00D31AD7">
                    <w:t>______________________________________________________</w:t>
                  </w:r>
                </w:p>
              </w:sdtContent>
            </w:sdt>
            <w:p w14:paraId="1423AFA2" w14:textId="77777777" w:rsidR="00DB06C5" w:rsidRPr="00D31AD7" w:rsidRDefault="00DB06C5" w:rsidP="00DB06C5">
              <w:pPr>
                <w:spacing w:line="276" w:lineRule="auto"/>
              </w:pPr>
            </w:p>
            <w:p w14:paraId="38159220" w14:textId="77777777" w:rsidR="00DB06C5" w:rsidRPr="00D31AD7" w:rsidRDefault="00000000" w:rsidP="00DB06C5">
              <w:pPr>
                <w:spacing w:line="276" w:lineRule="auto"/>
              </w:pPr>
            </w:p>
          </w:sdtContent>
        </w:sdt>
      </w:sdtContent>
    </w:sdt>
    <w:sdt>
      <w:sdtPr>
        <w:tag w:val="goog_rdk_187"/>
        <w:id w:val="1853681521"/>
      </w:sdtPr>
      <w:sdtContent>
        <w:p w14:paraId="2E9398E9" w14:textId="77777777" w:rsidR="00DB06C5" w:rsidRPr="00D31AD7" w:rsidRDefault="00000000" w:rsidP="003B581C">
          <w:pPr>
            <w:numPr>
              <w:ilvl w:val="0"/>
              <w:numId w:val="6"/>
            </w:numPr>
            <w:spacing w:line="276" w:lineRule="auto"/>
          </w:pPr>
          <w:sdt>
            <w:sdtPr>
              <w:tag w:val="goog_rdk_186"/>
              <w:id w:val="-897818609"/>
            </w:sdtPr>
            <w:sdtContent>
              <w:r w:rsidR="00DB06C5" w:rsidRPr="00D31AD7">
                <w:rPr>
                  <w:b/>
                </w:rPr>
                <w:t xml:space="preserve">Current status of Collaboration on IoT Ecosystem Development </w:t>
              </w:r>
            </w:sdtContent>
          </w:sdt>
        </w:p>
      </w:sdtContent>
    </w:sdt>
    <w:sdt>
      <w:sdtPr>
        <w:tag w:val="goog_rdk_189"/>
        <w:id w:val="-1145511129"/>
      </w:sdtPr>
      <w:sdtContent>
        <w:p w14:paraId="6F5E00D4" w14:textId="77777777" w:rsidR="00DB06C5" w:rsidRPr="00D31AD7" w:rsidRDefault="00000000" w:rsidP="003B581C">
          <w:pPr>
            <w:numPr>
              <w:ilvl w:val="1"/>
              <w:numId w:val="6"/>
            </w:numPr>
            <w:spacing w:line="276" w:lineRule="auto"/>
          </w:pPr>
          <w:sdt>
            <w:sdtPr>
              <w:tag w:val="goog_rdk_188"/>
              <w:id w:val="746692089"/>
            </w:sdtPr>
            <w:sdtContent>
              <w:r w:rsidR="00DB06C5" w:rsidRPr="00D31AD7">
                <w:t>Does your country have or plan to develop Collaboration for IOT Ecosystem Development?</w:t>
              </w:r>
            </w:sdtContent>
          </w:sdt>
        </w:p>
      </w:sdtContent>
    </w:sdt>
    <w:sdt>
      <w:sdtPr>
        <w:tag w:val="goog_rdk_191"/>
        <w:id w:val="1963464787"/>
      </w:sdtPr>
      <w:sdtContent>
        <w:p w14:paraId="0452AB39" w14:textId="77777777" w:rsidR="00DB06C5" w:rsidRPr="00D31AD7" w:rsidRDefault="00000000" w:rsidP="003B581C">
          <w:pPr>
            <w:numPr>
              <w:ilvl w:val="0"/>
              <w:numId w:val="8"/>
            </w:numPr>
            <w:spacing w:line="276" w:lineRule="auto"/>
            <w:ind w:left="1800"/>
          </w:pPr>
          <w:sdt>
            <w:sdtPr>
              <w:tag w:val="goog_rdk_190"/>
              <w:id w:val="-1316017525"/>
            </w:sdtPr>
            <w:sdtContent>
              <w:r w:rsidR="00DB06C5" w:rsidRPr="00D31AD7">
                <w:t>Yes, it is mandatory.</w:t>
              </w:r>
            </w:sdtContent>
          </w:sdt>
        </w:p>
      </w:sdtContent>
    </w:sdt>
    <w:sdt>
      <w:sdtPr>
        <w:tag w:val="goog_rdk_193"/>
        <w:id w:val="2058823605"/>
      </w:sdtPr>
      <w:sdtContent>
        <w:p w14:paraId="727F53E4" w14:textId="77777777" w:rsidR="00DB06C5" w:rsidRPr="00D31AD7" w:rsidRDefault="00000000" w:rsidP="003B581C">
          <w:pPr>
            <w:numPr>
              <w:ilvl w:val="0"/>
              <w:numId w:val="8"/>
            </w:numPr>
            <w:spacing w:line="276" w:lineRule="auto"/>
            <w:ind w:left="1800"/>
          </w:pPr>
          <w:sdt>
            <w:sdtPr>
              <w:tag w:val="goog_rdk_192"/>
              <w:id w:val="1976714256"/>
            </w:sdtPr>
            <w:sdtContent>
              <w:r w:rsidR="00DB06C5" w:rsidRPr="00D31AD7">
                <w:t>Yes, it has not been mandatory.</w:t>
              </w:r>
            </w:sdtContent>
          </w:sdt>
        </w:p>
      </w:sdtContent>
    </w:sdt>
    <w:sdt>
      <w:sdtPr>
        <w:tag w:val="goog_rdk_195"/>
        <w:id w:val="-1386784941"/>
      </w:sdtPr>
      <w:sdtContent>
        <w:p w14:paraId="19C235C9" w14:textId="77777777" w:rsidR="00DB06C5" w:rsidRPr="00D31AD7" w:rsidRDefault="00000000" w:rsidP="003B581C">
          <w:pPr>
            <w:numPr>
              <w:ilvl w:val="0"/>
              <w:numId w:val="8"/>
            </w:numPr>
            <w:spacing w:line="276" w:lineRule="auto"/>
            <w:ind w:left="1800"/>
          </w:pPr>
          <w:sdt>
            <w:sdtPr>
              <w:tag w:val="goog_rdk_194"/>
              <w:id w:val="-1846852130"/>
            </w:sdtPr>
            <w:sdtContent>
              <w:r w:rsidR="00DB06C5" w:rsidRPr="00D31AD7">
                <w:t xml:space="preserve">Yes, we plan to develop one. </w:t>
              </w:r>
            </w:sdtContent>
          </w:sdt>
        </w:p>
      </w:sdtContent>
    </w:sdt>
    <w:sdt>
      <w:sdtPr>
        <w:tag w:val="goog_rdk_197"/>
        <w:id w:val="1511636764"/>
      </w:sdtPr>
      <w:sdtContent>
        <w:p w14:paraId="4A961F7C" w14:textId="77777777" w:rsidR="00DB06C5" w:rsidRPr="00D31AD7" w:rsidRDefault="00000000" w:rsidP="00DB06C5">
          <w:pPr>
            <w:spacing w:line="276" w:lineRule="auto"/>
            <w:ind w:left="1080" w:firstLine="720"/>
          </w:pPr>
          <w:sdt>
            <w:sdtPr>
              <w:tag w:val="goog_rdk_196"/>
              <w:id w:val="1625577432"/>
            </w:sdtPr>
            <w:sdtContent>
              <w:r w:rsidR="00DB06C5" w:rsidRPr="00D31AD7">
                <w:t>(Expected time to finish/publish/enforce:</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t>)</w:t>
              </w:r>
            </w:sdtContent>
          </w:sdt>
        </w:p>
      </w:sdtContent>
    </w:sdt>
    <w:sdt>
      <w:sdtPr>
        <w:tag w:val="goog_rdk_199"/>
        <w:id w:val="-711569640"/>
      </w:sdtPr>
      <w:sdtContent>
        <w:p w14:paraId="7C42AC1D" w14:textId="77777777" w:rsidR="00DB06C5" w:rsidRPr="00D31AD7" w:rsidRDefault="00000000" w:rsidP="003B581C">
          <w:pPr>
            <w:numPr>
              <w:ilvl w:val="0"/>
              <w:numId w:val="8"/>
            </w:numPr>
            <w:spacing w:line="276" w:lineRule="auto"/>
            <w:ind w:left="1800"/>
          </w:pPr>
          <w:sdt>
            <w:sdtPr>
              <w:tag w:val="goog_rdk_198"/>
              <w:id w:val="73172032"/>
            </w:sdtPr>
            <w:sdtContent>
              <w:r w:rsidR="00DB06C5" w:rsidRPr="00D31AD7">
                <w:t>No.</w:t>
              </w:r>
            </w:sdtContent>
          </w:sdt>
          <w:r w:rsidR="00DB06C5" w:rsidRPr="00D31AD7">
            <w:t xml:space="preserve"> is there any reason why not to do it? __________________</w:t>
          </w:r>
        </w:p>
      </w:sdtContent>
    </w:sdt>
    <w:p w14:paraId="24D1CD19" w14:textId="77777777" w:rsidR="00DB06C5" w:rsidRPr="00D31AD7" w:rsidRDefault="00000000" w:rsidP="00DB06C5">
      <w:pPr>
        <w:spacing w:line="276" w:lineRule="auto"/>
      </w:pPr>
      <w:sdt>
        <w:sdtPr>
          <w:tag w:val="goog_rdk_201"/>
          <w:id w:val="-911693695"/>
        </w:sdtPr>
        <w:sdtContent>
          <w:sdt>
            <w:sdtPr>
              <w:tag w:val="goog_rdk_200"/>
              <w:id w:val="-1323586367"/>
              <w:showingPlcHdr/>
            </w:sdtPr>
            <w:sdtContent>
              <w:r w:rsidR="00DB06C5" w:rsidRPr="00D31AD7">
                <w:t xml:space="preserve">     </w:t>
              </w:r>
            </w:sdtContent>
          </w:sdt>
        </w:sdtContent>
      </w:sdt>
      <w:sdt>
        <w:sdtPr>
          <w:tag w:val="goog_rdk_207"/>
          <w:id w:val="2072617258"/>
        </w:sdtPr>
        <w:sdtContent>
          <w:sdt>
            <w:sdtPr>
              <w:tag w:val="goog_rdk_206"/>
              <w:id w:val="838429368"/>
              <w:showingPlcHdr/>
            </w:sdtPr>
            <w:sdtContent>
              <w:r w:rsidR="00DB06C5" w:rsidRPr="00D31AD7">
                <w:t xml:space="preserve">     </w:t>
              </w:r>
            </w:sdtContent>
          </w:sdt>
        </w:sdtContent>
      </w:sdt>
    </w:p>
    <w:sdt>
      <w:sdtPr>
        <w:tag w:val="goog_rdk_209"/>
        <w:id w:val="-701713973"/>
      </w:sdtPr>
      <w:sdtContent>
        <w:p w14:paraId="1FB5F59A" w14:textId="77777777" w:rsidR="00DB06C5" w:rsidRPr="00D31AD7" w:rsidRDefault="00000000" w:rsidP="003B581C">
          <w:pPr>
            <w:numPr>
              <w:ilvl w:val="1"/>
              <w:numId w:val="6"/>
            </w:numPr>
            <w:spacing w:line="276" w:lineRule="auto"/>
          </w:pPr>
          <w:sdt>
            <w:sdtPr>
              <w:tag w:val="goog_rdk_208"/>
              <w:id w:val="755864594"/>
            </w:sdtPr>
            <w:sdtContent>
              <w:r w:rsidR="00DB06C5" w:rsidRPr="00D31AD7">
                <w:t xml:space="preserve">If your answer to Question 4.1 is “Yes”, </w:t>
              </w:r>
            </w:sdtContent>
          </w:sdt>
        </w:p>
      </w:sdtContent>
    </w:sdt>
    <w:sdt>
      <w:sdtPr>
        <w:tag w:val="goog_rdk_211"/>
        <w:id w:val="-275799364"/>
      </w:sdtPr>
      <w:sdtContent>
        <w:p w14:paraId="229BCD4B" w14:textId="77777777" w:rsidR="00DB06C5" w:rsidRPr="00D31AD7" w:rsidRDefault="00000000" w:rsidP="003B581C">
          <w:pPr>
            <w:numPr>
              <w:ilvl w:val="2"/>
              <w:numId w:val="6"/>
            </w:numPr>
            <w:spacing w:line="276" w:lineRule="auto"/>
          </w:pPr>
          <w:sdt>
            <w:sdtPr>
              <w:tag w:val="goog_rdk_210"/>
              <w:id w:val="193040359"/>
            </w:sdtPr>
            <w:sdtContent>
              <w:r w:rsidR="00DB06C5" w:rsidRPr="00D31AD7">
                <w:t>What kinds of collaboration actions are available?</w:t>
              </w:r>
            </w:sdtContent>
          </w:sdt>
        </w:p>
      </w:sdtContent>
    </w:sdt>
    <w:sdt>
      <w:sdtPr>
        <w:tag w:val="goog_rdk_213"/>
        <w:id w:val="1208373621"/>
      </w:sdtPr>
      <w:sdtEndPr>
        <w:rPr>
          <w:color w:val="000000" w:themeColor="text1"/>
        </w:rPr>
      </w:sdtEndPr>
      <w:sdtContent>
        <w:p w14:paraId="4E1F8080" w14:textId="77777777" w:rsidR="00DB06C5" w:rsidRPr="00D31AD7" w:rsidRDefault="00000000" w:rsidP="003B581C">
          <w:pPr>
            <w:numPr>
              <w:ilvl w:val="3"/>
              <w:numId w:val="6"/>
            </w:numPr>
            <w:spacing w:line="276" w:lineRule="auto"/>
            <w:rPr>
              <w:color w:val="000000" w:themeColor="text1"/>
            </w:rPr>
          </w:pPr>
          <w:sdt>
            <w:sdtPr>
              <w:rPr>
                <w:color w:val="000000" w:themeColor="text1"/>
              </w:rPr>
              <w:tag w:val="goog_rdk_212"/>
              <w:id w:val="1902016367"/>
            </w:sdtPr>
            <w:sdtContent>
              <w:r w:rsidR="00DB06C5" w:rsidRPr="00D31AD7">
                <w:rPr>
                  <w:color w:val="000000" w:themeColor="text1"/>
                </w:rPr>
                <w:t>Join use case development</w:t>
              </w:r>
            </w:sdtContent>
          </w:sdt>
        </w:p>
      </w:sdtContent>
    </w:sdt>
    <w:sdt>
      <w:sdtPr>
        <w:rPr>
          <w:color w:val="000000" w:themeColor="text1"/>
        </w:rPr>
        <w:tag w:val="goog_rdk_221"/>
        <w:id w:val="-1347934762"/>
      </w:sdtPr>
      <w:sdtEndPr>
        <w:rPr>
          <w:color w:val="FF0000"/>
        </w:rPr>
      </w:sdtEndPr>
      <w:sdtContent>
        <w:p w14:paraId="29918891" w14:textId="77777777" w:rsidR="00DB06C5" w:rsidRPr="00D31AD7" w:rsidRDefault="00000000" w:rsidP="003B581C">
          <w:pPr>
            <w:numPr>
              <w:ilvl w:val="0"/>
              <w:numId w:val="5"/>
            </w:numPr>
            <w:spacing w:line="276" w:lineRule="auto"/>
            <w:rPr>
              <w:color w:val="000000" w:themeColor="text1"/>
            </w:rPr>
          </w:pPr>
          <w:sdt>
            <w:sdtPr>
              <w:rPr>
                <w:color w:val="000000" w:themeColor="text1"/>
              </w:rPr>
              <w:tag w:val="goog_rdk_32"/>
              <w:id w:val="1117799069"/>
            </w:sdtPr>
            <w:sdtContent>
              <w:sdt>
                <w:sdtPr>
                  <w:rPr>
                    <w:color w:val="000000" w:themeColor="text1"/>
                  </w:rPr>
                  <w:tag w:val="goog_rdk_31"/>
                  <w:id w:val="-891874961"/>
                </w:sdtPr>
                <w:sdtContent>
                  <w:r w:rsidR="00DB06C5" w:rsidRPr="00D31AD7">
                    <w:rPr>
                      <w:color w:val="000000" w:themeColor="text1"/>
                    </w:rPr>
                    <w:t>Device</w:t>
                  </w:r>
                </w:sdtContent>
              </w:sdt>
            </w:sdtContent>
          </w:sdt>
          <w:r w:rsidR="00DB06C5" w:rsidRPr="00D31AD7">
            <w:rPr>
              <w:color w:val="000000" w:themeColor="text1"/>
            </w:rPr>
            <w:t xml:space="preserve">. </w:t>
          </w:r>
          <w:r w:rsidR="00DB06C5" w:rsidRPr="00D31AD7">
            <w:t>Please specify _____________________________</w:t>
          </w:r>
        </w:p>
        <w:p w14:paraId="4F30E2E4" w14:textId="77777777" w:rsidR="00DB06C5" w:rsidRPr="00D31AD7" w:rsidRDefault="00000000" w:rsidP="003B581C">
          <w:pPr>
            <w:numPr>
              <w:ilvl w:val="0"/>
              <w:numId w:val="5"/>
            </w:numPr>
            <w:spacing w:line="276" w:lineRule="auto"/>
            <w:rPr>
              <w:color w:val="000000" w:themeColor="text1"/>
            </w:rPr>
          </w:pPr>
          <w:sdt>
            <w:sdtPr>
              <w:rPr>
                <w:color w:val="000000" w:themeColor="text1"/>
              </w:rPr>
              <w:tag w:val="goog_rdk_34"/>
              <w:id w:val="329647047"/>
            </w:sdtPr>
            <w:sdtContent>
              <w:sdt>
                <w:sdtPr>
                  <w:rPr>
                    <w:color w:val="000000" w:themeColor="text1"/>
                  </w:rPr>
                  <w:tag w:val="goog_rdk_33"/>
                  <w:id w:val="584734460"/>
                </w:sdtPr>
                <w:sdtContent>
                  <w:r w:rsidR="00DB06C5" w:rsidRPr="00D31AD7">
                    <w:rPr>
                      <w:color w:val="000000" w:themeColor="text1"/>
                    </w:rPr>
                    <w:t xml:space="preserve">Network. </w:t>
                  </w:r>
                  <w:r w:rsidR="00DB06C5" w:rsidRPr="00D31AD7">
                    <w:t>Please specify ___________________________</w:t>
                  </w:r>
                </w:sdtContent>
              </w:sdt>
            </w:sdtContent>
          </w:sdt>
          <w:r w:rsidR="00DB06C5" w:rsidRPr="00D31AD7">
            <w:rPr>
              <w:color w:val="000000" w:themeColor="text1"/>
            </w:rPr>
            <w:t>_</w:t>
          </w:r>
        </w:p>
        <w:sdt>
          <w:sdtPr>
            <w:rPr>
              <w:color w:val="000000" w:themeColor="text1"/>
            </w:rPr>
            <w:tag w:val="goog_rdk_36"/>
            <w:id w:val="1238823558"/>
          </w:sdtPr>
          <w:sdtEndPr>
            <w:rPr>
              <w:color w:val="FF0000"/>
            </w:rPr>
          </w:sdtEndPr>
          <w:sdtContent>
            <w:p w14:paraId="217D11DB" w14:textId="77777777" w:rsidR="00DB06C5" w:rsidRPr="00D31AD7" w:rsidRDefault="00000000" w:rsidP="003B581C">
              <w:pPr>
                <w:numPr>
                  <w:ilvl w:val="0"/>
                  <w:numId w:val="5"/>
                </w:numPr>
                <w:spacing w:line="276" w:lineRule="auto"/>
                <w:rPr>
                  <w:color w:val="000000" w:themeColor="text1"/>
                </w:rPr>
              </w:pPr>
              <w:sdt>
                <w:sdtPr>
                  <w:rPr>
                    <w:color w:val="000000" w:themeColor="text1"/>
                  </w:rPr>
                  <w:tag w:val="goog_rdk_35"/>
                  <w:id w:val="1558889756"/>
                </w:sdtPr>
                <w:sdtContent>
                  <w:r w:rsidR="00DB06C5" w:rsidRPr="00D31AD7">
                    <w:rPr>
                      <w:color w:val="000000" w:themeColor="text1"/>
                    </w:rPr>
                    <w:t xml:space="preserve">Platform. </w:t>
                  </w:r>
                  <w:r w:rsidR="00DB06C5" w:rsidRPr="00D31AD7">
                    <w:t>Please specify ___________________________</w:t>
                  </w:r>
                </w:sdtContent>
              </w:sdt>
              <w:r w:rsidR="00DB06C5" w:rsidRPr="00D31AD7">
                <w:rPr>
                  <w:color w:val="000000" w:themeColor="text1"/>
                </w:rPr>
                <w:t>_</w:t>
              </w:r>
            </w:p>
            <w:p w14:paraId="5622CDE8" w14:textId="77777777" w:rsidR="00DB06C5" w:rsidRPr="00D31AD7" w:rsidRDefault="00DB06C5" w:rsidP="003B581C">
              <w:pPr>
                <w:numPr>
                  <w:ilvl w:val="0"/>
                  <w:numId w:val="5"/>
                </w:numPr>
                <w:spacing w:line="276" w:lineRule="auto"/>
                <w:rPr>
                  <w:color w:val="FF0000"/>
                </w:rPr>
              </w:pPr>
              <w:r w:rsidRPr="00D31AD7">
                <w:rPr>
                  <w:color w:val="000000" w:themeColor="text1"/>
                </w:rPr>
                <w:t xml:space="preserve">Application. </w:t>
              </w:r>
              <w:r w:rsidRPr="00D31AD7">
                <w:t>Please specify _________________________</w:t>
              </w:r>
            </w:p>
          </w:sdtContent>
        </w:sdt>
      </w:sdtContent>
    </w:sdt>
    <w:sdt>
      <w:sdtPr>
        <w:tag w:val="goog_rdk_223"/>
        <w:id w:val="-282960826"/>
      </w:sdtPr>
      <w:sdtContent>
        <w:p w14:paraId="104224D6" w14:textId="77777777" w:rsidR="00DB06C5" w:rsidRPr="00D31AD7" w:rsidRDefault="00000000" w:rsidP="003B581C">
          <w:pPr>
            <w:numPr>
              <w:ilvl w:val="0"/>
              <w:numId w:val="5"/>
            </w:numPr>
            <w:spacing w:line="276" w:lineRule="auto"/>
          </w:pPr>
          <w:sdt>
            <w:sdtPr>
              <w:tag w:val="goog_rdk_222"/>
              <w:id w:val="-852947999"/>
            </w:sdtPr>
            <w:sdtContent>
              <w:r w:rsidR="00DB06C5" w:rsidRPr="00D31AD7">
                <w:t>Others. please specify</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p w14:paraId="548BDA44" w14:textId="77777777" w:rsidR="00DB06C5" w:rsidRPr="00D31AD7" w:rsidRDefault="00DB06C5" w:rsidP="00DB06C5">
          <w:pPr>
            <w:spacing w:line="276" w:lineRule="auto"/>
            <w:ind w:left="2880"/>
          </w:pPr>
        </w:p>
        <w:p w14:paraId="14414935" w14:textId="77777777" w:rsidR="00DB06C5" w:rsidRPr="00D31AD7" w:rsidRDefault="00000000" w:rsidP="00DB06C5">
          <w:pPr>
            <w:spacing w:line="276" w:lineRule="auto"/>
            <w:ind w:left="2880"/>
          </w:pPr>
        </w:p>
      </w:sdtContent>
    </w:sdt>
    <w:sdt>
      <w:sdtPr>
        <w:tag w:val="goog_rdk_225"/>
        <w:id w:val="-2028241529"/>
      </w:sdtPr>
      <w:sdtContent>
        <w:p w14:paraId="27A23C50" w14:textId="77777777" w:rsidR="00DB06C5" w:rsidRPr="00D31AD7" w:rsidRDefault="00000000" w:rsidP="003B581C">
          <w:pPr>
            <w:numPr>
              <w:ilvl w:val="3"/>
              <w:numId w:val="6"/>
            </w:numPr>
            <w:spacing w:line="276" w:lineRule="auto"/>
          </w:pPr>
          <w:sdt>
            <w:sdtPr>
              <w:tag w:val="goog_rdk_224"/>
              <w:id w:val="1281997596"/>
            </w:sdtPr>
            <w:sdtContent>
              <w:r w:rsidR="00DB06C5" w:rsidRPr="00D31AD7">
                <w:t>Join promotion, sales &amp; marketing</w:t>
              </w:r>
            </w:sdtContent>
          </w:sdt>
        </w:p>
      </w:sdtContent>
    </w:sdt>
    <w:sdt>
      <w:sdtPr>
        <w:tag w:val="goog_rdk_227"/>
        <w:id w:val="-1544050802"/>
      </w:sdtPr>
      <w:sdtContent>
        <w:sdt>
          <w:sdtPr>
            <w:tag w:val="goog_rdk_41"/>
            <w:id w:val="-1137026469"/>
          </w:sdtPr>
          <w:sdtContent>
            <w:p w14:paraId="15F09C89" w14:textId="77777777" w:rsidR="00DB06C5" w:rsidRPr="00D31AD7" w:rsidRDefault="00000000" w:rsidP="003B581C">
              <w:pPr>
                <w:numPr>
                  <w:ilvl w:val="0"/>
                  <w:numId w:val="1"/>
                </w:numPr>
                <w:spacing w:line="276" w:lineRule="auto"/>
                <w:ind w:left="2835"/>
              </w:pPr>
              <w:sdt>
                <w:sdtPr>
                  <w:tag w:val="goog_rdk_31"/>
                  <w:id w:val="-1969654937"/>
                </w:sdtPr>
                <w:sdtContent>
                  <w:r w:rsidR="00DB06C5" w:rsidRPr="00D31AD7">
                    <w:t>Workshop, FGD</w:t>
                  </w:r>
                </w:sdtContent>
              </w:sdt>
              <w:r w:rsidR="00DB06C5" w:rsidRPr="00D31AD7">
                <w:t>, Campaign. Please specify _______________</w:t>
              </w:r>
            </w:p>
            <w:p w14:paraId="4AB1F495" w14:textId="77777777" w:rsidR="00DB06C5" w:rsidRPr="00D31AD7" w:rsidRDefault="00DB06C5" w:rsidP="003B581C">
              <w:pPr>
                <w:numPr>
                  <w:ilvl w:val="0"/>
                  <w:numId w:val="1"/>
                </w:numPr>
                <w:spacing w:line="276" w:lineRule="auto"/>
                <w:ind w:left="2835"/>
              </w:pPr>
              <w:r w:rsidRPr="00D31AD7">
                <w:t>Exhibition. Please specify ___________________</w:t>
              </w:r>
            </w:p>
          </w:sdtContent>
        </w:sdt>
        <w:p w14:paraId="2800D68A" w14:textId="77777777" w:rsidR="00DB06C5" w:rsidRPr="00D31AD7" w:rsidRDefault="00000000" w:rsidP="003B581C">
          <w:pPr>
            <w:numPr>
              <w:ilvl w:val="0"/>
              <w:numId w:val="1"/>
            </w:numPr>
            <w:spacing w:line="276" w:lineRule="auto"/>
            <w:ind w:left="2835"/>
          </w:pPr>
          <w:sdt>
            <w:sdtPr>
              <w:tag w:val="goog_rdk_226"/>
              <w:id w:val="-168035817"/>
            </w:sdtPr>
            <w:sdtContent>
              <w:r w:rsidR="00DB06C5" w:rsidRPr="00D31AD7">
                <w:t>Market Place. Please specify ___________________</w:t>
              </w:r>
            </w:sdtContent>
          </w:sdt>
        </w:p>
      </w:sdtContent>
    </w:sdt>
    <w:sdt>
      <w:sdtPr>
        <w:tag w:val="goog_rdk_231"/>
        <w:id w:val="290638217"/>
      </w:sdtPr>
      <w:sdtContent>
        <w:p w14:paraId="433340E0" w14:textId="77777777" w:rsidR="00DB06C5" w:rsidRPr="00D31AD7" w:rsidRDefault="00000000" w:rsidP="003B581C">
          <w:pPr>
            <w:numPr>
              <w:ilvl w:val="0"/>
              <w:numId w:val="1"/>
            </w:numPr>
            <w:spacing w:line="276" w:lineRule="auto"/>
            <w:ind w:left="2835"/>
          </w:pPr>
          <w:sdt>
            <w:sdtPr>
              <w:tag w:val="goog_rdk_230"/>
              <w:id w:val="-1773770058"/>
            </w:sdtPr>
            <w:sdtContent>
              <w:r w:rsidR="00DB06C5" w:rsidRPr="00D31AD7">
                <w:t>Others. Please specify</w:t>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p w14:paraId="204CBBED" w14:textId="77777777" w:rsidR="00DB06C5" w:rsidRPr="00D31AD7" w:rsidRDefault="00000000" w:rsidP="00DB06C5">
          <w:pPr>
            <w:spacing w:line="276" w:lineRule="auto"/>
            <w:ind w:left="2880"/>
          </w:pPr>
        </w:p>
      </w:sdtContent>
    </w:sdt>
    <w:sdt>
      <w:sdtPr>
        <w:tag w:val="goog_rdk_233"/>
        <w:id w:val="712231570"/>
      </w:sdtPr>
      <w:sdtContent>
        <w:p w14:paraId="3AD231D0" w14:textId="77777777" w:rsidR="00DB06C5" w:rsidRPr="00D31AD7" w:rsidRDefault="00000000" w:rsidP="003B581C">
          <w:pPr>
            <w:numPr>
              <w:ilvl w:val="3"/>
              <w:numId w:val="6"/>
            </w:numPr>
            <w:spacing w:line="276" w:lineRule="auto"/>
          </w:pPr>
          <w:sdt>
            <w:sdtPr>
              <w:tag w:val="goog_rdk_232"/>
              <w:id w:val="-15383678"/>
            </w:sdtPr>
            <w:sdtContent>
              <w:r w:rsidR="00DB06C5" w:rsidRPr="00D31AD7">
                <w:t>Others, please specify (eg: collaboration public and private sectors) _________________________________________</w:t>
              </w:r>
            </w:sdtContent>
          </w:sdt>
        </w:p>
      </w:sdtContent>
    </w:sdt>
    <w:sdt>
      <w:sdtPr>
        <w:tag w:val="goog_rdk_235"/>
        <w:id w:val="1459303219"/>
      </w:sdtPr>
      <w:sdtContent>
        <w:p w14:paraId="2CCDD3AD" w14:textId="77777777" w:rsidR="00DB06C5" w:rsidRPr="00D31AD7" w:rsidRDefault="00000000" w:rsidP="00DB06C5">
          <w:pPr>
            <w:spacing w:line="276" w:lineRule="auto"/>
            <w:ind w:left="2520"/>
          </w:pPr>
          <w:sdt>
            <w:sdtPr>
              <w:tag w:val="goog_rdk_234"/>
              <w:id w:val="-1531650385"/>
            </w:sdtPr>
            <w:sdtContent>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r w:rsidR="00DB06C5" w:rsidRPr="00D31AD7">
                <w:rPr>
                  <w:u w:val="single"/>
                </w:rPr>
                <w:tab/>
              </w:r>
            </w:sdtContent>
          </w:sdt>
        </w:p>
        <w:p w14:paraId="6F3E68E4" w14:textId="77777777" w:rsidR="00DB06C5" w:rsidRPr="00D31AD7" w:rsidRDefault="00000000" w:rsidP="00DB06C5">
          <w:pPr>
            <w:spacing w:line="276" w:lineRule="auto"/>
            <w:ind w:left="2160"/>
            <w:rPr>
              <w:u w:val="single"/>
            </w:rPr>
          </w:pPr>
        </w:p>
      </w:sdtContent>
    </w:sdt>
    <w:sdt>
      <w:sdtPr>
        <w:tag w:val="goog_rdk_237"/>
        <w:id w:val="44028832"/>
      </w:sdtPr>
      <w:sdtContent>
        <w:p w14:paraId="484AD2E3" w14:textId="77777777" w:rsidR="00DB06C5" w:rsidRPr="00D31AD7" w:rsidRDefault="00000000" w:rsidP="003B581C">
          <w:pPr>
            <w:numPr>
              <w:ilvl w:val="1"/>
              <w:numId w:val="6"/>
            </w:numPr>
            <w:spacing w:line="276" w:lineRule="auto"/>
          </w:pPr>
          <w:sdt>
            <w:sdtPr>
              <w:tag w:val="goog_rdk_236"/>
              <w:id w:val="-2006578868"/>
            </w:sdtPr>
            <w:sdtContent>
              <w:r w:rsidR="00DB06C5" w:rsidRPr="00D31AD7">
                <w:t>Does your country have standard for the compliance collaboration?</w:t>
              </w:r>
            </w:sdtContent>
          </w:sdt>
        </w:p>
      </w:sdtContent>
    </w:sdt>
    <w:sdt>
      <w:sdtPr>
        <w:tag w:val="goog_rdk_239"/>
        <w:id w:val="1325629273"/>
      </w:sdtPr>
      <w:sdtContent>
        <w:p w14:paraId="79892335" w14:textId="77777777" w:rsidR="00DB06C5" w:rsidRPr="00D31AD7" w:rsidRDefault="00000000" w:rsidP="003B581C">
          <w:pPr>
            <w:numPr>
              <w:ilvl w:val="0"/>
              <w:numId w:val="2"/>
            </w:numPr>
            <w:spacing w:line="276" w:lineRule="auto"/>
          </w:pPr>
          <w:sdt>
            <w:sdtPr>
              <w:tag w:val="goog_rdk_238"/>
              <w:id w:val="404575889"/>
            </w:sdtPr>
            <w:sdtContent>
              <w:r w:rsidR="00DB06C5" w:rsidRPr="00D31AD7">
                <w:t>Yes</w:t>
              </w:r>
            </w:sdtContent>
          </w:sdt>
          <w:r w:rsidR="00DB06C5" w:rsidRPr="00D31AD7">
            <w:t>. What are the primary standards for the compliance collaboration? _____________________________</w:t>
          </w:r>
        </w:p>
      </w:sdtContent>
    </w:sdt>
    <w:sdt>
      <w:sdtPr>
        <w:tag w:val="goog_rdk_241"/>
        <w:id w:val="-1208720998"/>
      </w:sdtPr>
      <w:sdtContent>
        <w:p w14:paraId="1D1892CE" w14:textId="77777777" w:rsidR="00DB06C5" w:rsidRPr="00D31AD7" w:rsidRDefault="00000000" w:rsidP="003B581C">
          <w:pPr>
            <w:numPr>
              <w:ilvl w:val="0"/>
              <w:numId w:val="2"/>
            </w:numPr>
            <w:spacing w:line="276" w:lineRule="auto"/>
          </w:pPr>
          <w:sdt>
            <w:sdtPr>
              <w:tag w:val="goog_rdk_240"/>
              <w:id w:val="-881480238"/>
            </w:sdtPr>
            <w:sdtContent>
              <w:r w:rsidR="00DB06C5" w:rsidRPr="00D31AD7">
                <w:t>No</w:t>
              </w:r>
            </w:sdtContent>
          </w:sdt>
        </w:p>
        <w:p w14:paraId="52C4A7B3" w14:textId="77777777" w:rsidR="00DB06C5" w:rsidRPr="00D31AD7" w:rsidRDefault="00000000" w:rsidP="00DB06C5">
          <w:pPr>
            <w:spacing w:line="276" w:lineRule="auto"/>
            <w:ind w:left="2160"/>
          </w:pPr>
        </w:p>
      </w:sdtContent>
    </w:sdt>
    <w:sdt>
      <w:sdtPr>
        <w:tag w:val="goog_rdk_243"/>
        <w:id w:val="-1280641314"/>
      </w:sdtPr>
      <w:sdtContent>
        <w:sdt>
          <w:sdtPr>
            <w:tag w:val="goog_rdk_247"/>
            <w:id w:val="-2052292042"/>
          </w:sdtPr>
          <w:sdtContent>
            <w:sdt>
              <w:sdtPr>
                <w:tag w:val="goog_rdk_237"/>
                <w:id w:val="-1927106815"/>
              </w:sdtPr>
              <w:sdtContent>
                <w:p w14:paraId="5D626713" w14:textId="77777777" w:rsidR="00DB06C5" w:rsidRPr="00D31AD7" w:rsidRDefault="00000000" w:rsidP="003B581C">
                  <w:pPr>
                    <w:numPr>
                      <w:ilvl w:val="1"/>
                      <w:numId w:val="6"/>
                    </w:numPr>
                    <w:spacing w:line="276" w:lineRule="auto"/>
                  </w:pPr>
                  <w:sdt>
                    <w:sdtPr>
                      <w:tag w:val="goog_rdk_236"/>
                      <w:id w:val="468331055"/>
                    </w:sdtPr>
                    <w:sdtContent>
                      <w:r w:rsidR="00DB06C5" w:rsidRPr="00D31AD7">
                        <w:t>Does your country have guideline for the compliance collaboration?</w:t>
                      </w:r>
                    </w:sdtContent>
                  </w:sdt>
                </w:p>
              </w:sdtContent>
            </w:sdt>
            <w:sdt>
              <w:sdtPr>
                <w:tag w:val="goog_rdk_239"/>
                <w:id w:val="-1790510154"/>
              </w:sdtPr>
              <w:sdtContent>
                <w:p w14:paraId="23193712" w14:textId="77777777" w:rsidR="00DB06C5" w:rsidRPr="00D31AD7" w:rsidRDefault="00000000" w:rsidP="003B581C">
                  <w:pPr>
                    <w:numPr>
                      <w:ilvl w:val="0"/>
                      <w:numId w:val="2"/>
                    </w:numPr>
                    <w:spacing w:line="276" w:lineRule="auto"/>
                  </w:pPr>
                  <w:sdt>
                    <w:sdtPr>
                      <w:tag w:val="goog_rdk_238"/>
                      <w:id w:val="-343470722"/>
                    </w:sdtPr>
                    <w:sdtContent>
                      <w:r w:rsidR="00DB06C5" w:rsidRPr="00D31AD7">
                        <w:t>Yes</w:t>
                      </w:r>
                    </w:sdtContent>
                  </w:sdt>
                  <w:r w:rsidR="00DB06C5" w:rsidRPr="00D31AD7">
                    <w:t>. What are the primary guidelines for the compliance collaboration? _____________________________</w:t>
                  </w:r>
                </w:p>
              </w:sdtContent>
            </w:sdt>
            <w:sdt>
              <w:sdtPr>
                <w:tag w:val="goog_rdk_241"/>
                <w:id w:val="-368533932"/>
              </w:sdtPr>
              <w:sdtContent>
                <w:p w14:paraId="196267FC" w14:textId="77777777" w:rsidR="00DB06C5" w:rsidRPr="00D31AD7" w:rsidRDefault="00000000" w:rsidP="003B581C">
                  <w:pPr>
                    <w:numPr>
                      <w:ilvl w:val="0"/>
                      <w:numId w:val="2"/>
                    </w:numPr>
                    <w:spacing w:line="276" w:lineRule="auto"/>
                  </w:pPr>
                  <w:sdt>
                    <w:sdtPr>
                      <w:tag w:val="goog_rdk_240"/>
                      <w:id w:val="1818990524"/>
                    </w:sdtPr>
                    <w:sdtContent>
                      <w:r w:rsidR="00DB06C5" w:rsidRPr="00D31AD7">
                        <w:t>No</w:t>
                      </w:r>
                    </w:sdtContent>
                  </w:sdt>
                </w:p>
                <w:p w14:paraId="6F3BFC18" w14:textId="77777777" w:rsidR="00DB06C5" w:rsidRPr="00D31AD7" w:rsidRDefault="00000000" w:rsidP="00DB06C5">
                  <w:pPr>
                    <w:spacing w:line="276" w:lineRule="auto"/>
                    <w:ind w:left="2160"/>
                  </w:pPr>
                </w:p>
              </w:sdtContent>
            </w:sdt>
            <w:sdt>
              <w:sdtPr>
                <w:tag w:val="goog_rdk_237"/>
                <w:id w:val="1363172657"/>
              </w:sdtPr>
              <w:sdtContent>
                <w:p w14:paraId="6B4324D8" w14:textId="77777777" w:rsidR="00DB06C5" w:rsidRPr="00D31AD7" w:rsidRDefault="00000000" w:rsidP="003B581C">
                  <w:pPr>
                    <w:numPr>
                      <w:ilvl w:val="1"/>
                      <w:numId w:val="6"/>
                    </w:numPr>
                    <w:spacing w:line="276" w:lineRule="auto"/>
                  </w:pPr>
                  <w:sdt>
                    <w:sdtPr>
                      <w:tag w:val="goog_rdk_236"/>
                      <w:id w:val="-1974823480"/>
                    </w:sdtPr>
                    <w:sdtContent>
                      <w:r w:rsidR="00DB06C5" w:rsidRPr="00D31AD7">
                        <w:t>Does your country have regulation for the compliance collaboration?</w:t>
                      </w:r>
                    </w:sdtContent>
                  </w:sdt>
                </w:p>
              </w:sdtContent>
            </w:sdt>
            <w:sdt>
              <w:sdtPr>
                <w:tag w:val="goog_rdk_239"/>
                <w:id w:val="-1983924108"/>
              </w:sdtPr>
              <w:sdtContent>
                <w:p w14:paraId="09E963B0" w14:textId="77777777" w:rsidR="00DB06C5" w:rsidRPr="00D31AD7" w:rsidRDefault="00000000" w:rsidP="003B581C">
                  <w:pPr>
                    <w:numPr>
                      <w:ilvl w:val="0"/>
                      <w:numId w:val="2"/>
                    </w:numPr>
                    <w:spacing w:line="276" w:lineRule="auto"/>
                  </w:pPr>
                  <w:sdt>
                    <w:sdtPr>
                      <w:tag w:val="goog_rdk_238"/>
                      <w:id w:val="-1461267206"/>
                    </w:sdtPr>
                    <w:sdtContent>
                      <w:r w:rsidR="00DB06C5" w:rsidRPr="00D31AD7">
                        <w:t>Yes</w:t>
                      </w:r>
                    </w:sdtContent>
                  </w:sdt>
                  <w:r w:rsidR="00DB06C5" w:rsidRPr="00D31AD7">
                    <w:t>. What are the primary regulations for the compliance collaboration? _____________________________</w:t>
                  </w:r>
                </w:p>
              </w:sdtContent>
            </w:sdt>
            <w:sdt>
              <w:sdtPr>
                <w:tag w:val="goog_rdk_241"/>
                <w:id w:val="-374001616"/>
              </w:sdtPr>
              <w:sdtContent>
                <w:p w14:paraId="59A21C18" w14:textId="77777777" w:rsidR="00DB06C5" w:rsidRPr="00D31AD7" w:rsidRDefault="00000000" w:rsidP="003B581C">
                  <w:pPr>
                    <w:numPr>
                      <w:ilvl w:val="0"/>
                      <w:numId w:val="2"/>
                    </w:numPr>
                    <w:spacing w:line="276" w:lineRule="auto"/>
                  </w:pPr>
                  <w:sdt>
                    <w:sdtPr>
                      <w:tag w:val="goog_rdk_240"/>
                      <w:id w:val="-14536205"/>
                    </w:sdtPr>
                    <w:sdtContent>
                      <w:r w:rsidR="00DB06C5" w:rsidRPr="00D31AD7">
                        <w:t>No</w:t>
                      </w:r>
                    </w:sdtContent>
                  </w:sdt>
                </w:p>
                <w:p w14:paraId="3B1CB7A9" w14:textId="77777777" w:rsidR="00DB06C5" w:rsidRPr="00D31AD7" w:rsidRDefault="00000000" w:rsidP="00DB06C5">
                  <w:pPr>
                    <w:spacing w:line="276" w:lineRule="auto"/>
                    <w:ind w:left="1440"/>
                    <w:rPr>
                      <w:u w:val="single"/>
                    </w:rPr>
                  </w:pPr>
                </w:p>
              </w:sdtContent>
            </w:sdt>
          </w:sdtContent>
        </w:sdt>
      </w:sdtContent>
    </w:sdt>
    <w:sdt>
      <w:sdtPr>
        <w:tag w:val="goog_rdk_209"/>
        <w:id w:val="1259022974"/>
      </w:sdtPr>
      <w:sdtContent>
        <w:sdt>
          <w:sdtPr>
            <w:tag w:val="goog_rdk_208"/>
            <w:id w:val="1639537484"/>
          </w:sdtPr>
          <w:sdtContent>
            <w:p w14:paraId="57BE9A4C" w14:textId="77777777" w:rsidR="00DB06C5" w:rsidRPr="00D31AD7" w:rsidRDefault="00DB06C5" w:rsidP="003B581C">
              <w:pPr>
                <w:numPr>
                  <w:ilvl w:val="1"/>
                  <w:numId w:val="6"/>
                </w:numPr>
                <w:spacing w:line="276" w:lineRule="auto"/>
              </w:pPr>
              <w:r w:rsidRPr="00D31AD7">
                <w:t>What is the most usefull media to promote and develop IoT Ecosystem in your country?</w:t>
              </w:r>
            </w:p>
            <w:sdt>
              <w:sdtPr>
                <w:tag w:val="goog_rdk_241"/>
                <w:id w:val="767052967"/>
              </w:sdtPr>
              <w:sdtContent>
                <w:p w14:paraId="46322F86" w14:textId="77777777" w:rsidR="00DB06C5" w:rsidRPr="00D31AD7" w:rsidRDefault="00000000" w:rsidP="003B581C">
                  <w:pPr>
                    <w:numPr>
                      <w:ilvl w:val="0"/>
                      <w:numId w:val="1"/>
                    </w:numPr>
                    <w:spacing w:line="276" w:lineRule="auto"/>
                    <w:ind w:left="2127"/>
                  </w:pPr>
                  <w:sdt>
                    <w:sdtPr>
                      <w:tag w:val="goog_rdk_31"/>
                      <w:id w:val="485205000"/>
                    </w:sdtPr>
                    <w:sdtContent>
                      <w:r w:rsidR="00DB06C5" w:rsidRPr="00D31AD7">
                        <w:t>Offline media (eg: newspaper)</w:t>
                      </w:r>
                    </w:sdtContent>
                  </w:sdt>
                  <w:r w:rsidR="00DB06C5" w:rsidRPr="00D31AD7">
                    <w:t>. Please specify ________________</w:t>
                  </w:r>
                </w:p>
                <w:p w14:paraId="0E560053" w14:textId="77777777" w:rsidR="00DB06C5" w:rsidRPr="00D31AD7" w:rsidRDefault="00DB06C5" w:rsidP="003B581C">
                  <w:pPr>
                    <w:numPr>
                      <w:ilvl w:val="0"/>
                      <w:numId w:val="1"/>
                    </w:numPr>
                    <w:spacing w:line="276" w:lineRule="auto"/>
                    <w:ind w:left="2127"/>
                  </w:pPr>
                  <w:r w:rsidRPr="00D31AD7">
                    <w:t>Online media (eg: online news). Please specify _______________</w:t>
                  </w:r>
                </w:p>
                <w:p w14:paraId="14571F0F" w14:textId="77777777" w:rsidR="00DB06C5" w:rsidRPr="00D31AD7" w:rsidRDefault="00000000" w:rsidP="003B581C">
                  <w:pPr>
                    <w:numPr>
                      <w:ilvl w:val="0"/>
                      <w:numId w:val="1"/>
                    </w:numPr>
                    <w:spacing w:line="276" w:lineRule="auto"/>
                    <w:ind w:left="2127"/>
                  </w:pPr>
                  <w:sdt>
                    <w:sdtPr>
                      <w:tag w:val="goog_rdk_226"/>
                      <w:id w:val="472488088"/>
                    </w:sdtPr>
                    <w:sdtContent>
                      <w:r w:rsidR="00DB06C5" w:rsidRPr="00D31AD7">
                        <w:t>Social media (eg: Instagram, Facebook). Please specify ________</w:t>
                      </w:r>
                    </w:sdtContent>
                  </w:sdt>
                </w:p>
                <w:sdt>
                  <w:sdtPr>
                    <w:tag w:val="goog_rdk_231"/>
                    <w:id w:val="1455293605"/>
                  </w:sdtPr>
                  <w:sdtContent>
                    <w:sdt>
                      <w:sdtPr>
                        <w:tag w:val="goog_rdk_230"/>
                        <w:id w:val="1872569045"/>
                      </w:sdtPr>
                      <w:sdtContent>
                        <w:p w14:paraId="6D4F510C" w14:textId="77777777" w:rsidR="00DB06C5" w:rsidRPr="00D31AD7" w:rsidRDefault="00000000" w:rsidP="003B581C">
                          <w:pPr>
                            <w:numPr>
                              <w:ilvl w:val="0"/>
                              <w:numId w:val="1"/>
                            </w:numPr>
                            <w:spacing w:line="276" w:lineRule="auto"/>
                            <w:ind w:left="2127"/>
                          </w:pPr>
                          <w:sdt>
                            <w:sdtPr>
                              <w:tag w:val="goog_rdk_31"/>
                              <w:id w:val="1785453654"/>
                            </w:sdtPr>
                            <w:sdtContent>
                              <w:r w:rsidR="00DB06C5" w:rsidRPr="00D31AD7">
                                <w:t>Others</w:t>
                              </w:r>
                            </w:sdtContent>
                          </w:sdt>
                          <w:r w:rsidR="00DB06C5" w:rsidRPr="00D31AD7">
                            <w:t>. Please specify ___________________________________</w:t>
                          </w:r>
                        </w:p>
                      </w:sdtContent>
                    </w:sdt>
                  </w:sdtContent>
                </w:sdt>
              </w:sdtContent>
            </w:sdt>
          </w:sdtContent>
        </w:sdt>
      </w:sdtContent>
    </w:sdt>
    <w:p w14:paraId="20005022" w14:textId="77777777" w:rsidR="00274F0F" w:rsidRPr="00D31AD7" w:rsidRDefault="00274F0F" w:rsidP="00DB06C5">
      <w:pPr>
        <w:jc w:val="center"/>
        <w:rPr>
          <w:lang w:val="en-GB"/>
        </w:rPr>
      </w:pPr>
    </w:p>
    <w:sectPr w:rsidR="00274F0F" w:rsidRPr="00D31AD7" w:rsidSect="00B17119">
      <w:headerReference w:type="default" r:id="rId12"/>
      <w:footerReference w:type="default" r:id="rId13"/>
      <w:headerReference w:type="first" r:id="rId14"/>
      <w:footerReference w:type="first" r:id="rId15"/>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AA893" w14:textId="77777777" w:rsidR="0029093A" w:rsidRDefault="0029093A" w:rsidP="000D6251">
      <w:r>
        <w:separator/>
      </w:r>
    </w:p>
  </w:endnote>
  <w:endnote w:type="continuationSeparator" w:id="0">
    <w:p w14:paraId="71595D88" w14:textId="77777777" w:rsidR="0029093A" w:rsidRDefault="0029093A" w:rsidP="000D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Che">
    <w:altName w:val="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MS PMincho">
    <w:charset w:val="80"/>
    <w:family w:val="roman"/>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ulimChe">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D3234" w14:textId="541ACCA5" w:rsidR="0039584E" w:rsidRPr="000D6251" w:rsidRDefault="0039584E" w:rsidP="003D3859">
    <w:pPr>
      <w:pStyle w:val="Footer"/>
      <w:tabs>
        <w:tab w:val="clear" w:pos="4513"/>
        <w:tab w:val="clear" w:pos="9026"/>
        <w:tab w:val="right" w:pos="9072"/>
      </w:tabs>
    </w:pPr>
    <w:r>
      <w:rPr>
        <w:rFonts w:hint="eastAsia"/>
        <w:lang w:eastAsia="ko-KR"/>
      </w:rPr>
      <w:t>A</w:t>
    </w:r>
    <w:r>
      <w:rPr>
        <w:lang w:eastAsia="ko-KR"/>
      </w:rPr>
      <w:t>STAP-3</w:t>
    </w:r>
    <w:r w:rsidR="00DC121A">
      <w:rPr>
        <w:lang w:eastAsia="ko-KR"/>
      </w:rPr>
      <w:t>5</w:t>
    </w:r>
    <w:r>
      <w:rPr>
        <w:rFonts w:hint="eastAsia"/>
        <w:lang w:eastAsia="ko-KR"/>
      </w:rPr>
      <w:t>/</w:t>
    </w:r>
    <w:r w:rsidR="00002550">
      <w:rPr>
        <w:lang w:eastAsia="ko-KR"/>
      </w:rPr>
      <w:t>OUT-16</w:t>
    </w: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noProof/>
      </w:rPr>
      <w:t>2</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noProof/>
      </w:rPr>
      <w:t>2</w:t>
    </w:r>
    <w:r w:rsidRPr="002C7EA9">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861E9F" w14:paraId="38AA10F7" w14:textId="77777777" w:rsidTr="00F43988">
      <w:trPr>
        <w:cantSplit/>
        <w:trHeight w:val="204"/>
        <w:jc w:val="center"/>
      </w:trPr>
      <w:tc>
        <w:tcPr>
          <w:tcW w:w="1152" w:type="dxa"/>
        </w:tcPr>
        <w:p w14:paraId="0117B890" w14:textId="7991A703" w:rsidR="00861E9F" w:rsidRDefault="00861E9F" w:rsidP="00861E9F">
          <w:pPr>
            <w:rPr>
              <w:b/>
              <w:bCs/>
            </w:rPr>
          </w:pPr>
          <w:r w:rsidRPr="002C3771">
            <w:rPr>
              <w:b/>
              <w:bCs/>
            </w:rPr>
            <w:t>Contact:</w:t>
          </w:r>
        </w:p>
      </w:tc>
      <w:tc>
        <w:tcPr>
          <w:tcW w:w="5040" w:type="dxa"/>
        </w:tcPr>
        <w:p w14:paraId="1476AC0A" w14:textId="77777777" w:rsidR="00924BBF" w:rsidRDefault="00924BBF" w:rsidP="00924BBF">
          <w:pPr>
            <w:pStyle w:val="Equation"/>
            <w:tabs>
              <w:tab w:val="clear" w:pos="794"/>
              <w:tab w:val="clear" w:pos="4820"/>
              <w:tab w:val="clear" w:pos="9639"/>
            </w:tabs>
            <w:spacing w:beforeLines="0"/>
            <w:rPr>
              <w:rFonts w:eastAsia="Batang"/>
            </w:rPr>
          </w:pPr>
          <w:r>
            <w:rPr>
              <w:rFonts w:eastAsia="Batang"/>
            </w:rPr>
            <w:t>Miho NAGANUMA</w:t>
          </w:r>
        </w:p>
        <w:p w14:paraId="03213015" w14:textId="02B58DE2" w:rsidR="00861E9F" w:rsidRPr="00924BBF" w:rsidRDefault="00924BBF" w:rsidP="00861E9F">
          <w:pPr>
            <w:pStyle w:val="Equation"/>
            <w:tabs>
              <w:tab w:val="clear" w:pos="794"/>
              <w:tab w:val="clear" w:pos="4820"/>
              <w:tab w:val="clear" w:pos="9639"/>
            </w:tabs>
            <w:spacing w:beforeLines="0"/>
            <w:rPr>
              <w:rFonts w:eastAsia="Batang"/>
            </w:rPr>
          </w:pPr>
          <w:r>
            <w:rPr>
              <w:rFonts w:eastAsia="Batang" w:hint="eastAsia"/>
            </w:rPr>
            <w:t>C</w:t>
          </w:r>
          <w:r>
            <w:rPr>
              <w:rFonts w:eastAsia="Batang"/>
            </w:rPr>
            <w:t>hair, WG SA</w:t>
          </w:r>
        </w:p>
        <w:p w14:paraId="32500930" w14:textId="2B3E4C7A" w:rsidR="00861E9F" w:rsidRPr="00236EBE" w:rsidRDefault="00861E9F" w:rsidP="00861E9F">
          <w:pPr>
            <w:pStyle w:val="Equation"/>
            <w:tabs>
              <w:tab w:val="clear" w:pos="794"/>
              <w:tab w:val="clear" w:pos="4820"/>
              <w:tab w:val="clear" w:pos="9639"/>
            </w:tabs>
            <w:spacing w:beforeLines="0"/>
            <w:rPr>
              <w:rFonts w:eastAsiaTheme="minorEastAsia"/>
              <w:lang w:eastAsia="ja-JP"/>
            </w:rPr>
          </w:pPr>
          <w:r>
            <w:rPr>
              <w:rFonts w:eastAsia="Batang"/>
            </w:rPr>
            <w:t>NEC Corporation, Japan</w:t>
          </w:r>
        </w:p>
      </w:tc>
      <w:tc>
        <w:tcPr>
          <w:tcW w:w="3024" w:type="dxa"/>
        </w:tcPr>
        <w:p w14:paraId="3A3A9628" w14:textId="77777777" w:rsidR="00861E9F" w:rsidRPr="001063B1" w:rsidRDefault="00861E9F" w:rsidP="00861E9F">
          <w:pPr>
            <w:ind w:left="650" w:hanging="650"/>
            <w:rPr>
              <w:sz w:val="22"/>
              <w:szCs w:val="22"/>
            </w:rPr>
          </w:pPr>
          <w:r w:rsidRPr="002A5FCF">
            <w:rPr>
              <w:b/>
              <w:bCs/>
              <w:sz w:val="22"/>
              <w:szCs w:val="22"/>
            </w:rPr>
            <w:t>Email</w:t>
          </w:r>
          <w:r w:rsidRPr="001063B1">
            <w:rPr>
              <w:sz w:val="22"/>
              <w:szCs w:val="22"/>
            </w:rPr>
            <w:t>:</w:t>
          </w:r>
          <w:r>
            <w:rPr>
              <w:sz w:val="22"/>
              <w:szCs w:val="22"/>
            </w:rPr>
            <w:t xml:space="preserve"> </w:t>
          </w:r>
        </w:p>
        <w:p w14:paraId="437D4AC4" w14:textId="585D60EC" w:rsidR="00861E9F" w:rsidRDefault="00924BBF" w:rsidP="00861E9F">
          <w:pPr>
            <w:rPr>
              <w:lang w:eastAsia="ja-JP"/>
            </w:rPr>
          </w:pPr>
          <w:r>
            <w:t>m_naganuma@nec.com</w:t>
          </w:r>
        </w:p>
      </w:tc>
    </w:tr>
  </w:tbl>
  <w:p w14:paraId="68FBF6B4" w14:textId="77777777" w:rsidR="0039584E" w:rsidRPr="000D6251" w:rsidRDefault="0039584E" w:rsidP="000D6251">
    <w:pPr>
      <w:pStyle w:val="Footer"/>
      <w:tabs>
        <w:tab w:val="clear" w:pos="451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B267D" w14:textId="77777777" w:rsidR="0029093A" w:rsidRDefault="0029093A" w:rsidP="000D6251">
      <w:r>
        <w:separator/>
      </w:r>
    </w:p>
  </w:footnote>
  <w:footnote w:type="continuationSeparator" w:id="0">
    <w:p w14:paraId="36B8366D" w14:textId="77777777" w:rsidR="0029093A" w:rsidRDefault="0029093A" w:rsidP="000D6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37784" w14:textId="77777777" w:rsidR="0039584E" w:rsidRDefault="0039584E" w:rsidP="000D6251">
    <w:pPr>
      <w:pStyle w:val="Header"/>
      <w:tabs>
        <w:tab w:val="clear" w:pos="4513"/>
        <w:tab w:val="clear" w:pos="9026"/>
      </w:tabs>
    </w:pPr>
  </w:p>
  <w:p w14:paraId="5BEBBC4C" w14:textId="77777777" w:rsidR="0039584E" w:rsidRDefault="0039584E" w:rsidP="000D6251">
    <w:pPr>
      <w:pStyle w:val="Header"/>
      <w:tabs>
        <w:tab w:val="clear" w:pos="4513"/>
        <w:tab w:val="clear" w:pos="902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DCC79" w14:textId="77777777" w:rsidR="0039584E" w:rsidRPr="000D6251" w:rsidRDefault="0039584E" w:rsidP="000D6251">
    <w:pPr>
      <w:pStyle w:val="Header"/>
      <w:tabs>
        <w:tab w:val="clear" w:pos="4513"/>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4577B"/>
    <w:multiLevelType w:val="multilevel"/>
    <w:tmpl w:val="602049EC"/>
    <w:lvl w:ilvl="0">
      <w:start w:val="1"/>
      <w:numFmt w:val="bullet"/>
      <w:lvlText w:val=""/>
      <w:lvlJc w:val="left"/>
      <w:pPr>
        <w:ind w:left="2160" w:hanging="360"/>
      </w:pPr>
      <w:rPr>
        <w:rFonts w:ascii="Wingdings" w:hAnsi="Wingdings"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25D635EA"/>
    <w:multiLevelType w:val="multilevel"/>
    <w:tmpl w:val="88A0FB3A"/>
    <w:lvl w:ilvl="0">
      <w:start w:val="1"/>
      <w:numFmt w:val="bullet"/>
      <w:lvlText w:val=""/>
      <w:lvlJc w:val="left"/>
      <w:pPr>
        <w:ind w:left="2880" w:hanging="360"/>
      </w:pPr>
      <w:rPr>
        <w:rFonts w:ascii="Wingdings" w:hAnsi="Wingdings" w:hint="default"/>
        <w:color w:val="000000" w:themeColor="text1"/>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2" w15:restartNumberingAfterBreak="0">
    <w:nsid w:val="2929321E"/>
    <w:multiLevelType w:val="multilevel"/>
    <w:tmpl w:val="B854F66C"/>
    <w:lvl w:ilvl="0">
      <w:start w:val="1"/>
      <w:numFmt w:val="bullet"/>
      <w:lvlText w:val=""/>
      <w:lvlJc w:val="left"/>
      <w:pPr>
        <w:ind w:left="2520" w:hanging="360"/>
      </w:pPr>
      <w:rPr>
        <w:rFonts w:ascii="Wingdings" w:hAnsi="Wingdings" w:hint="default"/>
        <w:u w:val="none"/>
      </w:rPr>
    </w:lvl>
    <w:lvl w:ilvl="1">
      <w:start w:val="1"/>
      <w:numFmt w:val="bullet"/>
      <w:lvlText w:val="●"/>
      <w:lvlJc w:val="left"/>
      <w:pPr>
        <w:ind w:left="3916" w:hanging="360"/>
      </w:pPr>
      <w:rPr>
        <w:u w:val="none"/>
      </w:rPr>
    </w:lvl>
    <w:lvl w:ilvl="2">
      <w:start w:val="1"/>
      <w:numFmt w:val="bullet"/>
      <w:lvlText w:val="●"/>
      <w:lvlJc w:val="left"/>
      <w:pPr>
        <w:ind w:left="4636" w:hanging="360"/>
      </w:pPr>
      <w:rPr>
        <w:u w:val="none"/>
      </w:rPr>
    </w:lvl>
    <w:lvl w:ilvl="3">
      <w:start w:val="1"/>
      <w:numFmt w:val="bullet"/>
      <w:lvlText w:val="●"/>
      <w:lvlJc w:val="left"/>
      <w:pPr>
        <w:ind w:left="5356" w:hanging="360"/>
      </w:pPr>
      <w:rPr>
        <w:u w:val="none"/>
      </w:rPr>
    </w:lvl>
    <w:lvl w:ilvl="4">
      <w:start w:val="1"/>
      <w:numFmt w:val="bullet"/>
      <w:lvlText w:val="●"/>
      <w:lvlJc w:val="left"/>
      <w:pPr>
        <w:ind w:left="6076" w:hanging="360"/>
      </w:pPr>
      <w:rPr>
        <w:u w:val="none"/>
      </w:rPr>
    </w:lvl>
    <w:lvl w:ilvl="5">
      <w:start w:val="1"/>
      <w:numFmt w:val="bullet"/>
      <w:lvlText w:val="●"/>
      <w:lvlJc w:val="left"/>
      <w:pPr>
        <w:ind w:left="6796" w:hanging="360"/>
      </w:pPr>
      <w:rPr>
        <w:u w:val="none"/>
      </w:rPr>
    </w:lvl>
    <w:lvl w:ilvl="6">
      <w:start w:val="1"/>
      <w:numFmt w:val="bullet"/>
      <w:lvlText w:val="●"/>
      <w:lvlJc w:val="left"/>
      <w:pPr>
        <w:ind w:left="7516" w:hanging="360"/>
      </w:pPr>
      <w:rPr>
        <w:u w:val="none"/>
      </w:rPr>
    </w:lvl>
    <w:lvl w:ilvl="7">
      <w:start w:val="1"/>
      <w:numFmt w:val="bullet"/>
      <w:lvlText w:val="●"/>
      <w:lvlJc w:val="left"/>
      <w:pPr>
        <w:ind w:left="8236" w:hanging="360"/>
      </w:pPr>
      <w:rPr>
        <w:u w:val="none"/>
      </w:rPr>
    </w:lvl>
    <w:lvl w:ilvl="8">
      <w:start w:val="1"/>
      <w:numFmt w:val="bullet"/>
      <w:lvlText w:val="●"/>
      <w:lvlJc w:val="left"/>
      <w:pPr>
        <w:ind w:left="8956" w:hanging="360"/>
      </w:pPr>
      <w:rPr>
        <w:u w:val="none"/>
      </w:rPr>
    </w:lvl>
  </w:abstractNum>
  <w:abstractNum w:abstractNumId="3" w15:restartNumberingAfterBreak="0">
    <w:nsid w:val="2C9E59FF"/>
    <w:multiLevelType w:val="multilevel"/>
    <w:tmpl w:val="CF14D9E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9344967"/>
    <w:multiLevelType w:val="multilevel"/>
    <w:tmpl w:val="DDF21A62"/>
    <w:lvl w:ilvl="0">
      <w:start w:val="1"/>
      <w:numFmt w:val="bullet"/>
      <w:lvlText w:val=""/>
      <w:lvlJc w:val="left"/>
      <w:pPr>
        <w:ind w:left="2160" w:hanging="360"/>
      </w:pPr>
      <w:rPr>
        <w:rFonts w:ascii="Wingdings" w:hAnsi="Wingdings"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15:restartNumberingAfterBreak="0">
    <w:nsid w:val="4C0D669A"/>
    <w:multiLevelType w:val="multilevel"/>
    <w:tmpl w:val="FEC09C2A"/>
    <w:lvl w:ilvl="0">
      <w:start w:val="1"/>
      <w:numFmt w:val="decimal"/>
      <w:lvlText w:val="%1."/>
      <w:lvlJc w:val="right"/>
      <w:pPr>
        <w:ind w:left="720" w:hanging="360"/>
      </w:pPr>
    </w:lvl>
    <w:lvl w:ilvl="1">
      <w:start w:val="1"/>
      <w:numFmt w:val="decimal"/>
      <w:lvlText w:val="%1.%2."/>
      <w:lvlJc w:val="right"/>
      <w:pPr>
        <w:ind w:left="1440" w:hanging="360"/>
      </w:pPr>
    </w:lvl>
    <w:lvl w:ilvl="2">
      <w:start w:val="1"/>
      <w:numFmt w:val="decimal"/>
      <w:lvlText w:val="%1.%2.%3."/>
      <w:lvlJc w:val="right"/>
      <w:pPr>
        <w:ind w:left="2160" w:hanging="180"/>
      </w:pPr>
    </w:lvl>
    <w:lvl w:ilvl="3">
      <w:start w:val="1"/>
      <w:numFmt w:val="decimal"/>
      <w:lvlText w:val="%1.%2.%3.%4."/>
      <w:lvlJc w:val="right"/>
      <w:pPr>
        <w:ind w:left="2880" w:hanging="360"/>
      </w:pPr>
    </w:lvl>
    <w:lvl w:ilvl="4">
      <w:start w:val="1"/>
      <w:numFmt w:val="decimal"/>
      <w:lvlText w:val="%1.%2.%3.%4.%5."/>
      <w:lvlJc w:val="right"/>
      <w:pPr>
        <w:ind w:left="3600" w:hanging="360"/>
      </w:pPr>
    </w:lvl>
    <w:lvl w:ilvl="5">
      <w:start w:val="1"/>
      <w:numFmt w:val="decimal"/>
      <w:lvlText w:val="%1.%2.%3.%4.%5.%6."/>
      <w:lvlJc w:val="right"/>
      <w:pPr>
        <w:ind w:left="4320" w:hanging="180"/>
      </w:pPr>
    </w:lvl>
    <w:lvl w:ilvl="6">
      <w:start w:val="1"/>
      <w:numFmt w:val="decimal"/>
      <w:lvlText w:val="%1.%2.%3.%4.%5.%6.%7."/>
      <w:lvlJc w:val="right"/>
      <w:pPr>
        <w:ind w:left="5040" w:hanging="360"/>
      </w:pPr>
    </w:lvl>
    <w:lvl w:ilvl="7">
      <w:start w:val="1"/>
      <w:numFmt w:val="decimal"/>
      <w:lvlText w:val="%1.%2.%3.%4.%5.%6.%7.%8."/>
      <w:lvlJc w:val="right"/>
      <w:pPr>
        <w:ind w:left="5760" w:hanging="360"/>
      </w:pPr>
    </w:lvl>
    <w:lvl w:ilvl="8">
      <w:start w:val="1"/>
      <w:numFmt w:val="decimal"/>
      <w:lvlText w:val="%1.%2.%3.%4.%5.%6.%7.%8.%9."/>
      <w:lvlJc w:val="right"/>
      <w:pPr>
        <w:ind w:left="6480" w:hanging="180"/>
      </w:pPr>
    </w:lvl>
  </w:abstractNum>
  <w:abstractNum w:abstractNumId="6" w15:restartNumberingAfterBreak="0">
    <w:nsid w:val="51D64DBB"/>
    <w:multiLevelType w:val="hybridMultilevel"/>
    <w:tmpl w:val="665E8F30"/>
    <w:lvl w:ilvl="0" w:tplc="56E04F40">
      <w:start w:val="1"/>
      <w:numFmt w:val="decimal"/>
      <w:pStyle w:val="ElsReferences"/>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95A12E2"/>
    <w:multiLevelType w:val="multilevel"/>
    <w:tmpl w:val="04DCCF9A"/>
    <w:lvl w:ilvl="0">
      <w:start w:val="1"/>
      <w:numFmt w:val="bullet"/>
      <w:lvlText w:val=""/>
      <w:lvlJc w:val="left"/>
      <w:pPr>
        <w:ind w:left="2520" w:hanging="360"/>
      </w:pPr>
      <w:rPr>
        <w:rFonts w:ascii="Wingdings" w:hAnsi="Wingdings" w:hint="default"/>
        <w:u w:val="none"/>
      </w:rPr>
    </w:lvl>
    <w:lvl w:ilvl="1">
      <w:start w:val="1"/>
      <w:numFmt w:val="bullet"/>
      <w:lvlText w:val="●"/>
      <w:lvlJc w:val="left"/>
      <w:pPr>
        <w:ind w:left="3240" w:hanging="360"/>
      </w:pPr>
      <w:rPr>
        <w:u w:val="none"/>
      </w:rPr>
    </w:lvl>
    <w:lvl w:ilvl="2">
      <w:start w:val="1"/>
      <w:numFmt w:val="bullet"/>
      <w:lvlText w:val="●"/>
      <w:lvlJc w:val="left"/>
      <w:pPr>
        <w:ind w:left="3960" w:hanging="360"/>
      </w:pPr>
      <w:rPr>
        <w:u w:val="none"/>
      </w:rPr>
    </w:lvl>
    <w:lvl w:ilvl="3">
      <w:start w:val="1"/>
      <w:numFmt w:val="bullet"/>
      <w:lvlText w:val="●"/>
      <w:lvlJc w:val="left"/>
      <w:pPr>
        <w:ind w:left="4680" w:hanging="360"/>
      </w:pPr>
      <w:rPr>
        <w:u w:val="none"/>
      </w:rPr>
    </w:lvl>
    <w:lvl w:ilvl="4">
      <w:start w:val="1"/>
      <w:numFmt w:val="bullet"/>
      <w:lvlText w:val="●"/>
      <w:lvlJc w:val="left"/>
      <w:pPr>
        <w:ind w:left="5400" w:hanging="360"/>
      </w:pPr>
      <w:rPr>
        <w:u w:val="none"/>
      </w:rPr>
    </w:lvl>
    <w:lvl w:ilvl="5">
      <w:start w:val="1"/>
      <w:numFmt w:val="bullet"/>
      <w:lvlText w:val="●"/>
      <w:lvlJc w:val="left"/>
      <w:pPr>
        <w:ind w:left="6120" w:hanging="360"/>
      </w:pPr>
      <w:rPr>
        <w:u w:val="none"/>
      </w:rPr>
    </w:lvl>
    <w:lvl w:ilvl="6">
      <w:start w:val="1"/>
      <w:numFmt w:val="bullet"/>
      <w:lvlText w:val="●"/>
      <w:lvlJc w:val="left"/>
      <w:pPr>
        <w:ind w:left="6840" w:hanging="360"/>
      </w:pPr>
      <w:rPr>
        <w:u w:val="none"/>
      </w:rPr>
    </w:lvl>
    <w:lvl w:ilvl="7">
      <w:start w:val="1"/>
      <w:numFmt w:val="bullet"/>
      <w:lvlText w:val="●"/>
      <w:lvlJc w:val="left"/>
      <w:pPr>
        <w:ind w:left="7560" w:hanging="360"/>
      </w:pPr>
      <w:rPr>
        <w:u w:val="none"/>
      </w:rPr>
    </w:lvl>
    <w:lvl w:ilvl="8">
      <w:start w:val="1"/>
      <w:numFmt w:val="bullet"/>
      <w:lvlText w:val="●"/>
      <w:lvlJc w:val="left"/>
      <w:pPr>
        <w:ind w:left="8280" w:hanging="360"/>
      </w:pPr>
      <w:rPr>
        <w:u w:val="none"/>
      </w:rPr>
    </w:lvl>
  </w:abstractNum>
  <w:abstractNum w:abstractNumId="8" w15:restartNumberingAfterBreak="0">
    <w:nsid w:val="59CA703F"/>
    <w:multiLevelType w:val="multilevel"/>
    <w:tmpl w:val="303AAAF4"/>
    <w:lvl w:ilvl="0">
      <w:start w:val="1"/>
      <w:numFmt w:val="bullet"/>
      <w:lvlText w:val=""/>
      <w:lvlJc w:val="left"/>
      <w:pPr>
        <w:ind w:left="2160" w:hanging="360"/>
      </w:pPr>
      <w:rPr>
        <w:rFonts w:ascii="Wingdings" w:hAnsi="Wingdings"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9" w15:restartNumberingAfterBreak="0">
    <w:nsid w:val="59EB61EE"/>
    <w:multiLevelType w:val="multilevel"/>
    <w:tmpl w:val="D188F9D8"/>
    <w:lvl w:ilvl="0">
      <w:start w:val="1"/>
      <w:numFmt w:val="bullet"/>
      <w:lvlText w:val=""/>
      <w:lvlJc w:val="left"/>
      <w:pPr>
        <w:ind w:left="1440" w:hanging="360"/>
      </w:pPr>
      <w:rPr>
        <w:rFonts w:ascii="Wingdings" w:hAnsi="Wingdings"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72976688"/>
    <w:multiLevelType w:val="multilevel"/>
    <w:tmpl w:val="725EF93A"/>
    <w:lvl w:ilvl="0">
      <w:start w:val="1"/>
      <w:numFmt w:val="bullet"/>
      <w:lvlText w:val=""/>
      <w:lvlJc w:val="left"/>
      <w:pPr>
        <w:ind w:left="2160" w:hanging="360"/>
      </w:pPr>
      <w:rPr>
        <w:rFonts w:ascii="Wingdings" w:hAnsi="Wingdings"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1" w15:restartNumberingAfterBreak="0">
    <w:nsid w:val="75284126"/>
    <w:multiLevelType w:val="multilevel"/>
    <w:tmpl w:val="AEFEB194"/>
    <w:lvl w:ilvl="0">
      <w:start w:val="1"/>
      <w:numFmt w:val="bullet"/>
      <w:lvlText w:val=""/>
      <w:lvlJc w:val="left"/>
      <w:pPr>
        <w:ind w:left="2160" w:hanging="360"/>
      </w:pPr>
      <w:rPr>
        <w:rFonts w:ascii="Wingdings" w:hAnsi="Wingdings"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2" w15:restartNumberingAfterBreak="0">
    <w:nsid w:val="75F45ECD"/>
    <w:multiLevelType w:val="multilevel"/>
    <w:tmpl w:val="9CFCEC1C"/>
    <w:lvl w:ilvl="0">
      <w:start w:val="1"/>
      <w:numFmt w:val="bullet"/>
      <w:lvlText w:val=""/>
      <w:lvlJc w:val="left"/>
      <w:pPr>
        <w:ind w:left="2520" w:hanging="360"/>
      </w:pPr>
      <w:rPr>
        <w:rFonts w:ascii="Wingdings" w:hAnsi="Wingdings" w:hint="default"/>
        <w:u w:val="none"/>
      </w:rPr>
    </w:lvl>
    <w:lvl w:ilvl="1">
      <w:start w:val="1"/>
      <w:numFmt w:val="bullet"/>
      <w:lvlText w:val="●"/>
      <w:lvlJc w:val="left"/>
      <w:pPr>
        <w:ind w:left="3240" w:hanging="360"/>
      </w:pPr>
      <w:rPr>
        <w:u w:val="none"/>
      </w:rPr>
    </w:lvl>
    <w:lvl w:ilvl="2">
      <w:start w:val="1"/>
      <w:numFmt w:val="bullet"/>
      <w:lvlText w:val="●"/>
      <w:lvlJc w:val="left"/>
      <w:pPr>
        <w:ind w:left="3960" w:hanging="360"/>
      </w:pPr>
      <w:rPr>
        <w:u w:val="none"/>
      </w:rPr>
    </w:lvl>
    <w:lvl w:ilvl="3">
      <w:start w:val="1"/>
      <w:numFmt w:val="bullet"/>
      <w:lvlText w:val="●"/>
      <w:lvlJc w:val="left"/>
      <w:pPr>
        <w:ind w:left="4680" w:hanging="360"/>
      </w:pPr>
      <w:rPr>
        <w:u w:val="none"/>
      </w:rPr>
    </w:lvl>
    <w:lvl w:ilvl="4">
      <w:start w:val="1"/>
      <w:numFmt w:val="bullet"/>
      <w:lvlText w:val="●"/>
      <w:lvlJc w:val="left"/>
      <w:pPr>
        <w:ind w:left="5400" w:hanging="360"/>
      </w:pPr>
      <w:rPr>
        <w:u w:val="none"/>
      </w:rPr>
    </w:lvl>
    <w:lvl w:ilvl="5">
      <w:start w:val="1"/>
      <w:numFmt w:val="bullet"/>
      <w:lvlText w:val="●"/>
      <w:lvlJc w:val="left"/>
      <w:pPr>
        <w:ind w:left="6120" w:hanging="360"/>
      </w:pPr>
      <w:rPr>
        <w:u w:val="none"/>
      </w:rPr>
    </w:lvl>
    <w:lvl w:ilvl="6">
      <w:start w:val="1"/>
      <w:numFmt w:val="bullet"/>
      <w:lvlText w:val="●"/>
      <w:lvlJc w:val="left"/>
      <w:pPr>
        <w:ind w:left="6840" w:hanging="360"/>
      </w:pPr>
      <w:rPr>
        <w:u w:val="none"/>
      </w:rPr>
    </w:lvl>
    <w:lvl w:ilvl="7">
      <w:start w:val="1"/>
      <w:numFmt w:val="bullet"/>
      <w:lvlText w:val="●"/>
      <w:lvlJc w:val="left"/>
      <w:pPr>
        <w:ind w:left="7560" w:hanging="360"/>
      </w:pPr>
      <w:rPr>
        <w:u w:val="none"/>
      </w:rPr>
    </w:lvl>
    <w:lvl w:ilvl="8">
      <w:start w:val="1"/>
      <w:numFmt w:val="bullet"/>
      <w:lvlText w:val="●"/>
      <w:lvlJc w:val="left"/>
      <w:pPr>
        <w:ind w:left="8280" w:hanging="360"/>
      </w:pPr>
      <w:rPr>
        <w:u w:val="none"/>
      </w:rPr>
    </w:lvl>
  </w:abstractNum>
  <w:num w:numId="1" w16cid:durableId="1317608645">
    <w:abstractNumId w:val="2"/>
  </w:num>
  <w:num w:numId="2" w16cid:durableId="733116692">
    <w:abstractNumId w:val="0"/>
  </w:num>
  <w:num w:numId="3" w16cid:durableId="470558960">
    <w:abstractNumId w:val="12"/>
  </w:num>
  <w:num w:numId="4" w16cid:durableId="144318080">
    <w:abstractNumId w:val="3"/>
  </w:num>
  <w:num w:numId="5" w16cid:durableId="4986068">
    <w:abstractNumId w:val="1"/>
  </w:num>
  <w:num w:numId="6" w16cid:durableId="1802571323">
    <w:abstractNumId w:val="5"/>
  </w:num>
  <w:num w:numId="7" w16cid:durableId="1640069623">
    <w:abstractNumId w:val="9"/>
  </w:num>
  <w:num w:numId="8" w16cid:durableId="1397700511">
    <w:abstractNumId w:val="4"/>
  </w:num>
  <w:num w:numId="9" w16cid:durableId="610824772">
    <w:abstractNumId w:val="8"/>
  </w:num>
  <w:num w:numId="10" w16cid:durableId="112138321">
    <w:abstractNumId w:val="10"/>
  </w:num>
  <w:num w:numId="11" w16cid:durableId="1638562813">
    <w:abstractNumId w:val="7"/>
  </w:num>
  <w:num w:numId="12" w16cid:durableId="1049109563">
    <w:abstractNumId w:val="11"/>
  </w:num>
  <w:num w:numId="13" w16cid:durableId="1783258882">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QxsTAztjAxsDBW0lEKTi0uzszPAykwrAUArtUt3ywAAAA="/>
  </w:docVars>
  <w:rsids>
    <w:rsidRoot w:val="003C429D"/>
    <w:rsid w:val="000006AB"/>
    <w:rsid w:val="00002550"/>
    <w:rsid w:val="00031341"/>
    <w:rsid w:val="00031821"/>
    <w:rsid w:val="00040219"/>
    <w:rsid w:val="00066F1D"/>
    <w:rsid w:val="00071A39"/>
    <w:rsid w:val="00073E9D"/>
    <w:rsid w:val="00083E82"/>
    <w:rsid w:val="000956CF"/>
    <w:rsid w:val="000D6251"/>
    <w:rsid w:val="00113F62"/>
    <w:rsid w:val="00121AA7"/>
    <w:rsid w:val="00124BB7"/>
    <w:rsid w:val="00133AC8"/>
    <w:rsid w:val="00144A77"/>
    <w:rsid w:val="001470BE"/>
    <w:rsid w:val="001508A5"/>
    <w:rsid w:val="0019110D"/>
    <w:rsid w:val="001A26DB"/>
    <w:rsid w:val="001A349A"/>
    <w:rsid w:val="001B6F7D"/>
    <w:rsid w:val="001D65EE"/>
    <w:rsid w:val="001E60AF"/>
    <w:rsid w:val="00215120"/>
    <w:rsid w:val="00236EBE"/>
    <w:rsid w:val="00274F0F"/>
    <w:rsid w:val="0029093A"/>
    <w:rsid w:val="002977EF"/>
    <w:rsid w:val="002E0116"/>
    <w:rsid w:val="003304BE"/>
    <w:rsid w:val="00345D54"/>
    <w:rsid w:val="003601E1"/>
    <w:rsid w:val="00377904"/>
    <w:rsid w:val="0039584E"/>
    <w:rsid w:val="003A7538"/>
    <w:rsid w:val="003B581C"/>
    <w:rsid w:val="003C429D"/>
    <w:rsid w:val="003D3859"/>
    <w:rsid w:val="00401F8B"/>
    <w:rsid w:val="00414E14"/>
    <w:rsid w:val="00416B14"/>
    <w:rsid w:val="00424CCF"/>
    <w:rsid w:val="00447795"/>
    <w:rsid w:val="00467154"/>
    <w:rsid w:val="00467D16"/>
    <w:rsid w:val="004C6D50"/>
    <w:rsid w:val="004D316A"/>
    <w:rsid w:val="004D4A1F"/>
    <w:rsid w:val="00502A28"/>
    <w:rsid w:val="0055209E"/>
    <w:rsid w:val="0057123A"/>
    <w:rsid w:val="005972D9"/>
    <w:rsid w:val="005A1D8C"/>
    <w:rsid w:val="005B53BA"/>
    <w:rsid w:val="005C40C7"/>
    <w:rsid w:val="005D1B8A"/>
    <w:rsid w:val="00600B55"/>
    <w:rsid w:val="006042E9"/>
    <w:rsid w:val="00606397"/>
    <w:rsid w:val="006237BA"/>
    <w:rsid w:val="006504DA"/>
    <w:rsid w:val="00650ACA"/>
    <w:rsid w:val="00674D32"/>
    <w:rsid w:val="00680EA4"/>
    <w:rsid w:val="00681860"/>
    <w:rsid w:val="006A4339"/>
    <w:rsid w:val="006B2D02"/>
    <w:rsid w:val="006C11AD"/>
    <w:rsid w:val="006D6D9B"/>
    <w:rsid w:val="006E7688"/>
    <w:rsid w:val="006F1A92"/>
    <w:rsid w:val="00723EBE"/>
    <w:rsid w:val="00740891"/>
    <w:rsid w:val="00746315"/>
    <w:rsid w:val="0075528A"/>
    <w:rsid w:val="00767A0D"/>
    <w:rsid w:val="00772DF3"/>
    <w:rsid w:val="00775864"/>
    <w:rsid w:val="00793DB4"/>
    <w:rsid w:val="007A3532"/>
    <w:rsid w:val="007B4C93"/>
    <w:rsid w:val="007C1F44"/>
    <w:rsid w:val="007D5927"/>
    <w:rsid w:val="007E1E7E"/>
    <w:rsid w:val="007F30B4"/>
    <w:rsid w:val="008052C9"/>
    <w:rsid w:val="008067BE"/>
    <w:rsid w:val="008069F8"/>
    <w:rsid w:val="00813C0F"/>
    <w:rsid w:val="00816ABB"/>
    <w:rsid w:val="00822D1F"/>
    <w:rsid w:val="00861E9F"/>
    <w:rsid w:val="0086497B"/>
    <w:rsid w:val="00883A52"/>
    <w:rsid w:val="008A75B9"/>
    <w:rsid w:val="008B7B4F"/>
    <w:rsid w:val="008C4D91"/>
    <w:rsid w:val="008E39C8"/>
    <w:rsid w:val="008E57AF"/>
    <w:rsid w:val="009037D5"/>
    <w:rsid w:val="00903A62"/>
    <w:rsid w:val="0092449A"/>
    <w:rsid w:val="00924BBF"/>
    <w:rsid w:val="009607EF"/>
    <w:rsid w:val="00983B7B"/>
    <w:rsid w:val="00984FA1"/>
    <w:rsid w:val="00986B83"/>
    <w:rsid w:val="00996164"/>
    <w:rsid w:val="00997AC0"/>
    <w:rsid w:val="009A1E21"/>
    <w:rsid w:val="009A60E3"/>
    <w:rsid w:val="009C6489"/>
    <w:rsid w:val="009C7CA9"/>
    <w:rsid w:val="009D502F"/>
    <w:rsid w:val="009D562B"/>
    <w:rsid w:val="009E74A7"/>
    <w:rsid w:val="009F2CC2"/>
    <w:rsid w:val="00A03015"/>
    <w:rsid w:val="00A04D11"/>
    <w:rsid w:val="00A15322"/>
    <w:rsid w:val="00A2753C"/>
    <w:rsid w:val="00A33B4D"/>
    <w:rsid w:val="00AD714E"/>
    <w:rsid w:val="00B013AA"/>
    <w:rsid w:val="00B169AE"/>
    <w:rsid w:val="00B17119"/>
    <w:rsid w:val="00B43F89"/>
    <w:rsid w:val="00B8706C"/>
    <w:rsid w:val="00B90221"/>
    <w:rsid w:val="00B91D4E"/>
    <w:rsid w:val="00BA1A56"/>
    <w:rsid w:val="00BA52CA"/>
    <w:rsid w:val="00BB0706"/>
    <w:rsid w:val="00BD0C3C"/>
    <w:rsid w:val="00BD4F37"/>
    <w:rsid w:val="00BF05A7"/>
    <w:rsid w:val="00C016E9"/>
    <w:rsid w:val="00C051A3"/>
    <w:rsid w:val="00C15420"/>
    <w:rsid w:val="00C23984"/>
    <w:rsid w:val="00C33155"/>
    <w:rsid w:val="00C5684D"/>
    <w:rsid w:val="00C97F64"/>
    <w:rsid w:val="00CA5F03"/>
    <w:rsid w:val="00CC1321"/>
    <w:rsid w:val="00CD2623"/>
    <w:rsid w:val="00CE0647"/>
    <w:rsid w:val="00CF7344"/>
    <w:rsid w:val="00D1186F"/>
    <w:rsid w:val="00D2096B"/>
    <w:rsid w:val="00D24B7F"/>
    <w:rsid w:val="00D31AD7"/>
    <w:rsid w:val="00D4453D"/>
    <w:rsid w:val="00D55175"/>
    <w:rsid w:val="00D6172B"/>
    <w:rsid w:val="00D82B37"/>
    <w:rsid w:val="00DA5E3E"/>
    <w:rsid w:val="00DB06C5"/>
    <w:rsid w:val="00DB17A9"/>
    <w:rsid w:val="00DC121A"/>
    <w:rsid w:val="00DF7B14"/>
    <w:rsid w:val="00E027A2"/>
    <w:rsid w:val="00E02D35"/>
    <w:rsid w:val="00E3251F"/>
    <w:rsid w:val="00E3622D"/>
    <w:rsid w:val="00E4628E"/>
    <w:rsid w:val="00EA406F"/>
    <w:rsid w:val="00EE54EC"/>
    <w:rsid w:val="00EF3273"/>
    <w:rsid w:val="00F03D04"/>
    <w:rsid w:val="00F234C4"/>
    <w:rsid w:val="00F54610"/>
    <w:rsid w:val="00F60389"/>
    <w:rsid w:val="00F67B50"/>
    <w:rsid w:val="00F95831"/>
    <w:rsid w:val="00FA03C7"/>
    <w:rsid w:val="00FB72B1"/>
    <w:rsid w:val="00FC1E11"/>
    <w:rsid w:val="00FC5DDC"/>
    <w:rsid w:val="00FE2D7D"/>
    <w:rsid w:val="1C23059A"/>
    <w:rsid w:val="1D69673B"/>
    <w:rsid w:val="35D61B81"/>
    <w:rsid w:val="6517B5DA"/>
    <w:rsid w:val="68BE72FA"/>
    <w:rsid w:val="6CFA5CC9"/>
    <w:rsid w:val="78ED494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AEC238"/>
  <w15:chartTrackingRefBased/>
  <w15:docId w15:val="{63FED886-B928-492B-96CC-2CBD4C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EE"/>
    <w:rPr>
      <w:rFonts w:eastAsia="MS Mincho"/>
    </w:rPr>
  </w:style>
  <w:style w:type="paragraph" w:styleId="Heading1">
    <w:name w:val="heading 1"/>
    <w:basedOn w:val="Normal"/>
    <w:next w:val="Normal"/>
    <w:link w:val="Heading1Char"/>
    <w:qFormat/>
    <w:rsid w:val="00DB06C5"/>
    <w:pPr>
      <w:keepNext/>
      <w:jc w:val="center"/>
      <w:outlineLvl w:val="0"/>
    </w:pPr>
    <w:rPr>
      <w:rFonts w:eastAsia="BatangChe"/>
      <w:b/>
      <w:bCs/>
      <w:u w:val="single"/>
    </w:rPr>
  </w:style>
  <w:style w:type="paragraph" w:styleId="Heading8">
    <w:name w:val="heading 8"/>
    <w:basedOn w:val="Normal"/>
    <w:next w:val="Normal"/>
    <w:link w:val="Heading8Char"/>
    <w:unhideWhenUsed/>
    <w:qFormat/>
    <w:rsid w:val="003C429D"/>
    <w:pPr>
      <w:keepNext/>
      <w:widowControl w:val="0"/>
      <w:wordWrap w:val="0"/>
      <w:jc w:val="both"/>
      <w:outlineLvl w:val="7"/>
    </w:pPr>
    <w:rPr>
      <w:rFonts w:eastAsia="BatangChe"/>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semiHidden/>
    <w:rsid w:val="003C429D"/>
    <w:rPr>
      <w:rFonts w:eastAsia="BatangChe"/>
      <w:b/>
      <w:bCs/>
      <w:kern w:val="2"/>
      <w:sz w:val="20"/>
      <w:szCs w:val="20"/>
      <w:lang w:eastAsia="ko-KR"/>
    </w:rPr>
  </w:style>
  <w:style w:type="paragraph" w:customStyle="1" w:styleId="Note">
    <w:name w:val="Note"/>
    <w:basedOn w:val="Normal"/>
    <w:rsid w:val="003C429D"/>
    <w:pPr>
      <w:tabs>
        <w:tab w:val="left" w:pos="284"/>
        <w:tab w:val="left" w:pos="1134"/>
        <w:tab w:val="left" w:pos="1871"/>
        <w:tab w:val="left" w:pos="2268"/>
      </w:tabs>
      <w:spacing w:before="160"/>
      <w:jc w:val="both"/>
    </w:pPr>
    <w:rPr>
      <w:rFonts w:eastAsia="BatangChe"/>
      <w:noProof/>
      <w:sz w:val="20"/>
      <w:szCs w:val="20"/>
      <w:lang w:eastAsia="ko-KR"/>
    </w:rPr>
  </w:style>
  <w:style w:type="paragraph" w:styleId="ListParagraph">
    <w:name w:val="List Paragraph"/>
    <w:basedOn w:val="Normal"/>
    <w:link w:val="ListParagraphChar"/>
    <w:uiPriority w:val="34"/>
    <w:qFormat/>
    <w:rsid w:val="00C5684D"/>
    <w:pPr>
      <w:ind w:left="720"/>
      <w:contextualSpacing/>
    </w:pPr>
  </w:style>
  <w:style w:type="paragraph" w:styleId="Header">
    <w:name w:val="header"/>
    <w:basedOn w:val="Normal"/>
    <w:link w:val="HeaderChar"/>
    <w:unhideWhenUsed/>
    <w:rsid w:val="000D6251"/>
    <w:pPr>
      <w:tabs>
        <w:tab w:val="center" w:pos="4513"/>
        <w:tab w:val="right" w:pos="9026"/>
      </w:tabs>
    </w:pPr>
  </w:style>
  <w:style w:type="character" w:customStyle="1" w:styleId="HeaderChar">
    <w:name w:val="Header Char"/>
    <w:basedOn w:val="DefaultParagraphFont"/>
    <w:link w:val="Header"/>
    <w:uiPriority w:val="99"/>
    <w:rsid w:val="000D6251"/>
    <w:rPr>
      <w:rFonts w:ascii="Calibri" w:eastAsia="MS Mincho" w:hAnsi="Calibri" w:cs="Cordia New"/>
      <w:szCs w:val="22"/>
    </w:rPr>
  </w:style>
  <w:style w:type="paragraph" w:styleId="Footer">
    <w:name w:val="footer"/>
    <w:basedOn w:val="Normal"/>
    <w:link w:val="FooterChar"/>
    <w:uiPriority w:val="99"/>
    <w:unhideWhenUsed/>
    <w:rsid w:val="000D6251"/>
    <w:pPr>
      <w:tabs>
        <w:tab w:val="center" w:pos="4513"/>
        <w:tab w:val="right" w:pos="9026"/>
      </w:tabs>
    </w:pPr>
  </w:style>
  <w:style w:type="character" w:customStyle="1" w:styleId="FooterChar">
    <w:name w:val="Footer Char"/>
    <w:basedOn w:val="DefaultParagraphFont"/>
    <w:link w:val="Footer"/>
    <w:uiPriority w:val="99"/>
    <w:rsid w:val="000D6251"/>
    <w:rPr>
      <w:rFonts w:ascii="Calibri" w:eastAsia="MS Mincho" w:hAnsi="Calibri" w:cs="Cordia New"/>
      <w:szCs w:val="22"/>
    </w:rPr>
  </w:style>
  <w:style w:type="character" w:styleId="PageNumber">
    <w:name w:val="page number"/>
    <w:basedOn w:val="DefaultParagraphFont"/>
    <w:rsid w:val="000D6251"/>
  </w:style>
  <w:style w:type="paragraph" w:styleId="Revision">
    <w:name w:val="Revision"/>
    <w:hidden/>
    <w:uiPriority w:val="99"/>
    <w:semiHidden/>
    <w:rsid w:val="00F60389"/>
    <w:rPr>
      <w:rFonts w:eastAsia="MS Mincho"/>
    </w:rPr>
  </w:style>
  <w:style w:type="paragraph" w:customStyle="1" w:styleId="Equation">
    <w:name w:val="Equation"/>
    <w:basedOn w:val="Normal"/>
    <w:rsid w:val="00B17119"/>
    <w:pPr>
      <w:tabs>
        <w:tab w:val="left" w:pos="794"/>
        <w:tab w:val="center" w:pos="4820"/>
        <w:tab w:val="right" w:pos="9639"/>
      </w:tabs>
      <w:overflowPunct w:val="0"/>
      <w:autoSpaceDE w:val="0"/>
      <w:autoSpaceDN w:val="0"/>
      <w:adjustRightInd w:val="0"/>
      <w:spacing w:beforeLines="50" w:line="240" w:lineRule="atLeast"/>
      <w:textAlignment w:val="baseline"/>
    </w:pPr>
    <w:rPr>
      <w:szCs w:val="22"/>
      <w:lang w:val="en-GB"/>
    </w:rPr>
  </w:style>
  <w:style w:type="character" w:styleId="Hyperlink">
    <w:name w:val="Hyperlink"/>
    <w:basedOn w:val="DefaultParagraphFont"/>
    <w:uiPriority w:val="99"/>
    <w:unhideWhenUsed/>
    <w:rsid w:val="00236EBE"/>
    <w:rPr>
      <w:color w:val="0563C1" w:themeColor="hyperlink"/>
      <w:u w:val="single"/>
    </w:rPr>
  </w:style>
  <w:style w:type="paragraph" w:styleId="BodyText">
    <w:name w:val="Body Text"/>
    <w:basedOn w:val="Normal"/>
    <w:link w:val="BodyTextChar"/>
    <w:unhideWhenUsed/>
    <w:rsid w:val="00236EBE"/>
    <w:pPr>
      <w:autoSpaceDE w:val="0"/>
      <w:autoSpaceDN w:val="0"/>
    </w:pPr>
    <w:rPr>
      <w:rFonts w:cs="Angsana New"/>
      <w:b/>
      <w:sz w:val="18"/>
      <w:szCs w:val="20"/>
      <w:lang w:eastAsia="ja-JP"/>
    </w:rPr>
  </w:style>
  <w:style w:type="character" w:customStyle="1" w:styleId="BodyTextChar">
    <w:name w:val="Body Text Char"/>
    <w:basedOn w:val="DefaultParagraphFont"/>
    <w:link w:val="BodyText"/>
    <w:rsid w:val="00236EBE"/>
    <w:rPr>
      <w:rFonts w:eastAsia="MS Mincho" w:cs="Angsana New"/>
      <w:b/>
      <w:sz w:val="18"/>
      <w:szCs w:val="20"/>
      <w:lang w:eastAsia="ja-JP"/>
    </w:rPr>
  </w:style>
  <w:style w:type="character" w:customStyle="1" w:styleId="ListParagraphChar">
    <w:name w:val="List Paragraph Char"/>
    <w:link w:val="ListParagraph"/>
    <w:uiPriority w:val="34"/>
    <w:locked/>
    <w:rsid w:val="00236EBE"/>
    <w:rPr>
      <w:rFonts w:eastAsia="MS Mincho"/>
    </w:rPr>
  </w:style>
  <w:style w:type="table" w:customStyle="1" w:styleId="1">
    <w:name w:val="表 (格子)1"/>
    <w:basedOn w:val="TableNormal"/>
    <w:uiPriority w:val="39"/>
    <w:rsid w:val="00236EBE"/>
    <w:rPr>
      <w:rFonts w:eastAsia="Batang"/>
      <w:sz w:val="20"/>
      <w:szCs w:val="20"/>
      <w:lang w:val="en-GB" w:bidi="th-T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17A9"/>
    <w:rPr>
      <w:color w:val="605E5C"/>
      <w:shd w:val="clear" w:color="auto" w:fill="E1DFDD"/>
    </w:rPr>
  </w:style>
  <w:style w:type="character" w:styleId="FollowedHyperlink">
    <w:name w:val="FollowedHyperlink"/>
    <w:basedOn w:val="DefaultParagraphFont"/>
    <w:uiPriority w:val="99"/>
    <w:semiHidden/>
    <w:unhideWhenUsed/>
    <w:rsid w:val="00FA03C7"/>
    <w:rPr>
      <w:color w:val="954F72" w:themeColor="followedHyperlink"/>
      <w:u w:val="single"/>
    </w:rPr>
  </w:style>
  <w:style w:type="paragraph" w:styleId="ListBullet">
    <w:name w:val="List Bullet"/>
    <w:basedOn w:val="Normal"/>
    <w:uiPriority w:val="3"/>
    <w:qFormat/>
    <w:rsid w:val="005B53BA"/>
    <w:pPr>
      <w:adjustRightInd w:val="0"/>
      <w:snapToGrid w:val="0"/>
      <w:ind w:left="100" w:hangingChars="100" w:hanging="100"/>
    </w:pPr>
    <w:rPr>
      <w:rFonts w:eastAsia="MS PMincho"/>
      <w:lang w:val="en-AU" w:eastAsia="ja-JP"/>
    </w:rPr>
  </w:style>
  <w:style w:type="paragraph" w:styleId="PlainText">
    <w:name w:val="Plain Text"/>
    <w:basedOn w:val="Normal"/>
    <w:link w:val="PlainTextChar"/>
    <w:uiPriority w:val="99"/>
    <w:unhideWhenUsed/>
    <w:rsid w:val="005B53BA"/>
    <w:pPr>
      <w:widowControl w:val="0"/>
    </w:pPr>
    <w:rPr>
      <w:rFonts w:ascii="Yu Gothic" w:eastAsia="Yu Gothic" w:hAnsi="Courier New" w:cs="Courier New"/>
      <w:kern w:val="2"/>
      <w:sz w:val="22"/>
      <w:szCs w:val="22"/>
      <w:lang w:eastAsia="ja-JP"/>
    </w:rPr>
  </w:style>
  <w:style w:type="character" w:customStyle="1" w:styleId="PlainTextChar">
    <w:name w:val="Plain Text Char"/>
    <w:basedOn w:val="DefaultParagraphFont"/>
    <w:link w:val="PlainText"/>
    <w:uiPriority w:val="99"/>
    <w:rsid w:val="005B53BA"/>
    <w:rPr>
      <w:rFonts w:ascii="Yu Gothic" w:eastAsia="Yu Gothic" w:hAnsi="Courier New" w:cs="Courier New"/>
      <w:kern w:val="2"/>
      <w:sz w:val="22"/>
      <w:szCs w:val="22"/>
      <w:lang w:eastAsia="ja-JP"/>
    </w:rPr>
  </w:style>
  <w:style w:type="paragraph" w:customStyle="1" w:styleId="ElsReferences">
    <w:name w:val="Els_References"/>
    <w:basedOn w:val="Normal"/>
    <w:rsid w:val="00274F0F"/>
    <w:pPr>
      <w:numPr>
        <w:numId w:val="13"/>
      </w:numPr>
    </w:pPr>
    <w:rPr>
      <w:rFonts w:eastAsia="BatangChe"/>
    </w:rPr>
  </w:style>
  <w:style w:type="character" w:customStyle="1" w:styleId="Heading1Char">
    <w:name w:val="Heading 1 Char"/>
    <w:basedOn w:val="DefaultParagraphFont"/>
    <w:link w:val="Heading1"/>
    <w:rsid w:val="00DB06C5"/>
    <w:rPr>
      <w:rFonts w:eastAsia="BatangChe"/>
      <w:b/>
      <w:bCs/>
      <w:u w:val="single"/>
    </w:rPr>
  </w:style>
  <w:style w:type="paragraph" w:customStyle="1" w:styleId="a">
    <w:name w:val="표"/>
    <w:basedOn w:val="Normal"/>
    <w:next w:val="Normal"/>
    <w:autoRedefine/>
    <w:rsid w:val="00DB06C5"/>
    <w:pPr>
      <w:widowControl w:val="0"/>
      <w:wordWrap w:val="0"/>
      <w:autoSpaceDE w:val="0"/>
      <w:autoSpaceDN w:val="0"/>
      <w:jc w:val="both"/>
    </w:pPr>
    <w:rPr>
      <w:rFonts w:ascii="Book Antiqua" w:eastAsia="GulimChe" w:hAnsi="Book Antiqua"/>
      <w:b/>
      <w:bCs/>
      <w:kern w:val="2"/>
      <w:sz w:val="28"/>
      <w:lang w:eastAsia="ko-KR"/>
    </w:rPr>
  </w:style>
  <w:style w:type="paragraph" w:styleId="NormalIndent">
    <w:name w:val="Normal Indent"/>
    <w:basedOn w:val="Normal"/>
    <w:rsid w:val="00DB06C5"/>
    <w:pPr>
      <w:widowControl w:val="0"/>
      <w:wordWrap w:val="0"/>
      <w:ind w:left="851"/>
      <w:jc w:val="both"/>
    </w:pPr>
    <w:rPr>
      <w:rFonts w:eastAsia="BatangChe"/>
      <w:kern w:val="2"/>
      <w:sz w:val="20"/>
      <w:szCs w:val="20"/>
      <w:lang w:eastAsia="ko-KR"/>
    </w:rPr>
  </w:style>
  <w:style w:type="table" w:styleId="TableGrid">
    <w:name w:val="Table Grid"/>
    <w:basedOn w:val="TableNormal"/>
    <w:rsid w:val="00DB06C5"/>
    <w:rPr>
      <w:rFonts w:eastAsia="Batang"/>
      <w:sz w:val="20"/>
      <w:szCs w:val="20"/>
      <w:lang w:val="en-GB" w:eastAsia="en-GB"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DB06C5"/>
    <w:rPr>
      <w:rFonts w:ascii="MS Mincho"/>
      <w:sz w:val="18"/>
      <w:szCs w:val="18"/>
    </w:rPr>
  </w:style>
  <w:style w:type="character" w:customStyle="1" w:styleId="BalloonTextChar">
    <w:name w:val="Balloon Text Char"/>
    <w:basedOn w:val="DefaultParagraphFont"/>
    <w:link w:val="BalloonText"/>
    <w:semiHidden/>
    <w:rsid w:val="00DB06C5"/>
    <w:rPr>
      <w:rFonts w:ascii="MS Mincho" w:eastAsia="MS Mincho"/>
      <w:sz w:val="18"/>
      <w:szCs w:val="18"/>
    </w:rPr>
  </w:style>
  <w:style w:type="character" w:customStyle="1" w:styleId="apple-converted-space">
    <w:name w:val="apple-converted-space"/>
    <w:basedOn w:val="DefaultParagraphFont"/>
    <w:rsid w:val="00DB06C5"/>
  </w:style>
  <w:style w:type="character" w:customStyle="1" w:styleId="TabletextChar">
    <w:name w:val="Table_text Char"/>
    <w:link w:val="Tabletext"/>
    <w:locked/>
    <w:rsid w:val="00DB06C5"/>
    <w:rPr>
      <w:rFonts w:eastAsia="Times New Roman"/>
      <w:sz w:val="22"/>
    </w:rPr>
  </w:style>
  <w:style w:type="paragraph" w:customStyle="1" w:styleId="Tabletext">
    <w:name w:val="Table_text"/>
    <w:basedOn w:val="Normal"/>
    <w:link w:val="TabletextChar"/>
    <w:rsid w:val="00DB06C5"/>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eastAsia="Times New Roman"/>
      <w:sz w:val="22"/>
    </w:rPr>
  </w:style>
  <w:style w:type="character" w:styleId="Strong">
    <w:name w:val="Strong"/>
    <w:basedOn w:val="DefaultParagraphFont"/>
    <w:uiPriority w:val="22"/>
    <w:qFormat/>
    <w:rsid w:val="00DB06C5"/>
    <w:rPr>
      <w:b/>
      <w:bCs/>
    </w:rPr>
  </w:style>
  <w:style w:type="paragraph" w:styleId="NormalWeb">
    <w:name w:val="Normal (Web)"/>
    <w:basedOn w:val="Normal"/>
    <w:uiPriority w:val="99"/>
    <w:unhideWhenUsed/>
    <w:rsid w:val="00DB06C5"/>
    <w:pPr>
      <w:spacing w:before="100" w:beforeAutospacing="1" w:after="100" w:afterAutospacing="1"/>
    </w:pPr>
    <w:rPr>
      <w:rFonts w:eastAsia="Times New Roman"/>
      <w:lang w:val="en-ID"/>
    </w:rPr>
  </w:style>
  <w:style w:type="character" w:styleId="CommentReference">
    <w:name w:val="annotation reference"/>
    <w:basedOn w:val="DefaultParagraphFont"/>
    <w:rsid w:val="00DB06C5"/>
    <w:rPr>
      <w:sz w:val="16"/>
      <w:szCs w:val="16"/>
    </w:rPr>
  </w:style>
  <w:style w:type="paragraph" w:styleId="CommentText">
    <w:name w:val="annotation text"/>
    <w:basedOn w:val="Normal"/>
    <w:link w:val="CommentTextChar"/>
    <w:rsid w:val="00DB06C5"/>
    <w:rPr>
      <w:rFonts w:eastAsia="BatangChe"/>
      <w:sz w:val="20"/>
      <w:szCs w:val="20"/>
    </w:rPr>
  </w:style>
  <w:style w:type="character" w:customStyle="1" w:styleId="CommentTextChar">
    <w:name w:val="Comment Text Char"/>
    <w:basedOn w:val="DefaultParagraphFont"/>
    <w:link w:val="CommentText"/>
    <w:rsid w:val="00DB06C5"/>
    <w:rPr>
      <w:rFonts w:eastAsia="BatangChe"/>
      <w:sz w:val="20"/>
      <w:szCs w:val="20"/>
    </w:rPr>
  </w:style>
  <w:style w:type="paragraph" w:styleId="CommentSubject">
    <w:name w:val="annotation subject"/>
    <w:basedOn w:val="CommentText"/>
    <w:next w:val="CommentText"/>
    <w:link w:val="CommentSubjectChar"/>
    <w:semiHidden/>
    <w:unhideWhenUsed/>
    <w:rsid w:val="00DB06C5"/>
    <w:rPr>
      <w:b/>
      <w:bCs/>
    </w:rPr>
  </w:style>
  <w:style w:type="character" w:customStyle="1" w:styleId="CommentSubjectChar">
    <w:name w:val="Comment Subject Char"/>
    <w:basedOn w:val="CommentTextChar"/>
    <w:link w:val="CommentSubject"/>
    <w:semiHidden/>
    <w:rsid w:val="00DB06C5"/>
    <w:rPr>
      <w:rFonts w:eastAsia="BatangCh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2336">
      <w:bodyDiv w:val="1"/>
      <w:marLeft w:val="0"/>
      <w:marRight w:val="0"/>
      <w:marTop w:val="0"/>
      <w:marBottom w:val="0"/>
      <w:divBdr>
        <w:top w:val="none" w:sz="0" w:space="0" w:color="auto"/>
        <w:left w:val="none" w:sz="0" w:space="0" w:color="auto"/>
        <w:bottom w:val="none" w:sz="0" w:space="0" w:color="auto"/>
        <w:right w:val="none" w:sz="0" w:space="0" w:color="auto"/>
      </w:divBdr>
    </w:div>
    <w:div w:id="260068752">
      <w:bodyDiv w:val="1"/>
      <w:marLeft w:val="0"/>
      <w:marRight w:val="0"/>
      <w:marTop w:val="0"/>
      <w:marBottom w:val="0"/>
      <w:divBdr>
        <w:top w:val="none" w:sz="0" w:space="0" w:color="auto"/>
        <w:left w:val="none" w:sz="0" w:space="0" w:color="auto"/>
        <w:bottom w:val="none" w:sz="0" w:space="0" w:color="auto"/>
        <w:right w:val="none" w:sz="0" w:space="0" w:color="auto"/>
      </w:divBdr>
    </w:div>
    <w:div w:id="500629697">
      <w:bodyDiv w:val="1"/>
      <w:marLeft w:val="0"/>
      <w:marRight w:val="0"/>
      <w:marTop w:val="0"/>
      <w:marBottom w:val="0"/>
      <w:divBdr>
        <w:top w:val="none" w:sz="0" w:space="0" w:color="auto"/>
        <w:left w:val="none" w:sz="0" w:space="0" w:color="auto"/>
        <w:bottom w:val="none" w:sz="0" w:space="0" w:color="auto"/>
        <w:right w:val="none" w:sz="0" w:space="0" w:color="auto"/>
      </w:divBdr>
    </w:div>
    <w:div w:id="658653930">
      <w:bodyDiv w:val="1"/>
      <w:marLeft w:val="0"/>
      <w:marRight w:val="0"/>
      <w:marTop w:val="0"/>
      <w:marBottom w:val="0"/>
      <w:divBdr>
        <w:top w:val="none" w:sz="0" w:space="0" w:color="auto"/>
        <w:left w:val="none" w:sz="0" w:space="0" w:color="auto"/>
        <w:bottom w:val="none" w:sz="0" w:space="0" w:color="auto"/>
        <w:right w:val="none" w:sz="0" w:space="0" w:color="auto"/>
      </w:divBdr>
    </w:div>
    <w:div w:id="683438646">
      <w:bodyDiv w:val="1"/>
      <w:marLeft w:val="0"/>
      <w:marRight w:val="0"/>
      <w:marTop w:val="0"/>
      <w:marBottom w:val="0"/>
      <w:divBdr>
        <w:top w:val="none" w:sz="0" w:space="0" w:color="auto"/>
        <w:left w:val="none" w:sz="0" w:space="0" w:color="auto"/>
        <w:bottom w:val="none" w:sz="0" w:space="0" w:color="auto"/>
        <w:right w:val="none" w:sz="0" w:space="0" w:color="auto"/>
      </w:divBdr>
    </w:div>
    <w:div w:id="759958349">
      <w:bodyDiv w:val="1"/>
      <w:marLeft w:val="0"/>
      <w:marRight w:val="0"/>
      <w:marTop w:val="0"/>
      <w:marBottom w:val="0"/>
      <w:divBdr>
        <w:top w:val="none" w:sz="0" w:space="0" w:color="auto"/>
        <w:left w:val="none" w:sz="0" w:space="0" w:color="auto"/>
        <w:bottom w:val="none" w:sz="0" w:space="0" w:color="auto"/>
        <w:right w:val="none" w:sz="0" w:space="0" w:color="auto"/>
      </w:divBdr>
    </w:div>
    <w:div w:id="818420263">
      <w:bodyDiv w:val="1"/>
      <w:marLeft w:val="0"/>
      <w:marRight w:val="0"/>
      <w:marTop w:val="0"/>
      <w:marBottom w:val="0"/>
      <w:divBdr>
        <w:top w:val="none" w:sz="0" w:space="0" w:color="auto"/>
        <w:left w:val="none" w:sz="0" w:space="0" w:color="auto"/>
        <w:bottom w:val="none" w:sz="0" w:space="0" w:color="auto"/>
        <w:right w:val="none" w:sz="0" w:space="0" w:color="auto"/>
      </w:divBdr>
    </w:div>
    <w:div w:id="1026752788">
      <w:bodyDiv w:val="1"/>
      <w:marLeft w:val="0"/>
      <w:marRight w:val="0"/>
      <w:marTop w:val="0"/>
      <w:marBottom w:val="0"/>
      <w:divBdr>
        <w:top w:val="none" w:sz="0" w:space="0" w:color="auto"/>
        <w:left w:val="none" w:sz="0" w:space="0" w:color="auto"/>
        <w:bottom w:val="none" w:sz="0" w:space="0" w:color="auto"/>
        <w:right w:val="none" w:sz="0" w:space="0" w:color="auto"/>
      </w:divBdr>
    </w:div>
    <w:div w:id="1064529421">
      <w:bodyDiv w:val="1"/>
      <w:marLeft w:val="0"/>
      <w:marRight w:val="0"/>
      <w:marTop w:val="0"/>
      <w:marBottom w:val="0"/>
      <w:divBdr>
        <w:top w:val="none" w:sz="0" w:space="0" w:color="auto"/>
        <w:left w:val="none" w:sz="0" w:space="0" w:color="auto"/>
        <w:bottom w:val="none" w:sz="0" w:space="0" w:color="auto"/>
        <w:right w:val="none" w:sz="0" w:space="0" w:color="auto"/>
      </w:divBdr>
    </w:div>
    <w:div w:id="1133789608">
      <w:bodyDiv w:val="1"/>
      <w:marLeft w:val="0"/>
      <w:marRight w:val="0"/>
      <w:marTop w:val="0"/>
      <w:marBottom w:val="0"/>
      <w:divBdr>
        <w:top w:val="none" w:sz="0" w:space="0" w:color="auto"/>
        <w:left w:val="none" w:sz="0" w:space="0" w:color="auto"/>
        <w:bottom w:val="none" w:sz="0" w:space="0" w:color="auto"/>
        <w:right w:val="none" w:sz="0" w:space="0" w:color="auto"/>
      </w:divBdr>
    </w:div>
    <w:div w:id="1140880032">
      <w:bodyDiv w:val="1"/>
      <w:marLeft w:val="0"/>
      <w:marRight w:val="0"/>
      <w:marTop w:val="0"/>
      <w:marBottom w:val="0"/>
      <w:divBdr>
        <w:top w:val="none" w:sz="0" w:space="0" w:color="auto"/>
        <w:left w:val="none" w:sz="0" w:space="0" w:color="auto"/>
        <w:bottom w:val="none" w:sz="0" w:space="0" w:color="auto"/>
        <w:right w:val="none" w:sz="0" w:space="0" w:color="auto"/>
      </w:divBdr>
    </w:div>
    <w:div w:id="1298144638">
      <w:bodyDiv w:val="1"/>
      <w:marLeft w:val="0"/>
      <w:marRight w:val="0"/>
      <w:marTop w:val="0"/>
      <w:marBottom w:val="0"/>
      <w:divBdr>
        <w:top w:val="none" w:sz="0" w:space="0" w:color="auto"/>
        <w:left w:val="none" w:sz="0" w:space="0" w:color="auto"/>
        <w:bottom w:val="none" w:sz="0" w:space="0" w:color="auto"/>
        <w:right w:val="none" w:sz="0" w:space="0" w:color="auto"/>
      </w:divBdr>
    </w:div>
    <w:div w:id="1360659946">
      <w:bodyDiv w:val="1"/>
      <w:marLeft w:val="0"/>
      <w:marRight w:val="0"/>
      <w:marTop w:val="0"/>
      <w:marBottom w:val="0"/>
      <w:divBdr>
        <w:top w:val="none" w:sz="0" w:space="0" w:color="auto"/>
        <w:left w:val="none" w:sz="0" w:space="0" w:color="auto"/>
        <w:bottom w:val="none" w:sz="0" w:space="0" w:color="auto"/>
        <w:right w:val="none" w:sz="0" w:space="0" w:color="auto"/>
      </w:divBdr>
    </w:div>
    <w:div w:id="1579366794">
      <w:bodyDiv w:val="1"/>
      <w:marLeft w:val="0"/>
      <w:marRight w:val="0"/>
      <w:marTop w:val="0"/>
      <w:marBottom w:val="0"/>
      <w:divBdr>
        <w:top w:val="none" w:sz="0" w:space="0" w:color="auto"/>
        <w:left w:val="none" w:sz="0" w:space="0" w:color="auto"/>
        <w:bottom w:val="none" w:sz="0" w:space="0" w:color="auto"/>
        <w:right w:val="none" w:sz="0" w:space="0" w:color="auto"/>
      </w:divBdr>
    </w:div>
    <w:div w:id="1714117950">
      <w:bodyDiv w:val="1"/>
      <w:marLeft w:val="0"/>
      <w:marRight w:val="0"/>
      <w:marTop w:val="0"/>
      <w:marBottom w:val="0"/>
      <w:divBdr>
        <w:top w:val="none" w:sz="0" w:space="0" w:color="auto"/>
        <w:left w:val="none" w:sz="0" w:space="0" w:color="auto"/>
        <w:bottom w:val="none" w:sz="0" w:space="0" w:color="auto"/>
        <w:right w:val="none" w:sz="0" w:space="0" w:color="auto"/>
      </w:divBdr>
    </w:div>
    <w:div w:id="1869096884">
      <w:bodyDiv w:val="1"/>
      <w:marLeft w:val="0"/>
      <w:marRight w:val="0"/>
      <w:marTop w:val="0"/>
      <w:marBottom w:val="0"/>
      <w:divBdr>
        <w:top w:val="none" w:sz="0" w:space="0" w:color="auto"/>
        <w:left w:val="none" w:sz="0" w:space="0" w:color="auto"/>
        <w:bottom w:val="none" w:sz="0" w:space="0" w:color="auto"/>
        <w:right w:val="none" w:sz="0" w:space="0" w:color="auto"/>
      </w:divBdr>
    </w:div>
    <w:div w:id="1965842180">
      <w:bodyDiv w:val="1"/>
      <w:marLeft w:val="0"/>
      <w:marRight w:val="0"/>
      <w:marTop w:val="0"/>
      <w:marBottom w:val="0"/>
      <w:divBdr>
        <w:top w:val="none" w:sz="0" w:space="0" w:color="auto"/>
        <w:left w:val="none" w:sz="0" w:space="0" w:color="auto"/>
        <w:bottom w:val="none" w:sz="0" w:space="0" w:color="auto"/>
        <w:right w:val="none" w:sz="0" w:space="0" w:color="auto"/>
      </w:divBdr>
    </w:div>
    <w:div w:id="210595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เอกสาร" ma:contentTypeID="0x0101007E50F0F17BC2674BA3590106B54DD874" ma:contentTypeVersion="9" ma:contentTypeDescription="สร้างเอกสารใหม่" ma:contentTypeScope="" ma:versionID="b9ea50bdd814963588ca7316ee6413fa">
  <xsd:schema xmlns:xsd="http://www.w3.org/2001/XMLSchema" xmlns:xs="http://www.w3.org/2001/XMLSchema" xmlns:p="http://schemas.microsoft.com/office/2006/metadata/properties" xmlns:ns2="4bd3aa35-f52c-4c75-8046-f7e26511c300" targetNamespace="http://schemas.microsoft.com/office/2006/metadata/properties" ma:root="true" ma:fieldsID="cfa589f997a03ee5d16fe0a0efe9a984" ns2:_="">
    <xsd:import namespace="4bd3aa35-f52c-4c75-8046-f7e26511c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3aa35-f52c-4c75-8046-f7e26511c3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DA1E56-2B3B-49C8-92B6-56D9B865D4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3B6D2D-C841-48A0-9719-2259EFC24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3aa35-f52c-4c75-8046-f7e26511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CD7752-680E-4FF3-9EDF-0CFE88A1FDD4}">
  <ds:schemaRefs>
    <ds:schemaRef ds:uri="http://schemas.openxmlformats.org/officeDocument/2006/bibliography"/>
  </ds:schemaRefs>
</ds:datastoreItem>
</file>

<file path=customXml/itemProps4.xml><?xml version="1.0" encoding="utf-8"?>
<ds:datastoreItem xmlns:ds="http://schemas.openxmlformats.org/officeDocument/2006/customXml" ds:itemID="{221C1602-4F84-4CFC-BE10-9B305E71B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1</Pages>
  <Words>1861</Words>
  <Characters>10610</Characters>
  <Application>Microsoft Office Word</Application>
  <DocSecurity>0</DocSecurity>
  <Lines>88</Lines>
  <Paragraphs>2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n Win</dc:creator>
  <cp:keywords/>
  <dc:description/>
  <cp:lastModifiedBy>Nyan Win</cp:lastModifiedBy>
  <cp:revision>40</cp:revision>
  <cp:lastPrinted>2020-09-17T06:54:00Z</cp:lastPrinted>
  <dcterms:created xsi:type="dcterms:W3CDTF">2023-01-20T06:38:00Z</dcterms:created>
  <dcterms:modified xsi:type="dcterms:W3CDTF">2023-05-02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0F0F17BC2674BA3590106B54DD874</vt:lpwstr>
  </property>
</Properties>
</file>